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3AD1E8" w14:textId="77777777" w:rsidR="0020039C" w:rsidRDefault="0020039C" w:rsidP="00025E46">
      <w:pPr>
        <w:tabs>
          <w:tab w:val="left" w:pos="5940"/>
          <w:tab w:val="left" w:pos="6840"/>
        </w:tabs>
        <w:jc w:val="right"/>
        <w:outlineLvl w:val="0"/>
        <w:rPr>
          <w:rFonts w:ascii="Arial Narrow" w:hAnsi="Arial Narrow"/>
          <w:b/>
          <w:szCs w:val="18"/>
        </w:rPr>
      </w:pPr>
    </w:p>
    <w:p w14:paraId="647E9375" w14:textId="77777777" w:rsidR="009D6880" w:rsidRDefault="009D6880" w:rsidP="009D688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 xml:space="preserve">LEMBAR </w:t>
      </w:r>
    </w:p>
    <w:p w14:paraId="66EBD601" w14:textId="77777777" w:rsidR="009D6880" w:rsidRPr="006929BA" w:rsidRDefault="009D6880" w:rsidP="009D6880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007DD0CA" w14:textId="77777777" w:rsidR="009D6880" w:rsidRPr="000E5F8C" w:rsidRDefault="009D6880" w:rsidP="009D6880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  :</w:t>
      </w:r>
      <w:r w:rsidRPr="009D6880">
        <w:rPr>
          <w:b/>
          <w:i/>
          <w:lang w:val="id-ID"/>
        </w:rPr>
        <w:t xml:space="preserve"> PROSIDING</w:t>
      </w:r>
    </w:p>
    <w:p w14:paraId="75BF827D" w14:textId="77777777" w:rsidR="009D6880" w:rsidRPr="000E5F8C" w:rsidRDefault="009D6880" w:rsidP="009D6880">
      <w:pPr>
        <w:tabs>
          <w:tab w:val="left" w:pos="426"/>
          <w:tab w:val="left" w:pos="5529"/>
        </w:tabs>
        <w:rPr>
          <w:b/>
          <w:lang w:val="id-ID"/>
        </w:rPr>
      </w:pPr>
    </w:p>
    <w:p w14:paraId="0FFF13B3" w14:textId="46C6E680" w:rsidR="00A01A21" w:rsidRPr="00901A13" w:rsidRDefault="00A01A21" w:rsidP="00A01A21">
      <w:pPr>
        <w:tabs>
          <w:tab w:val="left" w:pos="2835"/>
        </w:tabs>
        <w:ind w:left="2977" w:hanging="2977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id-ID"/>
        </w:rPr>
        <w:t>Makalah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r w:rsidR="00465C15" w:rsidRPr="00465C15">
        <w:rPr>
          <w:sz w:val="22"/>
          <w:szCs w:val="22"/>
          <w:lang w:val="id-ID"/>
        </w:rPr>
        <w:t>C</w:t>
      </w:r>
      <w:proofErr w:type="spellStart"/>
      <w:r w:rsidR="00465C15" w:rsidRPr="00465C15">
        <w:rPr>
          <w:sz w:val="22"/>
          <w:szCs w:val="22"/>
        </w:rPr>
        <w:t>abri</w:t>
      </w:r>
      <w:proofErr w:type="spellEnd"/>
      <w:r w:rsidR="00465C15" w:rsidRPr="00465C15">
        <w:rPr>
          <w:sz w:val="22"/>
          <w:szCs w:val="22"/>
        </w:rPr>
        <w:t xml:space="preserve"> 3D-Assisted Collaborative learning to enhance junior high         school students’ spatial ability </w:t>
      </w:r>
    </w:p>
    <w:p w14:paraId="47A37E96" w14:textId="4DA9BF60" w:rsidR="00A01A21" w:rsidRDefault="00A01A21" w:rsidP="00A01A21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id-ID"/>
        </w:rPr>
        <w:t xml:space="preserve">Penulis </w:t>
      </w:r>
      <w:proofErr w:type="spellStart"/>
      <w:r>
        <w:rPr>
          <w:sz w:val="22"/>
          <w:szCs w:val="22"/>
        </w:rPr>
        <w:t>Makalah</w:t>
      </w:r>
      <w:proofErr w:type="spellEnd"/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 w:rsidR="00465C15">
        <w:rPr>
          <w:sz w:val="22"/>
          <w:szCs w:val="22"/>
        </w:rPr>
        <w:t xml:space="preserve"> 2</w:t>
      </w:r>
      <w:r>
        <w:rPr>
          <w:sz w:val="22"/>
          <w:szCs w:val="22"/>
        </w:rPr>
        <w:t xml:space="preserve"> orang</w:t>
      </w:r>
    </w:p>
    <w:p w14:paraId="663C220C" w14:textId="6834A8BD" w:rsidR="00A01A21" w:rsidRPr="00246B9B" w:rsidRDefault="00A01A21" w:rsidP="00A01A21">
      <w:pPr>
        <w:tabs>
          <w:tab w:val="left" w:pos="2835"/>
        </w:tabs>
        <w:jc w:val="both"/>
        <w:rPr>
          <w:b/>
          <w:sz w:val="18"/>
          <w:szCs w:val="22"/>
        </w:rPr>
      </w:pPr>
      <w:r>
        <w:rPr>
          <w:sz w:val="22"/>
          <w:szCs w:val="22"/>
        </w:rPr>
        <w:t xml:space="preserve">Status </w:t>
      </w:r>
      <w:proofErr w:type="spellStart"/>
      <w:r>
        <w:rPr>
          <w:sz w:val="22"/>
          <w:szCs w:val="22"/>
        </w:rPr>
        <w:t>Pengusul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tama</w:t>
      </w:r>
      <w:proofErr w:type="spellEnd"/>
    </w:p>
    <w:p w14:paraId="2BF3133B" w14:textId="77777777" w:rsidR="00A01A21" w:rsidRDefault="00A01A21" w:rsidP="00A01A2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Identitas Jurnal Ilmiah</w:t>
      </w:r>
      <w:r w:rsidRPr="00D7388C">
        <w:rPr>
          <w:sz w:val="22"/>
          <w:szCs w:val="22"/>
          <w:lang w:val="id-ID"/>
        </w:rPr>
        <w:t>:</w:t>
      </w:r>
      <w:r w:rsidRPr="00D7388C">
        <w:rPr>
          <w:sz w:val="22"/>
          <w:szCs w:val="22"/>
          <w:lang w:val="id-ID"/>
        </w:rPr>
        <w:tab/>
      </w:r>
    </w:p>
    <w:p w14:paraId="60818369" w14:textId="639B4376" w:rsidR="00465C15" w:rsidRPr="00465C15" w:rsidRDefault="00A01A21" w:rsidP="00465C15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 xml:space="preserve">a. Nama </w:t>
      </w:r>
      <w:proofErr w:type="spellStart"/>
      <w:r>
        <w:rPr>
          <w:sz w:val="22"/>
          <w:szCs w:val="22"/>
        </w:rPr>
        <w:t>Prosiding</w:t>
      </w:r>
      <w:proofErr w:type="spellEnd"/>
      <w:r>
        <w:rPr>
          <w:sz w:val="22"/>
          <w:szCs w:val="22"/>
          <w:lang w:val="id-ID"/>
        </w:rPr>
        <w:tab/>
        <w:t>:</w:t>
      </w:r>
      <w:r w:rsidR="00465C15" w:rsidRPr="00465C15">
        <w:rPr>
          <w:sz w:val="22"/>
          <w:szCs w:val="22"/>
        </w:rPr>
        <w:t xml:space="preserve"> 1</w:t>
      </w:r>
      <w:r w:rsidR="00465C15" w:rsidRPr="00465C15">
        <w:rPr>
          <w:sz w:val="22"/>
          <w:szCs w:val="22"/>
          <w:vertAlign w:val="superscript"/>
        </w:rPr>
        <w:t>st</w:t>
      </w:r>
      <w:r w:rsidR="00465C15" w:rsidRPr="00465C15">
        <w:rPr>
          <w:sz w:val="22"/>
          <w:szCs w:val="22"/>
        </w:rPr>
        <w:t xml:space="preserve"> International Conference of Education on Sciences, Technology, Engineering, and Mathematics (ICE-STEM) Jakarta, Indonesia 2018</w:t>
      </w:r>
    </w:p>
    <w:p w14:paraId="4DAF6C25" w14:textId="2EAF080C" w:rsidR="00A01A21" w:rsidRPr="00D7388C" w:rsidRDefault="00A01A21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b. Volume</w:t>
      </w:r>
      <w:r>
        <w:rPr>
          <w:sz w:val="22"/>
          <w:szCs w:val="22"/>
        </w:rPr>
        <w:t>/</w:t>
      </w:r>
      <w:r>
        <w:rPr>
          <w:sz w:val="22"/>
          <w:szCs w:val="22"/>
          <w:lang w:val="id-ID"/>
        </w:rPr>
        <w:t>Nomor</w:t>
      </w:r>
      <w:r>
        <w:rPr>
          <w:sz w:val="22"/>
          <w:szCs w:val="22"/>
          <w:lang w:val="id-ID"/>
        </w:rPr>
        <w:tab/>
        <w:t>:</w:t>
      </w:r>
      <w:r w:rsidR="00465C15">
        <w:rPr>
          <w:sz w:val="22"/>
          <w:szCs w:val="22"/>
        </w:rPr>
        <w:t xml:space="preserve"> 948/1</w:t>
      </w:r>
    </w:p>
    <w:p w14:paraId="5DD4A819" w14:textId="0BD47720" w:rsidR="00A01A21" w:rsidRPr="009F1C8C" w:rsidRDefault="00A01A21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r>
        <w:rPr>
          <w:sz w:val="22"/>
          <w:szCs w:val="22"/>
          <w:lang w:val="id-ID"/>
        </w:rPr>
        <w:t xml:space="preserve">c. </w:t>
      </w:r>
      <w:bookmarkStart w:id="0" w:name="_Hlk59892780"/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alaman</w:t>
      </w:r>
      <w:proofErr w:type="spellEnd"/>
      <w:r>
        <w:rPr>
          <w:sz w:val="22"/>
          <w:szCs w:val="22"/>
        </w:rPr>
        <w:tab/>
        <w:t>:</w:t>
      </w:r>
      <w:r w:rsidR="00465C15">
        <w:rPr>
          <w:sz w:val="22"/>
          <w:szCs w:val="22"/>
        </w:rPr>
        <w:t xml:space="preserve"> 6 </w:t>
      </w:r>
      <w:bookmarkEnd w:id="0"/>
      <w:proofErr w:type="spellStart"/>
      <w:r w:rsidR="00465C15">
        <w:rPr>
          <w:sz w:val="22"/>
          <w:szCs w:val="22"/>
        </w:rPr>
        <w:t>Halaman</w:t>
      </w:r>
      <w:proofErr w:type="spellEnd"/>
    </w:p>
    <w:p w14:paraId="4241AD0F" w14:textId="4666D556" w:rsidR="00A01A21" w:rsidRPr="009F1C8C" w:rsidRDefault="00A01A21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. </w:t>
      </w:r>
      <w:proofErr w:type="spellStart"/>
      <w:r>
        <w:rPr>
          <w:sz w:val="22"/>
          <w:szCs w:val="22"/>
        </w:rPr>
        <w:t>Bul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hu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bit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 w:rsidR="00465C15">
        <w:rPr>
          <w:sz w:val="22"/>
          <w:szCs w:val="22"/>
        </w:rPr>
        <w:t>Februari</w:t>
      </w:r>
      <w:proofErr w:type="spellEnd"/>
      <w:r w:rsidR="00465C15">
        <w:rPr>
          <w:sz w:val="22"/>
          <w:szCs w:val="22"/>
        </w:rPr>
        <w:t xml:space="preserve"> 2018</w:t>
      </w:r>
    </w:p>
    <w:p w14:paraId="6C98FA74" w14:textId="32794610" w:rsidR="00A01A21" w:rsidRPr="00D7388C" w:rsidRDefault="00A01A21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</w:rPr>
        <w:t xml:space="preserve">e. </w:t>
      </w:r>
      <w:proofErr w:type="spellStart"/>
      <w:r>
        <w:rPr>
          <w:sz w:val="22"/>
          <w:szCs w:val="22"/>
        </w:rPr>
        <w:t>Nomor</w:t>
      </w:r>
      <w:proofErr w:type="spellEnd"/>
      <w:r>
        <w:rPr>
          <w:sz w:val="22"/>
          <w:szCs w:val="22"/>
        </w:rPr>
        <w:t xml:space="preserve"> ISSN/ISBN</w:t>
      </w:r>
      <w:r>
        <w:rPr>
          <w:sz w:val="22"/>
          <w:szCs w:val="22"/>
        </w:rPr>
        <w:tab/>
      </w:r>
      <w:r>
        <w:rPr>
          <w:sz w:val="22"/>
          <w:szCs w:val="22"/>
          <w:lang w:val="id-ID"/>
        </w:rPr>
        <w:t xml:space="preserve">: </w:t>
      </w:r>
      <w:r w:rsidR="00465C15" w:rsidRPr="00465C15">
        <w:rPr>
          <w:sz w:val="22"/>
          <w:szCs w:val="22"/>
        </w:rPr>
        <w:t>Online 1742-6596, Print 1742-6588</w:t>
      </w:r>
    </w:p>
    <w:p w14:paraId="43CD2475" w14:textId="099870E4" w:rsidR="00A01A21" w:rsidRPr="00D7388C" w:rsidRDefault="00A01A21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</w:rPr>
        <w:t>f</w:t>
      </w:r>
      <w:r>
        <w:rPr>
          <w:sz w:val="22"/>
          <w:szCs w:val="22"/>
          <w:lang w:val="id-ID"/>
        </w:rPr>
        <w:t>. Penerbit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:</w:t>
      </w:r>
      <w:r w:rsidR="00465C15" w:rsidRPr="00465C15">
        <w:rPr>
          <w:sz w:val="22"/>
          <w:szCs w:val="22"/>
        </w:rPr>
        <w:t xml:space="preserve"> IOP Publishing</w:t>
      </w:r>
      <w:r>
        <w:rPr>
          <w:sz w:val="22"/>
          <w:szCs w:val="22"/>
          <w:lang w:val="id-ID"/>
        </w:rPr>
        <w:t xml:space="preserve"> </w:t>
      </w:r>
    </w:p>
    <w:p w14:paraId="2FFC8122" w14:textId="43251900" w:rsidR="00A01A21" w:rsidRDefault="00A01A21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r>
        <w:rPr>
          <w:sz w:val="22"/>
          <w:szCs w:val="22"/>
        </w:rPr>
        <w:t>g</w:t>
      </w:r>
      <w:r>
        <w:rPr>
          <w:sz w:val="22"/>
          <w:szCs w:val="22"/>
          <w:lang w:val="id-ID"/>
        </w:rPr>
        <w:t xml:space="preserve">. </w:t>
      </w:r>
      <w:r>
        <w:rPr>
          <w:sz w:val="22"/>
          <w:szCs w:val="22"/>
        </w:rPr>
        <w:t xml:space="preserve">URL </w:t>
      </w:r>
      <w:proofErr w:type="spellStart"/>
      <w:r w:rsidR="00F44545">
        <w:rPr>
          <w:sz w:val="22"/>
          <w:szCs w:val="22"/>
        </w:rPr>
        <w:t>Prosiding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id-ID"/>
        </w:rPr>
        <w:t>:</w:t>
      </w:r>
      <w:r w:rsidR="00465C15" w:rsidRPr="00465C15">
        <w:t xml:space="preserve"> </w:t>
      </w:r>
      <w:hyperlink r:id="rId8" w:history="1">
        <w:r w:rsidR="00465C15" w:rsidRPr="00465C15">
          <w:rPr>
            <w:rStyle w:val="Hyperlink"/>
            <w:sz w:val="22"/>
            <w:szCs w:val="22"/>
          </w:rPr>
          <w:t xml:space="preserve">Journal of Physics: Conference Series, Volume 948, 2018 - </w:t>
        </w:r>
        <w:proofErr w:type="spellStart"/>
        <w:r w:rsidR="00465C15" w:rsidRPr="00465C15">
          <w:rPr>
            <w:rStyle w:val="Hyperlink"/>
            <w:sz w:val="22"/>
            <w:szCs w:val="22"/>
          </w:rPr>
          <w:t>IOPscience</w:t>
        </w:r>
        <w:proofErr w:type="spellEnd"/>
      </w:hyperlink>
      <w:r w:rsidR="00465C15">
        <w:rPr>
          <w:sz w:val="22"/>
          <w:szCs w:val="22"/>
        </w:rPr>
        <w:t xml:space="preserve"> </w:t>
      </w:r>
    </w:p>
    <w:p w14:paraId="013CF104" w14:textId="70EAB407" w:rsidR="00465C15" w:rsidRPr="00465C15" w:rsidRDefault="00465C15" w:rsidP="00A01A21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18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</w:t>
      </w:r>
      <w:hyperlink r:id="rId9" w:history="1">
        <w:r w:rsidRPr="007E48B6">
          <w:rPr>
            <w:rStyle w:val="Hyperlink"/>
            <w:sz w:val="22"/>
            <w:szCs w:val="22"/>
          </w:rPr>
          <w:t>https://iopscience.iop.org/issue/1742-6596/948/1</w:t>
        </w:r>
      </w:hyperlink>
      <w:r>
        <w:rPr>
          <w:sz w:val="22"/>
          <w:szCs w:val="22"/>
        </w:rPr>
        <w:t xml:space="preserve"> </w:t>
      </w:r>
    </w:p>
    <w:p w14:paraId="04F2CD06" w14:textId="0F4AD1D5" w:rsidR="00A01A21" w:rsidRDefault="00A01A21" w:rsidP="00A01A21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b/>
          <w:sz w:val="18"/>
          <w:szCs w:val="22"/>
          <w:lang w:val="id-ID"/>
        </w:rPr>
      </w:pPr>
      <w:r>
        <w:rPr>
          <w:sz w:val="22"/>
          <w:szCs w:val="22"/>
        </w:rPr>
        <w:t>h</w:t>
      </w:r>
      <w:r w:rsidRPr="006A28AC">
        <w:rPr>
          <w:sz w:val="22"/>
          <w:szCs w:val="22"/>
        </w:rPr>
        <w:t xml:space="preserve">. URL </w:t>
      </w:r>
      <w:proofErr w:type="spellStart"/>
      <w:r w:rsidR="00F44545">
        <w:rPr>
          <w:sz w:val="22"/>
          <w:szCs w:val="22"/>
        </w:rPr>
        <w:t>makalah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6A28AC">
        <w:rPr>
          <w:sz w:val="22"/>
          <w:szCs w:val="22"/>
        </w:rPr>
        <w:t xml:space="preserve">: </w:t>
      </w:r>
      <w:hyperlink r:id="rId10" w:history="1">
        <w:r w:rsidR="006F1AA9" w:rsidRPr="007E48B6">
          <w:rPr>
            <w:rStyle w:val="Hyperlink"/>
            <w:sz w:val="22"/>
            <w:szCs w:val="22"/>
          </w:rPr>
          <w:t>https://iopscience.iop.org/article/10.1088/1742-6596/948/1/012042/pdf</w:t>
        </w:r>
      </w:hyperlink>
      <w:r w:rsidR="006F1AA9">
        <w:rPr>
          <w:sz w:val="22"/>
          <w:szCs w:val="22"/>
        </w:rPr>
        <w:t xml:space="preserve"> </w:t>
      </w:r>
    </w:p>
    <w:p w14:paraId="71B00038" w14:textId="73F4DEC0" w:rsidR="00A01A21" w:rsidRPr="00F44545" w:rsidRDefault="00A01A21" w:rsidP="00A01A21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Indeks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F44545">
        <w:rPr>
          <w:sz w:val="22"/>
          <w:szCs w:val="22"/>
        </w:rPr>
        <w:t>Prosiding</w:t>
      </w:r>
      <w:proofErr w:type="spellEnd"/>
      <w:r>
        <w:rPr>
          <w:sz w:val="22"/>
          <w:szCs w:val="22"/>
        </w:rPr>
        <w:tab/>
        <w:t xml:space="preserve">: </w:t>
      </w:r>
      <w:r w:rsidR="00465C15">
        <w:rPr>
          <w:sz w:val="22"/>
          <w:szCs w:val="22"/>
        </w:rPr>
        <w:t>Scopus Q3</w:t>
      </w:r>
    </w:p>
    <w:p w14:paraId="08056885" w14:textId="0EA3FAF6" w:rsidR="00A01A21" w:rsidRDefault="00A01A21" w:rsidP="00A01A21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URL </w:t>
      </w:r>
      <w:proofErr w:type="spellStart"/>
      <w:r>
        <w:rPr>
          <w:sz w:val="22"/>
          <w:szCs w:val="22"/>
        </w:rPr>
        <w:t>Indek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Jurnal</w:t>
      </w:r>
      <w:proofErr w:type="spellEnd"/>
      <w:r>
        <w:rPr>
          <w:sz w:val="22"/>
          <w:szCs w:val="22"/>
        </w:rPr>
        <w:tab/>
        <w:t>:</w:t>
      </w:r>
      <w:r w:rsidR="006F1AA9">
        <w:rPr>
          <w:sz w:val="22"/>
          <w:szCs w:val="22"/>
        </w:rPr>
        <w:t xml:space="preserve"> </w:t>
      </w:r>
      <w:hyperlink r:id="rId11" w:history="1">
        <w:r w:rsidR="006F1AA9" w:rsidRPr="007E48B6">
          <w:rPr>
            <w:rStyle w:val="Hyperlink"/>
            <w:sz w:val="22"/>
            <w:szCs w:val="22"/>
          </w:rPr>
          <w:t>https://www.scopus.com/sourceid/130053#tabs=0</w:t>
        </w:r>
      </w:hyperlink>
      <w:r w:rsidR="006F1AA9">
        <w:rPr>
          <w:sz w:val="22"/>
          <w:szCs w:val="22"/>
        </w:rPr>
        <w:t xml:space="preserve"> </w:t>
      </w:r>
    </w:p>
    <w:p w14:paraId="43DF5BF3" w14:textId="2A7A548D" w:rsidR="006F1AA9" w:rsidRDefault="006F1AA9" w:rsidP="00A01A21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sz w:val="22"/>
          <w:szCs w:val="22"/>
          <w:lang w:val="id-ID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</w:t>
      </w:r>
      <w:hyperlink r:id="rId12" w:history="1">
        <w:r w:rsidRPr="007E48B6">
          <w:rPr>
            <w:rStyle w:val="Hyperlink"/>
            <w:sz w:val="22"/>
            <w:szCs w:val="22"/>
          </w:rPr>
          <w:t>https://www.scimagojr.com/journalsearch.php?q=130053&amp;tip=sid&amp;clean=0</w:t>
        </w:r>
      </w:hyperlink>
      <w:r>
        <w:rPr>
          <w:sz w:val="22"/>
          <w:szCs w:val="22"/>
        </w:rPr>
        <w:t xml:space="preserve"> </w:t>
      </w:r>
    </w:p>
    <w:p w14:paraId="528779AD" w14:textId="77777777" w:rsidR="00A01A21" w:rsidRDefault="00A01A21" w:rsidP="00A01A21">
      <w:pPr>
        <w:tabs>
          <w:tab w:val="left" w:pos="2410"/>
          <w:tab w:val="left" w:pos="2835"/>
          <w:tab w:val="left" w:pos="3119"/>
          <w:tab w:val="left" w:pos="3402"/>
        </w:tabs>
        <w:ind w:hanging="1984"/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</w:p>
    <w:p w14:paraId="7785E924" w14:textId="5E340F5E" w:rsidR="00483887" w:rsidRPr="00483887" w:rsidRDefault="008A4549" w:rsidP="00483887">
      <w:pPr>
        <w:tabs>
          <w:tab w:val="left" w:pos="3119"/>
          <w:tab w:val="left" w:pos="3402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41B60A1D" wp14:editId="0DA9D582">
                <wp:simplePos x="0" y="0"/>
                <wp:positionH relativeFrom="column">
                  <wp:posOffset>2141855</wp:posOffset>
                </wp:positionH>
                <wp:positionV relativeFrom="paragraph">
                  <wp:posOffset>1905</wp:posOffset>
                </wp:positionV>
                <wp:extent cx="180340" cy="148590"/>
                <wp:effectExtent l="0" t="0" r="10160" b="22860"/>
                <wp:wrapNone/>
                <wp:docPr id="8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884CD6" id="Rectangle 87" o:spid="_x0000_s1026" style="position:absolute;margin-left:168.65pt;margin-top:.15pt;width:14.2pt;height:11.7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"/>
            </w:pict>
          </mc:Fallback>
        </mc:AlternateContent>
      </w:r>
      <w:r w:rsidR="00483887" w:rsidRPr="00253C00">
        <w:rPr>
          <w:sz w:val="22"/>
          <w:szCs w:val="22"/>
          <w:lang w:val="id-ID"/>
        </w:rPr>
        <w:t xml:space="preserve">Kategori Publikasi </w:t>
      </w:r>
      <w:r w:rsidR="00483887">
        <w:rPr>
          <w:sz w:val="22"/>
          <w:szCs w:val="22"/>
          <w:lang w:val="id-ID"/>
        </w:rPr>
        <w:t>Jurnal Ilmiah</w:t>
      </w:r>
      <w:r w:rsidR="00D155D5">
        <w:rPr>
          <w:sz w:val="22"/>
          <w:szCs w:val="22"/>
          <w:lang w:val="id-ID"/>
        </w:rPr>
        <w:tab/>
        <w:t>:</w:t>
      </w:r>
      <w:r w:rsidR="00D155D5">
        <w:rPr>
          <w:sz w:val="22"/>
          <w:szCs w:val="22"/>
          <w:lang w:val="id-ID"/>
        </w:rPr>
        <w:tab/>
        <w:t xml:space="preserve"> √</w:t>
      </w:r>
      <w:r w:rsidR="00483887" w:rsidRPr="00253C00">
        <w:rPr>
          <w:sz w:val="22"/>
          <w:szCs w:val="22"/>
          <w:lang w:val="id-ID"/>
        </w:rPr>
        <w:t xml:space="preserve">    </w:t>
      </w:r>
      <w:proofErr w:type="spellStart"/>
      <w:r w:rsidR="00483887">
        <w:rPr>
          <w:sz w:val="22"/>
          <w:szCs w:val="22"/>
        </w:rPr>
        <w:t>Prosiding</w:t>
      </w:r>
      <w:proofErr w:type="spellEnd"/>
      <w:r w:rsidR="00483887" w:rsidRPr="00253C00">
        <w:rPr>
          <w:sz w:val="22"/>
          <w:szCs w:val="22"/>
          <w:lang w:val="id-ID"/>
        </w:rPr>
        <w:t xml:space="preserve"> Internasional </w:t>
      </w:r>
      <w:proofErr w:type="spellStart"/>
      <w:r w:rsidR="00483887">
        <w:rPr>
          <w:sz w:val="22"/>
          <w:szCs w:val="22"/>
        </w:rPr>
        <w:t>terideks</w:t>
      </w:r>
      <w:proofErr w:type="spellEnd"/>
      <w:r w:rsidR="00483887">
        <w:rPr>
          <w:sz w:val="22"/>
          <w:szCs w:val="22"/>
        </w:rPr>
        <w:t xml:space="preserve"> </w:t>
      </w:r>
      <w:proofErr w:type="spellStart"/>
      <w:r w:rsidR="00483887">
        <w:rPr>
          <w:sz w:val="22"/>
          <w:szCs w:val="22"/>
        </w:rPr>
        <w:t>Scimagojr</w:t>
      </w:r>
      <w:proofErr w:type="spellEnd"/>
      <w:r w:rsidR="00483887">
        <w:rPr>
          <w:sz w:val="22"/>
          <w:szCs w:val="22"/>
        </w:rPr>
        <w:t xml:space="preserve"> </w:t>
      </w:r>
      <w:proofErr w:type="spellStart"/>
      <w:r w:rsidR="00483887">
        <w:rPr>
          <w:sz w:val="22"/>
          <w:szCs w:val="22"/>
        </w:rPr>
        <w:t>dan</w:t>
      </w:r>
      <w:proofErr w:type="spellEnd"/>
      <w:r w:rsidR="00483887">
        <w:rPr>
          <w:sz w:val="22"/>
          <w:szCs w:val="22"/>
        </w:rPr>
        <w:t xml:space="preserve"> Scopus</w:t>
      </w:r>
    </w:p>
    <w:p w14:paraId="674E0901" w14:textId="3424A604" w:rsidR="00483887" w:rsidRPr="00483887" w:rsidRDefault="008A4549" w:rsidP="0048388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FAEDD23" wp14:editId="6429D6DC">
                <wp:simplePos x="0" y="0"/>
                <wp:positionH relativeFrom="column">
                  <wp:posOffset>2138680</wp:posOffset>
                </wp:positionH>
                <wp:positionV relativeFrom="paragraph">
                  <wp:posOffset>19685</wp:posOffset>
                </wp:positionV>
                <wp:extent cx="180340" cy="148590"/>
                <wp:effectExtent l="12700" t="6985" r="6985" b="6350"/>
                <wp:wrapNone/>
                <wp:docPr id="7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33E42A" id="Rectangle 88" o:spid="_x0000_s1026" style="position:absolute;margin-left:168.4pt;margin-top:1.55pt;width:14.2pt;height:11.7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"/>
            </w:pict>
          </mc:Fallback>
        </mc:AlternateContent>
      </w:r>
      <w:r w:rsidR="00483887">
        <w:rPr>
          <w:sz w:val="22"/>
          <w:szCs w:val="22"/>
          <w:lang w:val="id-ID"/>
        </w:rPr>
        <w:t xml:space="preserve">(beri </w:t>
      </w:r>
      <w:r w:rsidR="00483887" w:rsidRPr="00253C00">
        <w:rPr>
          <w:sz w:val="22"/>
          <w:szCs w:val="22"/>
          <w:lang w:val="id-ID"/>
        </w:rPr>
        <w:sym w:font="Wingdings 2" w:char="F050"/>
      </w:r>
      <w:r w:rsidR="00483887" w:rsidRPr="00253C00">
        <w:rPr>
          <w:sz w:val="22"/>
          <w:szCs w:val="22"/>
          <w:lang w:val="id-ID"/>
        </w:rPr>
        <w:t>pada kategori yang tepat</w:t>
      </w:r>
      <w:r w:rsidR="00483887">
        <w:rPr>
          <w:sz w:val="22"/>
          <w:szCs w:val="22"/>
          <w:lang w:val="id-ID"/>
        </w:rPr>
        <w:t xml:space="preserve">)                 </w:t>
      </w:r>
      <w:proofErr w:type="spellStart"/>
      <w:r w:rsidR="00483887">
        <w:rPr>
          <w:sz w:val="22"/>
          <w:szCs w:val="22"/>
        </w:rPr>
        <w:t>Prosiding</w:t>
      </w:r>
      <w:proofErr w:type="spellEnd"/>
      <w:r w:rsidR="00483887" w:rsidRPr="00253C00">
        <w:rPr>
          <w:sz w:val="22"/>
          <w:szCs w:val="22"/>
          <w:lang w:val="id-ID"/>
        </w:rPr>
        <w:t xml:space="preserve"> Internasional</w:t>
      </w:r>
      <w:r w:rsidR="00483887">
        <w:rPr>
          <w:sz w:val="22"/>
          <w:szCs w:val="22"/>
        </w:rPr>
        <w:t xml:space="preserve"> </w:t>
      </w:r>
      <w:proofErr w:type="spellStart"/>
      <w:r w:rsidR="00483887">
        <w:rPr>
          <w:sz w:val="22"/>
          <w:szCs w:val="22"/>
        </w:rPr>
        <w:t>terideks</w:t>
      </w:r>
      <w:proofErr w:type="spellEnd"/>
      <w:r w:rsidR="00483887">
        <w:rPr>
          <w:sz w:val="22"/>
          <w:szCs w:val="22"/>
        </w:rPr>
        <w:t xml:space="preserve"> Scopus, IEEE Explore </w:t>
      </w:r>
      <w:proofErr w:type="spellStart"/>
      <w:r w:rsidR="00483887">
        <w:rPr>
          <w:sz w:val="22"/>
          <w:szCs w:val="22"/>
        </w:rPr>
        <w:t>dan</w:t>
      </w:r>
      <w:proofErr w:type="spellEnd"/>
      <w:r w:rsidR="00483887">
        <w:rPr>
          <w:sz w:val="22"/>
          <w:szCs w:val="22"/>
        </w:rPr>
        <w:t xml:space="preserve"> SPIE</w:t>
      </w:r>
    </w:p>
    <w:p w14:paraId="37BC602D" w14:textId="74393758" w:rsidR="00483887" w:rsidRPr="00253C00" w:rsidRDefault="008A4549" w:rsidP="0048388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266896A" wp14:editId="61C240B4">
                <wp:simplePos x="0" y="0"/>
                <wp:positionH relativeFrom="column">
                  <wp:posOffset>2138680</wp:posOffset>
                </wp:positionH>
                <wp:positionV relativeFrom="paragraph">
                  <wp:posOffset>36195</wp:posOffset>
                </wp:positionV>
                <wp:extent cx="180340" cy="148590"/>
                <wp:effectExtent l="12700" t="12700" r="6985" b="10160"/>
                <wp:wrapNone/>
                <wp:docPr id="6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89ED4D" id="Rectangle 89" o:spid="_x0000_s1026" style="position:absolute;margin-left:168.4pt;margin-top:2.85pt;width:14.2pt;height:11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"/>
            </w:pict>
          </mc:Fallback>
        </mc:AlternateContent>
      </w:r>
      <w:r w:rsidR="00483887">
        <w:rPr>
          <w:sz w:val="22"/>
          <w:szCs w:val="22"/>
          <w:lang w:val="id-ID"/>
        </w:rPr>
        <w:t xml:space="preserve">                                                     </w:t>
      </w:r>
      <w:r w:rsidR="00483887" w:rsidRPr="00253C00">
        <w:rPr>
          <w:sz w:val="22"/>
          <w:szCs w:val="22"/>
          <w:lang w:val="id-ID"/>
        </w:rPr>
        <w:t xml:space="preserve">              </w:t>
      </w:r>
      <w:r w:rsidR="00483887">
        <w:rPr>
          <w:sz w:val="22"/>
          <w:szCs w:val="22"/>
          <w:lang w:val="id-ID"/>
        </w:rPr>
        <w:t xml:space="preserve">  </w:t>
      </w:r>
      <w:proofErr w:type="spellStart"/>
      <w:r w:rsidR="00483887">
        <w:rPr>
          <w:sz w:val="22"/>
          <w:szCs w:val="22"/>
        </w:rPr>
        <w:t>Prosiding</w:t>
      </w:r>
      <w:proofErr w:type="spellEnd"/>
      <w:r w:rsidR="00483887" w:rsidRPr="00253C00">
        <w:rPr>
          <w:sz w:val="22"/>
          <w:szCs w:val="22"/>
          <w:lang w:val="id-ID"/>
        </w:rPr>
        <w:t xml:space="preserve"> Internasional</w:t>
      </w:r>
    </w:p>
    <w:p w14:paraId="50C27F01" w14:textId="7ABB0621" w:rsidR="00483887" w:rsidRPr="00253C00" w:rsidRDefault="008A4549" w:rsidP="0048388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2B29188" wp14:editId="10A3E5FE">
                <wp:simplePos x="0" y="0"/>
                <wp:positionH relativeFrom="column">
                  <wp:posOffset>2138680</wp:posOffset>
                </wp:positionH>
                <wp:positionV relativeFrom="paragraph">
                  <wp:posOffset>45720</wp:posOffset>
                </wp:positionV>
                <wp:extent cx="180340" cy="148590"/>
                <wp:effectExtent l="12700" t="11430" r="6985" b="11430"/>
                <wp:wrapNone/>
                <wp:docPr id="5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31C9AC" id="Rectangle 90" o:spid="_x0000_s1026" style="position:absolute;margin-left:168.4pt;margin-top:3.6pt;width:14.2pt;height:11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"/>
            </w:pict>
          </mc:Fallback>
        </mc:AlternateContent>
      </w:r>
      <w:r w:rsidR="00483887">
        <w:rPr>
          <w:sz w:val="22"/>
          <w:szCs w:val="22"/>
          <w:lang w:val="id-ID"/>
        </w:rPr>
        <w:t xml:space="preserve">                                                     </w:t>
      </w:r>
      <w:r w:rsidR="00483887" w:rsidRPr="00253C00">
        <w:rPr>
          <w:sz w:val="22"/>
          <w:szCs w:val="22"/>
          <w:lang w:val="id-ID"/>
        </w:rPr>
        <w:t xml:space="preserve">              </w:t>
      </w:r>
      <w:r w:rsidR="00483887">
        <w:rPr>
          <w:sz w:val="22"/>
          <w:szCs w:val="22"/>
          <w:lang w:val="id-ID"/>
        </w:rPr>
        <w:t xml:space="preserve">  </w:t>
      </w:r>
      <w:proofErr w:type="spellStart"/>
      <w:r w:rsidR="00483887">
        <w:rPr>
          <w:sz w:val="22"/>
          <w:szCs w:val="22"/>
        </w:rPr>
        <w:t>Prosiding</w:t>
      </w:r>
      <w:proofErr w:type="spellEnd"/>
      <w:r w:rsidR="00483887" w:rsidRPr="00253C00">
        <w:rPr>
          <w:sz w:val="22"/>
          <w:szCs w:val="22"/>
          <w:lang w:val="id-ID"/>
        </w:rPr>
        <w:t xml:space="preserve"> </w:t>
      </w:r>
      <w:r w:rsidR="00483887">
        <w:rPr>
          <w:sz w:val="22"/>
          <w:szCs w:val="22"/>
          <w:lang w:val="id-ID"/>
        </w:rPr>
        <w:t>Nasional</w:t>
      </w:r>
    </w:p>
    <w:p w14:paraId="508F2F57" w14:textId="77777777" w:rsidR="00483887" w:rsidRDefault="00483887" w:rsidP="0048388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2017FE9D" w14:textId="77777777" w:rsidR="00483887" w:rsidRDefault="00483887" w:rsidP="0048388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 xml:space="preserve">Hasil Penilaian </w:t>
      </w:r>
      <w:r w:rsidRPr="000C47C3">
        <w:rPr>
          <w:i/>
          <w:sz w:val="22"/>
          <w:szCs w:val="22"/>
          <w:lang w:val="id-ID"/>
        </w:rPr>
        <w:t>Peer Review</w:t>
      </w:r>
      <w:r>
        <w:rPr>
          <w:sz w:val="22"/>
          <w:szCs w:val="22"/>
          <w:lang w:val="id-ID"/>
        </w:rPr>
        <w:t xml:space="preserve"> :</w:t>
      </w:r>
    </w:p>
    <w:tbl>
      <w:tblPr>
        <w:tblW w:w="104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5"/>
        <w:gridCol w:w="1804"/>
        <w:gridCol w:w="1624"/>
        <w:gridCol w:w="1365"/>
        <w:gridCol w:w="1328"/>
        <w:gridCol w:w="1061"/>
      </w:tblGrid>
      <w:tr w:rsidR="00BE2A57" w:rsidRPr="00F704F2" w14:paraId="738D5158" w14:textId="77777777" w:rsidTr="00BE2A57">
        <w:trPr>
          <w:trHeight w:val="341"/>
        </w:trPr>
        <w:tc>
          <w:tcPr>
            <w:tcW w:w="3235" w:type="dxa"/>
            <w:vMerge w:val="restart"/>
            <w:vAlign w:val="center"/>
          </w:tcPr>
          <w:p w14:paraId="538F96FD" w14:textId="77777777" w:rsidR="00BE2A57" w:rsidRPr="00253C00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Komponen </w:t>
            </w:r>
          </w:p>
          <w:p w14:paraId="46A04C77" w14:textId="77777777" w:rsidR="00BE2A57" w:rsidRPr="00253C00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Yang Dinilai</w:t>
            </w:r>
          </w:p>
        </w:tc>
        <w:tc>
          <w:tcPr>
            <w:tcW w:w="6121" w:type="dxa"/>
            <w:gridSpan w:val="4"/>
          </w:tcPr>
          <w:p w14:paraId="0EA241EE" w14:textId="3B4D919D" w:rsidR="00BE2A57" w:rsidRPr="00253C00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Nilai Maksimal</w:t>
            </w:r>
            <w:r>
              <w:rPr>
                <w:b/>
                <w:lang w:val="id-ID"/>
              </w:rPr>
              <w:t xml:space="preserve"> </w:t>
            </w:r>
            <w:proofErr w:type="spellStart"/>
            <w:r>
              <w:rPr>
                <w:b/>
              </w:rPr>
              <w:t>Prosiding</w:t>
            </w:r>
            <w:proofErr w:type="spellEnd"/>
            <w:r>
              <w:rPr>
                <w:b/>
                <w:lang w:val="id-ID"/>
              </w:rPr>
              <w:t xml:space="preserve"> </w:t>
            </w:r>
          </w:p>
        </w:tc>
        <w:tc>
          <w:tcPr>
            <w:tcW w:w="1061" w:type="dxa"/>
            <w:vMerge w:val="restart"/>
            <w:vAlign w:val="center"/>
          </w:tcPr>
          <w:p w14:paraId="01C812FE" w14:textId="77777777" w:rsidR="00BE2A57" w:rsidRPr="00253C00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Nilai </w:t>
            </w:r>
            <w:r>
              <w:rPr>
                <w:b/>
                <w:lang w:val="id-ID"/>
              </w:rPr>
              <w:t xml:space="preserve">Akhir </w:t>
            </w:r>
            <w:r w:rsidRPr="00253C00">
              <w:rPr>
                <w:b/>
                <w:lang w:val="id-ID"/>
              </w:rPr>
              <w:t>Yang Diperoleh</w:t>
            </w:r>
          </w:p>
        </w:tc>
      </w:tr>
      <w:tr w:rsidR="00BE2A57" w:rsidRPr="00F704F2" w14:paraId="41A4F00B" w14:textId="77777777" w:rsidTr="00BE2A57">
        <w:trPr>
          <w:trHeight w:val="858"/>
        </w:trPr>
        <w:tc>
          <w:tcPr>
            <w:tcW w:w="3235" w:type="dxa"/>
            <w:vMerge/>
            <w:vAlign w:val="center"/>
          </w:tcPr>
          <w:p w14:paraId="0F768A38" w14:textId="77777777" w:rsidR="00BE2A57" w:rsidRPr="00F704F2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1804" w:type="dxa"/>
            <w:vAlign w:val="center"/>
          </w:tcPr>
          <w:p w14:paraId="33B22240" w14:textId="26217D27" w:rsidR="00BE2A57" w:rsidRPr="003E357A" w:rsidRDefault="00BE2A57" w:rsidP="003E357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Cs/>
              </w:rPr>
            </w:pPr>
            <w:r w:rsidRPr="003E357A">
              <w:rPr>
                <w:bCs/>
                <w:lang w:val="id-ID"/>
              </w:rPr>
              <w:t>Internasional</w:t>
            </w:r>
            <w:r w:rsidRPr="003E357A">
              <w:rPr>
                <w:bCs/>
              </w:rPr>
              <w:t xml:space="preserve"> (</w:t>
            </w:r>
            <w:proofErr w:type="spellStart"/>
            <w:r w:rsidRPr="003E357A">
              <w:rPr>
                <w:bCs/>
                <w:sz w:val="22"/>
                <w:szCs w:val="22"/>
              </w:rPr>
              <w:t>Scimagojr</w:t>
            </w:r>
            <w:proofErr w:type="spellEnd"/>
            <w:r w:rsidRPr="003E357A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E357A">
              <w:rPr>
                <w:bCs/>
                <w:sz w:val="22"/>
                <w:szCs w:val="22"/>
              </w:rPr>
              <w:t>dan</w:t>
            </w:r>
            <w:proofErr w:type="spellEnd"/>
            <w:r w:rsidRPr="003E357A">
              <w:rPr>
                <w:bCs/>
                <w:sz w:val="22"/>
                <w:szCs w:val="22"/>
              </w:rPr>
              <w:t xml:space="preserve"> Scopus)</w:t>
            </w:r>
          </w:p>
        </w:tc>
        <w:tc>
          <w:tcPr>
            <w:tcW w:w="1624" w:type="dxa"/>
            <w:vAlign w:val="center"/>
          </w:tcPr>
          <w:p w14:paraId="5984AACB" w14:textId="77777777" w:rsidR="00BE2A57" w:rsidRPr="003E357A" w:rsidRDefault="00BE2A57" w:rsidP="006F0F4B">
            <w:pPr>
              <w:tabs>
                <w:tab w:val="left" w:pos="3119"/>
                <w:tab w:val="left" w:pos="3402"/>
              </w:tabs>
              <w:jc w:val="center"/>
              <w:rPr>
                <w:bCs/>
                <w:lang w:val="id-ID"/>
              </w:rPr>
            </w:pPr>
            <w:r w:rsidRPr="003E357A">
              <w:rPr>
                <w:bCs/>
                <w:lang w:val="id-ID"/>
              </w:rPr>
              <w:t>Internasional</w:t>
            </w:r>
          </w:p>
          <w:p w14:paraId="53D8D07C" w14:textId="1C027A7B" w:rsidR="00BE2A57" w:rsidRPr="003E357A" w:rsidRDefault="00BE2A57" w:rsidP="006F0F4B">
            <w:pPr>
              <w:tabs>
                <w:tab w:val="left" w:pos="3119"/>
                <w:tab w:val="left" w:pos="3402"/>
              </w:tabs>
              <w:jc w:val="center"/>
              <w:rPr>
                <w:bCs/>
                <w:lang w:val="id-ID"/>
              </w:rPr>
            </w:pPr>
            <w:r w:rsidRPr="003E357A">
              <w:rPr>
                <w:bCs/>
              </w:rPr>
              <w:t>(</w:t>
            </w:r>
            <w:r w:rsidRPr="003E357A">
              <w:rPr>
                <w:bCs/>
                <w:sz w:val="22"/>
                <w:szCs w:val="22"/>
              </w:rPr>
              <w:t>Scopus, IEEE, SPIE)</w:t>
            </w:r>
          </w:p>
        </w:tc>
        <w:tc>
          <w:tcPr>
            <w:tcW w:w="1365" w:type="dxa"/>
            <w:vAlign w:val="center"/>
          </w:tcPr>
          <w:p w14:paraId="3FC2F9B7" w14:textId="44687752" w:rsidR="00BE2A57" w:rsidRPr="003E357A" w:rsidRDefault="00BE2A57" w:rsidP="006F0F4B">
            <w:pPr>
              <w:tabs>
                <w:tab w:val="left" w:pos="3119"/>
                <w:tab w:val="left" w:pos="3402"/>
              </w:tabs>
              <w:jc w:val="center"/>
              <w:rPr>
                <w:bCs/>
                <w:lang w:val="id-ID"/>
              </w:rPr>
            </w:pPr>
            <w:r w:rsidRPr="00253C00">
              <w:rPr>
                <w:sz w:val="22"/>
                <w:szCs w:val="22"/>
                <w:lang w:val="id-ID"/>
              </w:rPr>
              <w:t>Internasional</w:t>
            </w:r>
          </w:p>
        </w:tc>
        <w:tc>
          <w:tcPr>
            <w:tcW w:w="1328" w:type="dxa"/>
            <w:vAlign w:val="center"/>
          </w:tcPr>
          <w:p w14:paraId="35F2C510" w14:textId="76B6619F" w:rsidR="00BE2A57" w:rsidRPr="003E357A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Cs/>
                <w:sz w:val="22"/>
                <w:szCs w:val="22"/>
                <w:lang w:val="id-ID"/>
              </w:rPr>
            </w:pPr>
            <w:r w:rsidRPr="003E357A">
              <w:rPr>
                <w:bCs/>
                <w:lang w:val="id-ID"/>
              </w:rPr>
              <w:t xml:space="preserve">Nasional </w:t>
            </w:r>
          </w:p>
        </w:tc>
        <w:tc>
          <w:tcPr>
            <w:tcW w:w="1061" w:type="dxa"/>
            <w:vMerge/>
            <w:vAlign w:val="center"/>
          </w:tcPr>
          <w:p w14:paraId="3D7EB9A6" w14:textId="77777777" w:rsidR="00BE2A57" w:rsidRPr="00F704F2" w:rsidRDefault="00BE2A57" w:rsidP="006F0F4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</w:tr>
      <w:tr w:rsidR="007F5D60" w:rsidRPr="00F704F2" w14:paraId="1EB3E2FC" w14:textId="77777777" w:rsidTr="00BE2A57">
        <w:trPr>
          <w:trHeight w:val="595"/>
        </w:trPr>
        <w:tc>
          <w:tcPr>
            <w:tcW w:w="3235" w:type="dxa"/>
          </w:tcPr>
          <w:p w14:paraId="6F99AE8F" w14:textId="77777777" w:rsidR="007F5D60" w:rsidRPr="000C47C3" w:rsidRDefault="007F5D60" w:rsidP="0093551C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>
              <w:rPr>
                <w:sz w:val="22"/>
                <w:szCs w:val="22"/>
              </w:rPr>
              <w:t>i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lmi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Pr="000C47C3">
              <w:rPr>
                <w:sz w:val="22"/>
                <w:szCs w:val="22"/>
                <w:lang w:val="id-ID"/>
              </w:rPr>
              <w:t>(</w:t>
            </w:r>
            <w:r>
              <w:rPr>
                <w:sz w:val="22"/>
                <w:szCs w:val="22"/>
                <w:lang w:val="id-ID"/>
              </w:rPr>
              <w:t>1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75CA989C" w14:textId="79D89292" w:rsidR="007F5D60" w:rsidRPr="007F5D60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624" w:type="dxa"/>
          </w:tcPr>
          <w:p w14:paraId="784D91D4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52E06747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05E6F2FA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08040EAE" w14:textId="1A36A255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 w:rsidRPr="00C91C3E">
              <w:t>3</w:t>
            </w:r>
          </w:p>
        </w:tc>
      </w:tr>
      <w:tr w:rsidR="007F5D60" w:rsidRPr="00F704F2" w14:paraId="2EC9AAEF" w14:textId="77777777" w:rsidTr="00BE2A57">
        <w:trPr>
          <w:trHeight w:val="613"/>
        </w:trPr>
        <w:tc>
          <w:tcPr>
            <w:tcW w:w="3235" w:type="dxa"/>
          </w:tcPr>
          <w:p w14:paraId="761792BE" w14:textId="77777777" w:rsidR="007F5D60" w:rsidRPr="000C47C3" w:rsidRDefault="007F5D60" w:rsidP="0093551C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016581E2" w14:textId="047BE69A" w:rsidR="007F5D60" w:rsidRPr="007F5D60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1624" w:type="dxa"/>
          </w:tcPr>
          <w:p w14:paraId="2E345C25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29BFD541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3F64ED7A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1DF72EC3" w14:textId="6CA838E0" w:rsidR="007F5D60" w:rsidRPr="00F704F2" w:rsidRDefault="00696FF2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6</w:t>
            </w:r>
          </w:p>
        </w:tc>
      </w:tr>
      <w:tr w:rsidR="007F5D60" w:rsidRPr="00F704F2" w14:paraId="431F0B14" w14:textId="77777777" w:rsidTr="00BE2A57">
        <w:trPr>
          <w:trHeight w:val="820"/>
        </w:trPr>
        <w:tc>
          <w:tcPr>
            <w:tcW w:w="3235" w:type="dxa"/>
          </w:tcPr>
          <w:p w14:paraId="09AF603B" w14:textId="77777777" w:rsidR="007F5D60" w:rsidRPr="000C47C3" w:rsidRDefault="007F5D60" w:rsidP="0093551C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280B5CE6" w14:textId="204A434A" w:rsidR="007F5D60" w:rsidRPr="007F5D60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1624" w:type="dxa"/>
          </w:tcPr>
          <w:p w14:paraId="56F7B680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78212942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2B38C43C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3BCD03FE" w14:textId="59B83FEF" w:rsidR="007F5D60" w:rsidRPr="00F704F2" w:rsidRDefault="00696FF2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8</w:t>
            </w:r>
          </w:p>
        </w:tc>
      </w:tr>
      <w:tr w:rsidR="007F5D60" w:rsidRPr="00F704F2" w14:paraId="1F780E90" w14:textId="77777777" w:rsidTr="00BE2A57">
        <w:trPr>
          <w:trHeight w:val="595"/>
        </w:trPr>
        <w:tc>
          <w:tcPr>
            <w:tcW w:w="3235" w:type="dxa"/>
          </w:tcPr>
          <w:p w14:paraId="18F8D602" w14:textId="77777777" w:rsidR="007F5D60" w:rsidRPr="000C47C3" w:rsidRDefault="007F5D60" w:rsidP="0093551C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lengkapan unsur dan kualitas penerbit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1D36D91B" w14:textId="5C044134" w:rsidR="007F5D60" w:rsidRPr="007F5D60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1624" w:type="dxa"/>
          </w:tcPr>
          <w:p w14:paraId="5C339422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41C6C673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01B80B6A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0C9A88A0" w14:textId="0ED094E4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8</w:t>
            </w:r>
          </w:p>
        </w:tc>
      </w:tr>
      <w:tr w:rsidR="007F5D60" w:rsidRPr="00F704F2" w14:paraId="5B9005CA" w14:textId="77777777" w:rsidTr="00BE2A57">
        <w:trPr>
          <w:trHeight w:val="536"/>
        </w:trPr>
        <w:tc>
          <w:tcPr>
            <w:tcW w:w="3235" w:type="dxa"/>
            <w:vAlign w:val="center"/>
          </w:tcPr>
          <w:p w14:paraId="5BD369C4" w14:textId="77777777" w:rsidR="007F5D60" w:rsidRPr="000C47C3" w:rsidRDefault="007F5D60" w:rsidP="007F5D60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2"/>
                <w:szCs w:val="22"/>
                <w:lang w:val="id-ID"/>
              </w:rPr>
            </w:pPr>
            <w:r w:rsidRPr="000C47C3">
              <w:rPr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804" w:type="dxa"/>
          </w:tcPr>
          <w:p w14:paraId="588D6F63" w14:textId="643D75A3" w:rsidR="007F5D60" w:rsidRPr="007F5D60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624" w:type="dxa"/>
          </w:tcPr>
          <w:p w14:paraId="44F70FC4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5524B422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7C1F65B3" w14:textId="77777777" w:rsidR="007F5D60" w:rsidRPr="00F704F2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5B8D6CB3" w14:textId="709775CF" w:rsidR="007F5D60" w:rsidRPr="007F5D60" w:rsidRDefault="007F5D60" w:rsidP="007F5D60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</w:tr>
    </w:tbl>
    <w:p w14:paraId="3F3AEC67" w14:textId="77777777" w:rsidR="00483887" w:rsidRDefault="00483887" w:rsidP="0048388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0BC2369C" w14:textId="77777777" w:rsidR="00A01A21" w:rsidRDefault="00A01A21" w:rsidP="00A01A2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34B5AD47" w14:textId="77777777" w:rsidR="00A01A21" w:rsidRDefault="00A01A21" w:rsidP="00A01A21">
      <w:pPr>
        <w:tabs>
          <w:tab w:val="left" w:pos="426"/>
          <w:tab w:val="left" w:pos="2552"/>
        </w:tabs>
        <w:spacing w:line="360" w:lineRule="auto"/>
        <w:jc w:val="both"/>
        <w:rPr>
          <w:b/>
          <w:bCs/>
          <w:i/>
          <w:iCs/>
          <w:sz w:val="22"/>
          <w:szCs w:val="22"/>
        </w:rPr>
      </w:pPr>
      <w:proofErr w:type="spellStart"/>
      <w:r w:rsidRPr="00C32582">
        <w:rPr>
          <w:b/>
          <w:bCs/>
          <w:sz w:val="22"/>
          <w:szCs w:val="22"/>
        </w:rPr>
        <w:t>Catatan</w:t>
      </w:r>
      <w:proofErr w:type="spellEnd"/>
      <w:r w:rsidRPr="00C32582">
        <w:rPr>
          <w:b/>
          <w:bCs/>
          <w:sz w:val="22"/>
          <w:szCs w:val="22"/>
        </w:rPr>
        <w:t xml:space="preserve"> </w:t>
      </w:r>
      <w:proofErr w:type="spellStart"/>
      <w:r w:rsidRPr="00C32582">
        <w:rPr>
          <w:b/>
          <w:bCs/>
          <w:sz w:val="22"/>
          <w:szCs w:val="22"/>
        </w:rPr>
        <w:t>penilaian</w:t>
      </w:r>
      <w:proofErr w:type="spellEnd"/>
      <w:r w:rsidRPr="00C32582">
        <w:rPr>
          <w:b/>
          <w:bCs/>
          <w:sz w:val="22"/>
          <w:szCs w:val="22"/>
        </w:rPr>
        <w:t xml:space="preserve"> </w:t>
      </w:r>
      <w:proofErr w:type="spellStart"/>
      <w:r w:rsidRPr="00C32582">
        <w:rPr>
          <w:b/>
          <w:bCs/>
          <w:sz w:val="22"/>
          <w:szCs w:val="22"/>
        </w:rPr>
        <w:t>oleh</w:t>
      </w:r>
      <w:proofErr w:type="spellEnd"/>
      <w:r>
        <w:rPr>
          <w:sz w:val="22"/>
          <w:szCs w:val="22"/>
        </w:rPr>
        <w:t xml:space="preserve"> </w:t>
      </w:r>
      <w:r w:rsidRPr="00C32582">
        <w:rPr>
          <w:b/>
          <w:bCs/>
          <w:i/>
          <w:iCs/>
          <w:sz w:val="22"/>
          <w:szCs w:val="22"/>
        </w:rPr>
        <w:t>Peer Review</w:t>
      </w:r>
    </w:p>
    <w:tbl>
      <w:tblPr>
        <w:tblStyle w:val="TableGrid"/>
        <w:tblW w:w="102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838"/>
      </w:tblGrid>
      <w:tr w:rsidR="00CB0D9B" w14:paraId="2A88CF3A" w14:textId="77777777" w:rsidTr="006F0F4B">
        <w:tc>
          <w:tcPr>
            <w:tcW w:w="3402" w:type="dxa"/>
          </w:tcPr>
          <w:p w14:paraId="38C555E2" w14:textId="6369B9B3" w:rsidR="00A01A21" w:rsidRPr="00670543" w:rsidRDefault="00A01A21" w:rsidP="0093551C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670543"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 w:rsidRPr="00670543">
              <w:rPr>
                <w:sz w:val="22"/>
                <w:szCs w:val="22"/>
              </w:rPr>
              <w:t>isi</w:t>
            </w:r>
            <w:proofErr w:type="spellEnd"/>
            <w:r w:rsidRPr="00670543">
              <w:rPr>
                <w:sz w:val="22"/>
                <w:szCs w:val="22"/>
              </w:rPr>
              <w:t xml:space="preserve"> </w:t>
            </w:r>
            <w:proofErr w:type="spellStart"/>
            <w:r w:rsidR="007565EB">
              <w:rPr>
                <w:sz w:val="22"/>
                <w:szCs w:val="22"/>
              </w:rPr>
              <w:t>makalah</w:t>
            </w:r>
            <w:proofErr w:type="spellEnd"/>
          </w:p>
        </w:tc>
        <w:tc>
          <w:tcPr>
            <w:tcW w:w="6838" w:type="dxa"/>
          </w:tcPr>
          <w:p w14:paraId="58D97C77" w14:textId="11F4323A" w:rsidR="00A01A21" w:rsidRDefault="007F5D60" w:rsidP="007F5D60">
            <w:p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ngandung</w:t>
            </w:r>
            <w:proofErr w:type="spellEnd"/>
            <w:r>
              <w:rPr>
                <w:sz w:val="22"/>
                <w:szCs w:val="22"/>
              </w:rPr>
              <w:t xml:space="preserve"> introduction, method, result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discussion </w:t>
            </w:r>
            <w:proofErr w:type="spellStart"/>
            <w:r>
              <w:rPr>
                <w:sz w:val="22"/>
                <w:szCs w:val="22"/>
              </w:rPr>
              <w:t>sert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oncluss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</w:tc>
      </w:tr>
      <w:tr w:rsidR="00CB0D9B" w14:paraId="54F583B1" w14:textId="77777777" w:rsidTr="006F0F4B">
        <w:tc>
          <w:tcPr>
            <w:tcW w:w="3402" w:type="dxa"/>
          </w:tcPr>
          <w:p w14:paraId="5D82B06C" w14:textId="77777777" w:rsidR="00A01A21" w:rsidRDefault="00A01A21" w:rsidP="0093551C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</w:t>
            </w:r>
          </w:p>
        </w:tc>
        <w:tc>
          <w:tcPr>
            <w:tcW w:w="6838" w:type="dxa"/>
          </w:tcPr>
          <w:p w14:paraId="44F0623C" w14:textId="3B059EA4" w:rsidR="00A01A21" w:rsidRDefault="00CB0D9B" w:rsidP="00CB0D9B">
            <w:p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embahas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rl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perdala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ag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kembang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elitian</w:t>
            </w:r>
            <w:proofErr w:type="spellEnd"/>
            <w:r>
              <w:rPr>
                <w:sz w:val="22"/>
                <w:szCs w:val="22"/>
              </w:rPr>
              <w:t xml:space="preserve"> yang </w:t>
            </w:r>
            <w:proofErr w:type="spellStart"/>
            <w:r>
              <w:rPr>
                <w:sz w:val="22"/>
                <w:szCs w:val="22"/>
              </w:rPr>
              <w:t>relevan</w:t>
            </w:r>
            <w:proofErr w:type="spellEnd"/>
          </w:p>
        </w:tc>
      </w:tr>
      <w:tr w:rsidR="00CB0D9B" w14:paraId="0E9C17D8" w14:textId="77777777" w:rsidTr="006F0F4B">
        <w:tc>
          <w:tcPr>
            <w:tcW w:w="3402" w:type="dxa"/>
          </w:tcPr>
          <w:p w14:paraId="69CA0CB8" w14:textId="77777777" w:rsidR="00A01A21" w:rsidRDefault="00A01A21" w:rsidP="0093551C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</w:t>
            </w:r>
          </w:p>
        </w:tc>
        <w:tc>
          <w:tcPr>
            <w:tcW w:w="6838" w:type="dxa"/>
          </w:tcPr>
          <w:p w14:paraId="22681937" w14:textId="37E34FF4" w:rsidR="00A01A21" w:rsidRDefault="00696FF2" w:rsidP="00696FF2">
            <w:p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nformasi</w:t>
            </w:r>
            <w:proofErr w:type="spellEnd"/>
            <w:r>
              <w:rPr>
                <w:sz w:val="22"/>
                <w:szCs w:val="22"/>
              </w:rPr>
              <w:t xml:space="preserve"> yang </w:t>
            </w:r>
            <w:proofErr w:type="spellStart"/>
            <w:r>
              <w:rPr>
                <w:sz w:val="22"/>
                <w:szCs w:val="22"/>
              </w:rPr>
              <w:t>diperole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r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u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todologi</w:t>
            </w:r>
            <w:proofErr w:type="spellEnd"/>
            <w:r>
              <w:rPr>
                <w:sz w:val="22"/>
                <w:szCs w:val="22"/>
              </w:rPr>
              <w:t xml:space="preserve"> yang </w:t>
            </w:r>
            <w:proofErr w:type="spellStart"/>
            <w:r>
              <w:rPr>
                <w:sz w:val="22"/>
                <w:szCs w:val="22"/>
              </w:rPr>
              <w:t>dipaka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jug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u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ik</w:t>
            </w:r>
            <w:proofErr w:type="spellEnd"/>
          </w:p>
        </w:tc>
      </w:tr>
      <w:tr w:rsidR="00CB0D9B" w14:paraId="1F1B421A" w14:textId="77777777" w:rsidTr="006F0F4B">
        <w:tc>
          <w:tcPr>
            <w:tcW w:w="3402" w:type="dxa"/>
          </w:tcPr>
          <w:p w14:paraId="154B6A2D" w14:textId="77777777" w:rsidR="00A01A21" w:rsidRDefault="00A01A21" w:rsidP="0093551C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Kelengkapan unsur dan kualitas penerbit</w:t>
            </w:r>
          </w:p>
        </w:tc>
        <w:tc>
          <w:tcPr>
            <w:tcW w:w="6838" w:type="dxa"/>
          </w:tcPr>
          <w:p w14:paraId="417ACD1A" w14:textId="168F4A49" w:rsidR="00A01A21" w:rsidRDefault="00696FF2" w:rsidP="006F0F4B">
            <w:p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enerbi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erkualit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buk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indeks</w:t>
            </w:r>
            <w:proofErr w:type="spellEnd"/>
            <w:r>
              <w:rPr>
                <w:sz w:val="22"/>
                <w:szCs w:val="22"/>
              </w:rPr>
              <w:t xml:space="preserve"> di </w:t>
            </w:r>
            <w:proofErr w:type="spellStart"/>
            <w:r>
              <w:rPr>
                <w:sz w:val="22"/>
                <w:szCs w:val="22"/>
              </w:rPr>
              <w:t>scomag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copus</w:t>
            </w:r>
            <w:proofErr w:type="spellEnd"/>
          </w:p>
        </w:tc>
      </w:tr>
    </w:tbl>
    <w:p w14:paraId="73C3A93F" w14:textId="21F50B40" w:rsidR="00A01A21" w:rsidRDefault="00A01A21" w:rsidP="00A01A2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</w:rPr>
      </w:pPr>
    </w:p>
    <w:p w14:paraId="50BD6CDE" w14:textId="0E065997" w:rsidR="00696FF2" w:rsidRDefault="00696FF2" w:rsidP="00A01A2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</w:rPr>
      </w:pPr>
    </w:p>
    <w:p w14:paraId="24A7C0A3" w14:textId="77777777" w:rsidR="00696FF2" w:rsidRPr="00C32582" w:rsidRDefault="00696FF2" w:rsidP="00A01A2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</w:rPr>
      </w:pPr>
    </w:p>
    <w:p w14:paraId="3440D2DE" w14:textId="17F80C1A" w:rsidR="00A01A21" w:rsidRPr="00670543" w:rsidRDefault="00696FF2" w:rsidP="00A01A21">
      <w:pPr>
        <w:tabs>
          <w:tab w:val="left" w:pos="426"/>
          <w:tab w:val="left" w:pos="2552"/>
        </w:tabs>
        <w:spacing w:line="360" w:lineRule="auto"/>
        <w:ind w:left="5670"/>
        <w:rPr>
          <w:sz w:val="22"/>
          <w:szCs w:val="22"/>
        </w:rPr>
      </w:pPr>
      <w:r>
        <w:rPr>
          <w:sz w:val="22"/>
          <w:szCs w:val="22"/>
        </w:rPr>
        <w:lastRenderedPageBreak/>
        <w:t>Jakarta</w:t>
      </w:r>
      <w:r w:rsidR="00A01A21">
        <w:rPr>
          <w:sz w:val="22"/>
          <w:szCs w:val="22"/>
        </w:rPr>
        <w:t>,</w:t>
      </w:r>
      <w:r>
        <w:rPr>
          <w:sz w:val="22"/>
          <w:szCs w:val="22"/>
        </w:rPr>
        <w:t xml:space="preserve"> 26 </w:t>
      </w:r>
      <w:proofErr w:type="spellStart"/>
      <w:r>
        <w:rPr>
          <w:sz w:val="22"/>
          <w:szCs w:val="22"/>
        </w:rPr>
        <w:t>Desember</w:t>
      </w:r>
      <w:proofErr w:type="spellEnd"/>
      <w:r>
        <w:rPr>
          <w:sz w:val="22"/>
          <w:szCs w:val="22"/>
        </w:rPr>
        <w:t xml:space="preserve"> 2020</w:t>
      </w:r>
    </w:p>
    <w:p w14:paraId="35E66797" w14:textId="77777777" w:rsidR="00A01A21" w:rsidRPr="009741F2" w:rsidRDefault="00A01A21" w:rsidP="00A01A21">
      <w:pPr>
        <w:tabs>
          <w:tab w:val="left" w:pos="0"/>
        </w:tabs>
        <w:spacing w:line="360" w:lineRule="auto"/>
        <w:ind w:left="5670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 </w:t>
      </w:r>
      <w:r w:rsidRPr="00B14136">
        <w:rPr>
          <w:b/>
          <w:bCs/>
          <w:i/>
          <w:iCs/>
          <w:sz w:val="22"/>
          <w:szCs w:val="22"/>
          <w:lang w:val="id-ID"/>
        </w:rPr>
        <w:t xml:space="preserve">Reviewer </w:t>
      </w:r>
      <w:r>
        <w:rPr>
          <w:b/>
          <w:bCs/>
          <w:i/>
          <w:iCs/>
          <w:sz w:val="22"/>
          <w:szCs w:val="22"/>
        </w:rPr>
        <w:t>1</w:t>
      </w:r>
    </w:p>
    <w:p w14:paraId="6320D6A2" w14:textId="02FC9763" w:rsidR="00A01A21" w:rsidRDefault="007B76E4" w:rsidP="00A01A21">
      <w:pPr>
        <w:tabs>
          <w:tab w:val="left" w:pos="426"/>
          <w:tab w:val="left" w:pos="2552"/>
        </w:tabs>
        <w:spacing w:line="360" w:lineRule="auto"/>
        <w:ind w:left="5670"/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w:drawing>
          <wp:inline distT="0" distB="0" distL="0" distR="0" wp14:anchorId="613288E5" wp14:editId="144054A9">
            <wp:extent cx="1085215" cy="469265"/>
            <wp:effectExtent l="0" t="0" r="635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21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0FCF53" w14:textId="46F66850" w:rsidR="00A01A21" w:rsidRPr="007A0B84" w:rsidRDefault="00A01A21" w:rsidP="007B76E4">
      <w:pPr>
        <w:tabs>
          <w:tab w:val="left" w:pos="426"/>
          <w:tab w:val="left" w:pos="1701"/>
          <w:tab w:val="left" w:pos="2552"/>
        </w:tabs>
        <w:spacing w:line="360" w:lineRule="auto"/>
        <w:ind w:left="5103"/>
        <w:jc w:val="both"/>
        <w:rPr>
          <w:b/>
          <w:sz w:val="18"/>
          <w:szCs w:val="22"/>
          <w:lang w:val="id-ID"/>
        </w:rPr>
      </w:pPr>
      <w:r>
        <w:rPr>
          <w:sz w:val="22"/>
          <w:szCs w:val="22"/>
        </w:rPr>
        <w:t>Nam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B76E4">
        <w:rPr>
          <w:sz w:val="22"/>
          <w:szCs w:val="22"/>
        </w:rPr>
        <w:tab/>
      </w:r>
      <w:r>
        <w:rPr>
          <w:sz w:val="22"/>
          <w:szCs w:val="22"/>
        </w:rPr>
        <w:t xml:space="preserve">: </w:t>
      </w:r>
      <w:r w:rsidR="00DA56CB">
        <w:rPr>
          <w:sz w:val="22"/>
          <w:szCs w:val="22"/>
        </w:rPr>
        <w:t xml:space="preserve">Dr. </w:t>
      </w:r>
      <w:proofErr w:type="spellStart"/>
      <w:r w:rsidR="00696FF2">
        <w:rPr>
          <w:sz w:val="22"/>
          <w:szCs w:val="22"/>
        </w:rPr>
        <w:t>Sigid</w:t>
      </w:r>
      <w:proofErr w:type="spellEnd"/>
      <w:r w:rsidR="00696FF2">
        <w:rPr>
          <w:sz w:val="22"/>
          <w:szCs w:val="22"/>
        </w:rPr>
        <w:t xml:space="preserve"> </w:t>
      </w:r>
      <w:proofErr w:type="spellStart"/>
      <w:r w:rsidR="00696FF2">
        <w:rPr>
          <w:sz w:val="22"/>
          <w:szCs w:val="22"/>
        </w:rPr>
        <w:t>Edy</w:t>
      </w:r>
      <w:proofErr w:type="spellEnd"/>
      <w:r w:rsidR="00696FF2">
        <w:rPr>
          <w:sz w:val="22"/>
          <w:szCs w:val="22"/>
        </w:rPr>
        <w:t xml:space="preserve"> </w:t>
      </w:r>
      <w:proofErr w:type="spellStart"/>
      <w:r w:rsidR="00696FF2">
        <w:rPr>
          <w:sz w:val="22"/>
          <w:szCs w:val="22"/>
        </w:rPr>
        <w:t>Purwanto</w:t>
      </w:r>
      <w:proofErr w:type="spellEnd"/>
      <w:r w:rsidR="00DA56CB">
        <w:rPr>
          <w:sz w:val="22"/>
          <w:szCs w:val="22"/>
        </w:rPr>
        <w:t xml:space="preserve">, </w:t>
      </w:r>
      <w:proofErr w:type="spellStart"/>
      <w:proofErr w:type="gramStart"/>
      <w:r w:rsidR="00DA56CB">
        <w:rPr>
          <w:sz w:val="22"/>
          <w:szCs w:val="22"/>
        </w:rPr>
        <w:t>M.Pd</w:t>
      </w:r>
      <w:proofErr w:type="spellEnd"/>
      <w:proofErr w:type="gramEnd"/>
    </w:p>
    <w:p w14:paraId="559159D9" w14:textId="30399342" w:rsidR="00A01A21" w:rsidRPr="000E5F8C" w:rsidRDefault="00A01A21" w:rsidP="007B76E4">
      <w:pPr>
        <w:tabs>
          <w:tab w:val="left" w:pos="426"/>
          <w:tab w:val="left" w:pos="1701"/>
          <w:tab w:val="left" w:pos="5529"/>
        </w:tabs>
        <w:spacing w:line="360" w:lineRule="auto"/>
        <w:ind w:left="5103"/>
        <w:jc w:val="both"/>
        <w:rPr>
          <w:lang w:val="id-ID"/>
        </w:rPr>
      </w:pPr>
      <w:r>
        <w:rPr>
          <w:sz w:val="22"/>
          <w:szCs w:val="22"/>
          <w:lang w:val="id-ID"/>
        </w:rPr>
        <w:t>NIP</w:t>
      </w:r>
      <w:r>
        <w:rPr>
          <w:sz w:val="22"/>
          <w:szCs w:val="22"/>
        </w:rPr>
        <w:t>/NID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</w:t>
      </w:r>
      <w:r w:rsidR="00696FF2">
        <w:rPr>
          <w:sz w:val="22"/>
          <w:szCs w:val="22"/>
          <w:lang w:val="id-ID"/>
        </w:rPr>
        <w:t>03</w:t>
      </w:r>
      <w:r w:rsidR="00696FF2">
        <w:rPr>
          <w:sz w:val="22"/>
          <w:szCs w:val="22"/>
        </w:rPr>
        <w:t>13</w:t>
      </w:r>
      <w:r w:rsidR="00D20EAC">
        <w:rPr>
          <w:sz w:val="22"/>
          <w:szCs w:val="22"/>
        </w:rPr>
        <w:t>017603</w:t>
      </w:r>
      <w:r w:rsidRPr="00D7388C">
        <w:rPr>
          <w:sz w:val="22"/>
          <w:szCs w:val="22"/>
          <w:lang w:val="id-ID"/>
        </w:rPr>
        <w:tab/>
      </w:r>
    </w:p>
    <w:p w14:paraId="4430CA99" w14:textId="1A44E451" w:rsidR="00A01A21" w:rsidRPr="000E5F8C" w:rsidRDefault="00A01A21" w:rsidP="007B76E4">
      <w:pPr>
        <w:tabs>
          <w:tab w:val="left" w:pos="426"/>
          <w:tab w:val="left" w:pos="1701"/>
          <w:tab w:val="left" w:pos="5529"/>
        </w:tabs>
        <w:spacing w:line="360" w:lineRule="auto"/>
        <w:ind w:left="5103"/>
        <w:rPr>
          <w:lang w:val="id-ID"/>
        </w:rPr>
      </w:pPr>
      <w:r>
        <w:rPr>
          <w:sz w:val="22"/>
          <w:szCs w:val="22"/>
          <w:lang w:val="id-ID"/>
        </w:rPr>
        <w:t xml:space="preserve">Unit kerja 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="00696FF2">
        <w:rPr>
          <w:sz w:val="22"/>
          <w:szCs w:val="22"/>
        </w:rPr>
        <w:t>SPS UHAMKA</w:t>
      </w:r>
      <w:r>
        <w:rPr>
          <w:sz w:val="22"/>
          <w:szCs w:val="22"/>
          <w:lang w:val="id-ID"/>
        </w:rPr>
        <w:br/>
      </w:r>
      <w:proofErr w:type="spellStart"/>
      <w:r>
        <w:rPr>
          <w:sz w:val="22"/>
          <w:szCs w:val="22"/>
        </w:rPr>
        <w:t>Jab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kademik</w:t>
      </w:r>
      <w:proofErr w:type="spellEnd"/>
      <w:r>
        <w:rPr>
          <w:sz w:val="22"/>
          <w:szCs w:val="22"/>
        </w:rPr>
        <w:tab/>
        <w:t xml:space="preserve">: </w:t>
      </w:r>
      <w:r w:rsidR="00696FF2">
        <w:rPr>
          <w:sz w:val="22"/>
          <w:szCs w:val="22"/>
          <w:lang w:val="id-ID"/>
        </w:rPr>
        <w:t>L</w:t>
      </w:r>
      <w:proofErr w:type="spellStart"/>
      <w:r w:rsidR="00696FF2">
        <w:rPr>
          <w:sz w:val="22"/>
          <w:szCs w:val="22"/>
        </w:rPr>
        <w:t>ektor</w:t>
      </w:r>
      <w:proofErr w:type="spellEnd"/>
      <w:r w:rsidRPr="00D7388C">
        <w:rPr>
          <w:sz w:val="22"/>
          <w:szCs w:val="22"/>
          <w:lang w:val="id-ID"/>
        </w:rPr>
        <w:tab/>
      </w:r>
    </w:p>
    <w:p w14:paraId="1ED93796" w14:textId="77777777" w:rsidR="00A01A21" w:rsidRDefault="00A01A21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0E362D78" w14:textId="77777777" w:rsidR="00A01A21" w:rsidRDefault="00A01A21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F7AFC01" w14:textId="53090C0B" w:rsidR="00A01A21" w:rsidRDefault="00A01A21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1D1FD877" w14:textId="69C0183B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096E88D2" w14:textId="70839DA7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044406CF" w14:textId="40C5DF7B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021B58F0" w14:textId="6E2FAE33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363AD184" w14:textId="09849098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3DABD051" w14:textId="036376A4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19CB226F" w14:textId="20F4C049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688180B1" w14:textId="4B32EDC7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BD8BF36" w14:textId="452C653D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5334C148" w14:textId="29E7C51E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3B81E132" w14:textId="00A91814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20D73BB" w14:textId="091DBD2E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54EF5079" w14:textId="7BEF05B9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1BBB8D42" w14:textId="0526EAFB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1115608" w14:textId="511E493F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11ECD5A6" w14:textId="45CCFA06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63A0A546" w14:textId="24F15A41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5A2031B3" w14:textId="201F81D0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3C3BD9C" w14:textId="374DFA97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5934281" w14:textId="3D6B2BED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5380ED80" w14:textId="14242F81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B3F1FD6" w14:textId="4FB52284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2FA109F" w14:textId="7E5C8876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3EEC1BDE" w14:textId="02F5D703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2C464CE2" w14:textId="200035D3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31DA137" w14:textId="62BE9258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401323B" w14:textId="7CF0C95D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3C69DD03" w14:textId="4450890B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60A63360" w14:textId="630DD58C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24C63660" w14:textId="6320C489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B20966E" w14:textId="2C37F1EC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948BD3A" w14:textId="77777777" w:rsidR="007B76E4" w:rsidRDefault="007B76E4" w:rsidP="00A01A21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1BACF62E" w14:textId="6A05E96F" w:rsidR="00E758A0" w:rsidRDefault="00E758A0" w:rsidP="009D6880">
      <w:pPr>
        <w:tabs>
          <w:tab w:val="left" w:pos="426"/>
          <w:tab w:val="left" w:pos="5529"/>
        </w:tabs>
        <w:jc w:val="both"/>
      </w:pPr>
    </w:p>
    <w:p w14:paraId="7FD92641" w14:textId="489D9123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5FD5B990" w14:textId="253CBEF4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267650DD" w14:textId="2408E6EF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04901E98" w14:textId="27F25070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16049A67" w14:textId="49A4205C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387A3314" w14:textId="43064EF2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640F7B18" w14:textId="40F2381D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275F75B2" w14:textId="1432FA3E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02B6E86E" w14:textId="3DFF7783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0C98B53C" w14:textId="596D84B4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5988D949" w14:textId="7204B4EF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399E38D9" w14:textId="05F7B8C6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0B78328A" w14:textId="1D378ADD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76D6F2A2" w14:textId="2F273374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0DEDB3B3" w14:textId="7313833C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4E9E9141" w14:textId="34373937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459ABB36" w14:textId="5C0CE45A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75A13373" w14:textId="443FAC0D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59B85081" w14:textId="0EF54047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71AFAE58" w14:textId="7BC05BE7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1D92A987" w14:textId="1E7E5638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6FBE6254" w14:textId="75CF355C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34DA11C4" w14:textId="77777777" w:rsidR="004A19B8" w:rsidRDefault="004A19B8" w:rsidP="004A19B8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lastRenderedPageBreak/>
        <w:t xml:space="preserve">LEMBAR </w:t>
      </w:r>
    </w:p>
    <w:p w14:paraId="2CE84F6A" w14:textId="77777777" w:rsidR="004A19B8" w:rsidRPr="006929BA" w:rsidRDefault="004A19B8" w:rsidP="004A19B8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673B6CB9" w14:textId="77777777" w:rsidR="004A19B8" w:rsidRPr="000E5F8C" w:rsidRDefault="004A19B8" w:rsidP="004A19B8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  :</w:t>
      </w:r>
      <w:r w:rsidRPr="009D6880">
        <w:rPr>
          <w:b/>
          <w:i/>
          <w:lang w:val="id-ID"/>
        </w:rPr>
        <w:t xml:space="preserve"> PROSIDING</w:t>
      </w:r>
    </w:p>
    <w:p w14:paraId="6DC6DF87" w14:textId="77777777" w:rsidR="004A19B8" w:rsidRPr="000E5F8C" w:rsidRDefault="004A19B8" w:rsidP="004A19B8">
      <w:pPr>
        <w:tabs>
          <w:tab w:val="left" w:pos="426"/>
          <w:tab w:val="left" w:pos="5529"/>
        </w:tabs>
        <w:rPr>
          <w:b/>
          <w:lang w:val="id-ID"/>
        </w:rPr>
      </w:pPr>
    </w:p>
    <w:p w14:paraId="47E22F2E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  <w:lang w:val="id-ID"/>
        </w:rPr>
        <w:t>Judul Makalah</w:t>
      </w:r>
      <w:r w:rsidRPr="007B76E4">
        <w:rPr>
          <w:sz w:val="22"/>
          <w:szCs w:val="22"/>
          <w:lang w:val="id-ID"/>
        </w:rPr>
        <w:tab/>
        <w:t>:</w:t>
      </w:r>
      <w:r w:rsidRPr="007B76E4">
        <w:rPr>
          <w:sz w:val="22"/>
          <w:szCs w:val="22"/>
        </w:rPr>
        <w:t xml:space="preserve"> </w:t>
      </w:r>
      <w:r w:rsidRPr="007B76E4">
        <w:rPr>
          <w:sz w:val="22"/>
          <w:szCs w:val="22"/>
          <w:lang w:val="id-ID"/>
        </w:rPr>
        <w:t>C</w:t>
      </w:r>
      <w:proofErr w:type="spellStart"/>
      <w:r w:rsidRPr="007B76E4">
        <w:rPr>
          <w:sz w:val="22"/>
          <w:szCs w:val="22"/>
        </w:rPr>
        <w:t>abri</w:t>
      </w:r>
      <w:proofErr w:type="spellEnd"/>
      <w:r w:rsidRPr="007B76E4">
        <w:rPr>
          <w:sz w:val="22"/>
          <w:szCs w:val="22"/>
        </w:rPr>
        <w:t xml:space="preserve"> 3D-Assisted Collaborative learning to enhance junior high         school students’ spatial ability </w:t>
      </w:r>
    </w:p>
    <w:p w14:paraId="4B38E46E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 w:rsidRPr="007B76E4">
        <w:rPr>
          <w:sz w:val="22"/>
          <w:szCs w:val="22"/>
        </w:rPr>
        <w:t>Jumlah</w:t>
      </w:r>
      <w:proofErr w:type="spellEnd"/>
      <w:r w:rsidRPr="007B76E4">
        <w:rPr>
          <w:sz w:val="22"/>
          <w:szCs w:val="22"/>
        </w:rPr>
        <w:t xml:space="preserve"> </w:t>
      </w:r>
      <w:r w:rsidRPr="007B76E4">
        <w:rPr>
          <w:sz w:val="22"/>
          <w:szCs w:val="22"/>
          <w:lang w:val="id-ID"/>
        </w:rPr>
        <w:t xml:space="preserve">Penulis </w:t>
      </w:r>
      <w:proofErr w:type="spellStart"/>
      <w:r w:rsidRPr="007B76E4">
        <w:rPr>
          <w:sz w:val="22"/>
          <w:szCs w:val="22"/>
        </w:rPr>
        <w:t>Makalah</w:t>
      </w:r>
      <w:proofErr w:type="spellEnd"/>
      <w:r w:rsidRPr="007B76E4">
        <w:rPr>
          <w:sz w:val="22"/>
          <w:szCs w:val="22"/>
          <w:lang w:val="id-ID"/>
        </w:rPr>
        <w:tab/>
        <w:t>:</w:t>
      </w:r>
      <w:r w:rsidRPr="007B76E4">
        <w:rPr>
          <w:sz w:val="22"/>
          <w:szCs w:val="22"/>
        </w:rPr>
        <w:t xml:space="preserve"> 2 orang</w:t>
      </w:r>
    </w:p>
    <w:p w14:paraId="60A03F4D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</w:rPr>
      </w:pPr>
      <w:r w:rsidRPr="007B76E4">
        <w:rPr>
          <w:sz w:val="22"/>
          <w:szCs w:val="22"/>
        </w:rPr>
        <w:t xml:space="preserve">Status </w:t>
      </w:r>
      <w:proofErr w:type="spellStart"/>
      <w:r w:rsidRPr="007B76E4">
        <w:rPr>
          <w:sz w:val="22"/>
          <w:szCs w:val="22"/>
        </w:rPr>
        <w:t>Pengusul</w:t>
      </w:r>
      <w:proofErr w:type="spellEnd"/>
      <w:r w:rsidRPr="007B76E4">
        <w:rPr>
          <w:sz w:val="22"/>
          <w:szCs w:val="22"/>
        </w:rPr>
        <w:tab/>
        <w:t xml:space="preserve">: </w:t>
      </w:r>
      <w:proofErr w:type="spellStart"/>
      <w:r w:rsidRPr="007B76E4">
        <w:rPr>
          <w:sz w:val="22"/>
          <w:szCs w:val="22"/>
        </w:rPr>
        <w:t>Penulis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Utama</w:t>
      </w:r>
      <w:proofErr w:type="spellEnd"/>
    </w:p>
    <w:p w14:paraId="7EA96A06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  <w:r w:rsidRPr="007B76E4">
        <w:rPr>
          <w:sz w:val="22"/>
          <w:szCs w:val="22"/>
          <w:lang w:val="id-ID"/>
        </w:rPr>
        <w:t>Identitas Jurnal Ilmiah:</w:t>
      </w:r>
      <w:r w:rsidRPr="007B76E4">
        <w:rPr>
          <w:sz w:val="22"/>
          <w:szCs w:val="22"/>
          <w:lang w:val="id-ID"/>
        </w:rPr>
        <w:tab/>
      </w:r>
    </w:p>
    <w:p w14:paraId="44556E74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</w:rPr>
      </w:pPr>
      <w:r w:rsidRPr="007B76E4">
        <w:rPr>
          <w:sz w:val="22"/>
          <w:szCs w:val="22"/>
          <w:lang w:val="id-ID"/>
        </w:rPr>
        <w:t xml:space="preserve">a. Nama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  <w:lang w:val="id-ID"/>
        </w:rPr>
        <w:tab/>
        <w:t>:</w:t>
      </w:r>
      <w:r w:rsidRPr="007B76E4">
        <w:rPr>
          <w:sz w:val="22"/>
          <w:szCs w:val="22"/>
        </w:rPr>
        <w:t xml:space="preserve"> 1</w:t>
      </w:r>
      <w:r w:rsidRPr="007B76E4">
        <w:rPr>
          <w:sz w:val="22"/>
          <w:szCs w:val="22"/>
          <w:vertAlign w:val="superscript"/>
        </w:rPr>
        <w:t>st</w:t>
      </w:r>
      <w:r w:rsidRPr="007B76E4">
        <w:rPr>
          <w:sz w:val="22"/>
          <w:szCs w:val="22"/>
        </w:rPr>
        <w:t xml:space="preserve"> International Conference of Education on Sciences, Technology, Engineering, and Mathematics (ICE-STEM) Jakarta, Indonesia 2018</w:t>
      </w:r>
    </w:p>
    <w:p w14:paraId="1C7B1ECD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  <w:lang w:val="id-ID"/>
        </w:rPr>
      </w:pPr>
      <w:r w:rsidRPr="007B76E4">
        <w:rPr>
          <w:sz w:val="22"/>
          <w:szCs w:val="22"/>
          <w:lang w:val="id-ID"/>
        </w:rPr>
        <w:t>b. Volume</w:t>
      </w:r>
      <w:r w:rsidRPr="007B76E4">
        <w:rPr>
          <w:sz w:val="22"/>
          <w:szCs w:val="22"/>
        </w:rPr>
        <w:t>/</w:t>
      </w:r>
      <w:r w:rsidRPr="007B76E4">
        <w:rPr>
          <w:sz w:val="22"/>
          <w:szCs w:val="22"/>
          <w:lang w:val="id-ID"/>
        </w:rPr>
        <w:t>Nomor</w:t>
      </w:r>
      <w:r w:rsidRPr="007B76E4">
        <w:rPr>
          <w:sz w:val="22"/>
          <w:szCs w:val="22"/>
          <w:lang w:val="id-ID"/>
        </w:rPr>
        <w:tab/>
        <w:t>:</w:t>
      </w:r>
      <w:r w:rsidRPr="007B76E4">
        <w:rPr>
          <w:sz w:val="22"/>
          <w:szCs w:val="22"/>
        </w:rPr>
        <w:t xml:space="preserve"> 948/1</w:t>
      </w:r>
    </w:p>
    <w:p w14:paraId="3A595CF7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  <w:lang w:val="id-ID"/>
        </w:rPr>
        <w:t xml:space="preserve">c. </w:t>
      </w:r>
      <w:proofErr w:type="spellStart"/>
      <w:r w:rsidRPr="007B76E4">
        <w:rPr>
          <w:sz w:val="22"/>
          <w:szCs w:val="22"/>
        </w:rPr>
        <w:t>Jumlah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Halaman</w:t>
      </w:r>
      <w:proofErr w:type="spellEnd"/>
      <w:r w:rsidRPr="007B76E4">
        <w:rPr>
          <w:sz w:val="22"/>
          <w:szCs w:val="22"/>
        </w:rPr>
        <w:tab/>
        <w:t xml:space="preserve">: 6 </w:t>
      </w:r>
      <w:proofErr w:type="spellStart"/>
      <w:r w:rsidRPr="007B76E4">
        <w:rPr>
          <w:sz w:val="22"/>
          <w:szCs w:val="22"/>
        </w:rPr>
        <w:t>Halaman</w:t>
      </w:r>
      <w:proofErr w:type="spellEnd"/>
    </w:p>
    <w:p w14:paraId="115035F1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</w:rPr>
        <w:t xml:space="preserve">d. </w:t>
      </w:r>
      <w:proofErr w:type="spellStart"/>
      <w:r w:rsidRPr="007B76E4">
        <w:rPr>
          <w:sz w:val="22"/>
          <w:szCs w:val="22"/>
        </w:rPr>
        <w:t>Bulan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Tahun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Terbit</w:t>
      </w:r>
      <w:proofErr w:type="spellEnd"/>
      <w:r w:rsidRPr="007B76E4">
        <w:rPr>
          <w:sz w:val="22"/>
          <w:szCs w:val="22"/>
        </w:rPr>
        <w:tab/>
        <w:t xml:space="preserve">: </w:t>
      </w:r>
      <w:proofErr w:type="spellStart"/>
      <w:r w:rsidRPr="007B76E4">
        <w:rPr>
          <w:sz w:val="22"/>
          <w:szCs w:val="22"/>
        </w:rPr>
        <w:t>Februari</w:t>
      </w:r>
      <w:proofErr w:type="spellEnd"/>
      <w:r w:rsidRPr="007B76E4">
        <w:rPr>
          <w:sz w:val="22"/>
          <w:szCs w:val="22"/>
        </w:rPr>
        <w:t xml:space="preserve"> 2018</w:t>
      </w:r>
    </w:p>
    <w:p w14:paraId="4D321998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  <w:lang w:val="id-ID"/>
        </w:rPr>
      </w:pPr>
      <w:r w:rsidRPr="007B76E4">
        <w:rPr>
          <w:sz w:val="22"/>
          <w:szCs w:val="22"/>
        </w:rPr>
        <w:t xml:space="preserve">e. </w:t>
      </w:r>
      <w:proofErr w:type="spellStart"/>
      <w:r w:rsidRPr="007B76E4">
        <w:rPr>
          <w:sz w:val="22"/>
          <w:szCs w:val="22"/>
        </w:rPr>
        <w:t>Nomor</w:t>
      </w:r>
      <w:proofErr w:type="spellEnd"/>
      <w:r w:rsidRPr="007B76E4">
        <w:rPr>
          <w:sz w:val="22"/>
          <w:szCs w:val="22"/>
        </w:rPr>
        <w:t xml:space="preserve"> ISSN/ISBN</w:t>
      </w:r>
      <w:r w:rsidRPr="007B76E4">
        <w:rPr>
          <w:sz w:val="22"/>
          <w:szCs w:val="22"/>
        </w:rPr>
        <w:tab/>
      </w:r>
      <w:r w:rsidRPr="007B76E4">
        <w:rPr>
          <w:sz w:val="22"/>
          <w:szCs w:val="22"/>
          <w:lang w:val="id-ID"/>
        </w:rPr>
        <w:t xml:space="preserve">: </w:t>
      </w:r>
      <w:r w:rsidRPr="007B76E4">
        <w:rPr>
          <w:sz w:val="22"/>
          <w:szCs w:val="22"/>
        </w:rPr>
        <w:t>Online 1742-6596, Print 1742-6588</w:t>
      </w:r>
    </w:p>
    <w:p w14:paraId="160CBB28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  <w:lang w:val="id-ID"/>
        </w:rPr>
      </w:pPr>
      <w:r w:rsidRPr="007B76E4">
        <w:rPr>
          <w:sz w:val="22"/>
          <w:szCs w:val="22"/>
        </w:rPr>
        <w:t>f</w:t>
      </w:r>
      <w:r w:rsidRPr="007B76E4">
        <w:rPr>
          <w:sz w:val="22"/>
          <w:szCs w:val="22"/>
          <w:lang w:val="id-ID"/>
        </w:rPr>
        <w:t>. Penerbit</w:t>
      </w:r>
      <w:r w:rsidRPr="007B76E4">
        <w:rPr>
          <w:sz w:val="22"/>
          <w:szCs w:val="22"/>
          <w:lang w:val="id-ID"/>
        </w:rPr>
        <w:tab/>
      </w:r>
      <w:r w:rsidRPr="007B76E4">
        <w:rPr>
          <w:sz w:val="22"/>
          <w:szCs w:val="22"/>
          <w:lang w:val="id-ID"/>
        </w:rPr>
        <w:tab/>
        <w:t>:</w:t>
      </w:r>
      <w:r w:rsidRPr="007B76E4">
        <w:rPr>
          <w:sz w:val="22"/>
          <w:szCs w:val="22"/>
        </w:rPr>
        <w:t xml:space="preserve"> IOP Publishing</w:t>
      </w:r>
      <w:r w:rsidRPr="007B76E4">
        <w:rPr>
          <w:sz w:val="22"/>
          <w:szCs w:val="22"/>
          <w:lang w:val="id-ID"/>
        </w:rPr>
        <w:t xml:space="preserve"> </w:t>
      </w:r>
    </w:p>
    <w:p w14:paraId="0174A655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</w:rPr>
        <w:t>g</w:t>
      </w:r>
      <w:r w:rsidRPr="007B76E4">
        <w:rPr>
          <w:sz w:val="22"/>
          <w:szCs w:val="22"/>
          <w:lang w:val="id-ID"/>
        </w:rPr>
        <w:t xml:space="preserve">. </w:t>
      </w:r>
      <w:r w:rsidRPr="007B76E4">
        <w:rPr>
          <w:sz w:val="22"/>
          <w:szCs w:val="22"/>
        </w:rPr>
        <w:t xml:space="preserve">URL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</w:rPr>
        <w:tab/>
      </w:r>
      <w:r w:rsidRPr="007B76E4">
        <w:rPr>
          <w:sz w:val="22"/>
          <w:szCs w:val="22"/>
        </w:rPr>
        <w:tab/>
      </w:r>
      <w:r w:rsidRPr="007B76E4">
        <w:rPr>
          <w:sz w:val="22"/>
          <w:szCs w:val="22"/>
          <w:lang w:val="id-ID"/>
        </w:rPr>
        <w:t>:</w:t>
      </w:r>
      <w:r w:rsidRPr="007B76E4">
        <w:rPr>
          <w:sz w:val="22"/>
          <w:szCs w:val="22"/>
        </w:rPr>
        <w:t xml:space="preserve"> </w:t>
      </w:r>
      <w:hyperlink r:id="rId14" w:history="1">
        <w:r w:rsidRPr="007B76E4">
          <w:rPr>
            <w:rStyle w:val="Hyperlink"/>
            <w:sz w:val="22"/>
            <w:szCs w:val="22"/>
          </w:rPr>
          <w:t xml:space="preserve">Journal of Physics: Conference Series, Volume 948, 2018 - </w:t>
        </w:r>
        <w:proofErr w:type="spellStart"/>
        <w:r w:rsidRPr="007B76E4">
          <w:rPr>
            <w:rStyle w:val="Hyperlink"/>
            <w:sz w:val="22"/>
            <w:szCs w:val="22"/>
          </w:rPr>
          <w:t>IOPscience</w:t>
        </w:r>
        <w:proofErr w:type="spellEnd"/>
      </w:hyperlink>
      <w:r w:rsidRPr="007B76E4">
        <w:rPr>
          <w:sz w:val="22"/>
          <w:szCs w:val="22"/>
        </w:rPr>
        <w:t xml:space="preserve"> </w:t>
      </w:r>
    </w:p>
    <w:p w14:paraId="731DB237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</w:rPr>
      </w:pPr>
      <w:r w:rsidRPr="007B76E4">
        <w:rPr>
          <w:sz w:val="22"/>
          <w:szCs w:val="22"/>
        </w:rPr>
        <w:tab/>
      </w:r>
      <w:r w:rsidRPr="007B76E4">
        <w:rPr>
          <w:sz w:val="22"/>
          <w:szCs w:val="22"/>
        </w:rPr>
        <w:tab/>
        <w:t xml:space="preserve">  </w:t>
      </w:r>
      <w:hyperlink r:id="rId15" w:history="1">
        <w:r w:rsidRPr="007B76E4">
          <w:rPr>
            <w:rStyle w:val="Hyperlink"/>
            <w:sz w:val="22"/>
            <w:szCs w:val="22"/>
          </w:rPr>
          <w:t>https://iopscience.iop.org/issue/1742-6596/948/1</w:t>
        </w:r>
      </w:hyperlink>
      <w:r w:rsidRPr="007B76E4">
        <w:rPr>
          <w:sz w:val="22"/>
          <w:szCs w:val="22"/>
        </w:rPr>
        <w:t xml:space="preserve"> </w:t>
      </w:r>
    </w:p>
    <w:p w14:paraId="554ACFAE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sz w:val="22"/>
          <w:szCs w:val="22"/>
          <w:lang w:val="id-ID"/>
        </w:rPr>
      </w:pPr>
      <w:r w:rsidRPr="007B76E4">
        <w:rPr>
          <w:sz w:val="22"/>
          <w:szCs w:val="22"/>
        </w:rPr>
        <w:t xml:space="preserve">h. URL </w:t>
      </w:r>
      <w:proofErr w:type="spellStart"/>
      <w:r w:rsidRPr="007B76E4">
        <w:rPr>
          <w:sz w:val="22"/>
          <w:szCs w:val="22"/>
        </w:rPr>
        <w:t>makalah</w:t>
      </w:r>
      <w:proofErr w:type="spellEnd"/>
      <w:r w:rsidRPr="007B76E4">
        <w:rPr>
          <w:sz w:val="22"/>
          <w:szCs w:val="22"/>
        </w:rPr>
        <w:tab/>
      </w:r>
      <w:r w:rsidRPr="007B76E4">
        <w:rPr>
          <w:sz w:val="22"/>
          <w:szCs w:val="22"/>
        </w:rPr>
        <w:tab/>
        <w:t xml:space="preserve">: </w:t>
      </w:r>
      <w:hyperlink r:id="rId16" w:history="1">
        <w:r w:rsidRPr="007B76E4">
          <w:rPr>
            <w:rStyle w:val="Hyperlink"/>
            <w:sz w:val="22"/>
            <w:szCs w:val="22"/>
          </w:rPr>
          <w:t>https://iopscience.iop.org/article/10.1088/1742-6596/948/1/012042/pdf</w:t>
        </w:r>
      </w:hyperlink>
      <w:r w:rsidRPr="007B76E4">
        <w:rPr>
          <w:sz w:val="22"/>
          <w:szCs w:val="22"/>
        </w:rPr>
        <w:t xml:space="preserve"> </w:t>
      </w:r>
    </w:p>
    <w:p w14:paraId="320E3A93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 w:rsidRPr="007B76E4">
        <w:rPr>
          <w:sz w:val="22"/>
          <w:szCs w:val="22"/>
        </w:rPr>
        <w:t>i</w:t>
      </w:r>
      <w:proofErr w:type="spellEnd"/>
      <w:r w:rsidRPr="007B76E4">
        <w:rPr>
          <w:sz w:val="22"/>
          <w:szCs w:val="22"/>
        </w:rPr>
        <w:t xml:space="preserve">. </w:t>
      </w:r>
      <w:proofErr w:type="spellStart"/>
      <w:r w:rsidRPr="007B76E4">
        <w:rPr>
          <w:sz w:val="22"/>
          <w:szCs w:val="22"/>
        </w:rPr>
        <w:t>Indeks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</w:rPr>
        <w:tab/>
        <w:t>: Scopus Q3</w:t>
      </w:r>
    </w:p>
    <w:p w14:paraId="66E9F69C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</w:rPr>
        <w:t xml:space="preserve">   URL </w:t>
      </w:r>
      <w:proofErr w:type="spellStart"/>
      <w:r w:rsidRPr="007B76E4">
        <w:rPr>
          <w:sz w:val="22"/>
          <w:szCs w:val="22"/>
        </w:rPr>
        <w:t>Indeks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Jurnal</w:t>
      </w:r>
      <w:proofErr w:type="spellEnd"/>
      <w:r w:rsidRPr="007B76E4">
        <w:rPr>
          <w:sz w:val="22"/>
          <w:szCs w:val="22"/>
        </w:rPr>
        <w:tab/>
        <w:t xml:space="preserve">: </w:t>
      </w:r>
      <w:hyperlink r:id="rId17" w:history="1">
        <w:r w:rsidRPr="007B76E4">
          <w:rPr>
            <w:rStyle w:val="Hyperlink"/>
            <w:sz w:val="22"/>
            <w:szCs w:val="22"/>
          </w:rPr>
          <w:t>https://www.scopus.com/sourceid/130053#tabs=0</w:t>
        </w:r>
      </w:hyperlink>
      <w:r w:rsidRPr="007B76E4">
        <w:rPr>
          <w:sz w:val="22"/>
          <w:szCs w:val="22"/>
        </w:rPr>
        <w:t xml:space="preserve"> </w:t>
      </w:r>
    </w:p>
    <w:p w14:paraId="38A6BD60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  <w:r w:rsidRPr="007B76E4">
        <w:rPr>
          <w:sz w:val="22"/>
          <w:szCs w:val="22"/>
        </w:rPr>
        <w:tab/>
      </w:r>
      <w:r w:rsidRPr="007B76E4">
        <w:rPr>
          <w:sz w:val="22"/>
          <w:szCs w:val="22"/>
        </w:rPr>
        <w:tab/>
        <w:t xml:space="preserve"> </w:t>
      </w:r>
      <w:hyperlink r:id="rId18" w:history="1">
        <w:r w:rsidRPr="007B76E4">
          <w:rPr>
            <w:rStyle w:val="Hyperlink"/>
            <w:sz w:val="22"/>
            <w:szCs w:val="22"/>
          </w:rPr>
          <w:t>https://www.scimagojr.com/journalsearch.php?q=130053&amp;tip=sid&amp;clean=0</w:t>
        </w:r>
      </w:hyperlink>
      <w:r w:rsidRPr="007B76E4">
        <w:rPr>
          <w:sz w:val="22"/>
          <w:szCs w:val="22"/>
        </w:rPr>
        <w:t xml:space="preserve"> </w:t>
      </w:r>
    </w:p>
    <w:p w14:paraId="6FBBEBA1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  <w:r w:rsidRPr="007B76E4">
        <w:rPr>
          <w:sz w:val="22"/>
          <w:szCs w:val="22"/>
          <w:lang w:val="id-ID"/>
        </w:rPr>
        <w:tab/>
      </w:r>
      <w:r w:rsidRPr="007B76E4">
        <w:rPr>
          <w:sz w:val="22"/>
          <w:szCs w:val="22"/>
          <w:lang w:val="id-ID"/>
        </w:rPr>
        <w:tab/>
      </w:r>
      <w:r w:rsidRPr="007B76E4">
        <w:rPr>
          <w:sz w:val="22"/>
          <w:szCs w:val="22"/>
          <w:lang w:val="id-ID"/>
        </w:rPr>
        <w:tab/>
      </w:r>
      <w:r w:rsidRPr="007B76E4">
        <w:rPr>
          <w:sz w:val="22"/>
          <w:szCs w:val="22"/>
          <w:lang w:val="id-ID"/>
        </w:rPr>
        <w:tab/>
      </w:r>
      <w:r w:rsidRPr="007B76E4">
        <w:rPr>
          <w:sz w:val="22"/>
          <w:szCs w:val="22"/>
          <w:lang w:val="id-ID"/>
        </w:rPr>
        <w:tab/>
      </w:r>
    </w:p>
    <w:p w14:paraId="174B84F0" w14:textId="5A648E5F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7620E92D" wp14:editId="679E4EDE">
                <wp:simplePos x="0" y="0"/>
                <wp:positionH relativeFrom="column">
                  <wp:posOffset>2141855</wp:posOffset>
                </wp:positionH>
                <wp:positionV relativeFrom="paragraph">
                  <wp:posOffset>1905</wp:posOffset>
                </wp:positionV>
                <wp:extent cx="180340" cy="148590"/>
                <wp:effectExtent l="0" t="0" r="10160" b="22860"/>
                <wp:wrapNone/>
                <wp:docPr id="11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66CB69" id="Rectangle 87" o:spid="_x0000_s1026" style="position:absolute;margin-left:168.65pt;margin-top:.15pt;width:14.2pt;height:11.7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"/>
            </w:pict>
          </mc:Fallback>
        </mc:AlternateContent>
      </w:r>
      <w:r w:rsidRPr="007B76E4">
        <w:rPr>
          <w:sz w:val="22"/>
          <w:szCs w:val="22"/>
          <w:lang w:val="id-ID"/>
        </w:rPr>
        <w:t>Kategori Publikasi Jurnal Ilmiah</w:t>
      </w:r>
      <w:r>
        <w:rPr>
          <w:sz w:val="22"/>
          <w:szCs w:val="22"/>
          <w:lang w:val="id-ID"/>
        </w:rPr>
        <w:tab/>
        <w:t xml:space="preserve">:      </w:t>
      </w:r>
      <w:r w:rsidRPr="007B76E4">
        <w:rPr>
          <w:sz w:val="22"/>
          <w:szCs w:val="22"/>
          <w:lang w:val="id-ID"/>
        </w:rPr>
        <w:t xml:space="preserve"> √   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  <w:lang w:val="id-ID"/>
        </w:rPr>
        <w:t xml:space="preserve"> Internasional </w:t>
      </w:r>
      <w:proofErr w:type="spellStart"/>
      <w:r w:rsidRPr="007B76E4">
        <w:rPr>
          <w:sz w:val="22"/>
          <w:szCs w:val="22"/>
        </w:rPr>
        <w:t>terideks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Scimagojr</w:t>
      </w:r>
      <w:proofErr w:type="spellEnd"/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dan</w:t>
      </w:r>
      <w:proofErr w:type="spellEnd"/>
      <w:r w:rsidRPr="007B76E4">
        <w:rPr>
          <w:sz w:val="22"/>
          <w:szCs w:val="22"/>
        </w:rPr>
        <w:t xml:space="preserve"> Scopus</w:t>
      </w:r>
    </w:p>
    <w:p w14:paraId="4737B1FF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  <w:r w:rsidRPr="007B76E4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F448DAA" wp14:editId="43FB85A1">
                <wp:simplePos x="0" y="0"/>
                <wp:positionH relativeFrom="column">
                  <wp:posOffset>2138680</wp:posOffset>
                </wp:positionH>
                <wp:positionV relativeFrom="paragraph">
                  <wp:posOffset>19685</wp:posOffset>
                </wp:positionV>
                <wp:extent cx="180340" cy="148590"/>
                <wp:effectExtent l="12700" t="6985" r="6985" b="6350"/>
                <wp:wrapNone/>
                <wp:docPr id="12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4F60AE" id="Rectangle 88" o:spid="_x0000_s1026" style="position:absolute;margin-left:168.4pt;margin-top:1.55pt;width:14.2pt;height:11.7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"/>
            </w:pict>
          </mc:Fallback>
        </mc:AlternateContent>
      </w:r>
      <w:r w:rsidRPr="007B76E4">
        <w:rPr>
          <w:sz w:val="22"/>
          <w:szCs w:val="22"/>
          <w:lang w:val="id-ID"/>
        </w:rPr>
        <w:t xml:space="preserve">(beri </w:t>
      </w:r>
      <w:r w:rsidRPr="007B76E4">
        <w:rPr>
          <w:sz w:val="22"/>
          <w:szCs w:val="22"/>
          <w:lang w:val="id-ID"/>
        </w:rPr>
        <w:sym w:font="Wingdings 2" w:char="F050"/>
      </w:r>
      <w:r w:rsidRPr="007B76E4">
        <w:rPr>
          <w:sz w:val="22"/>
          <w:szCs w:val="22"/>
          <w:lang w:val="id-ID"/>
        </w:rPr>
        <w:t xml:space="preserve">pada kategori yang tepat)                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  <w:lang w:val="id-ID"/>
        </w:rPr>
        <w:t xml:space="preserve"> Internasional</w:t>
      </w:r>
      <w:r w:rsidRPr="007B76E4">
        <w:rPr>
          <w:sz w:val="22"/>
          <w:szCs w:val="22"/>
        </w:rPr>
        <w:t xml:space="preserve"> </w:t>
      </w:r>
      <w:proofErr w:type="spellStart"/>
      <w:r w:rsidRPr="007B76E4">
        <w:rPr>
          <w:sz w:val="22"/>
          <w:szCs w:val="22"/>
        </w:rPr>
        <w:t>terideks</w:t>
      </w:r>
      <w:proofErr w:type="spellEnd"/>
      <w:r w:rsidRPr="007B76E4">
        <w:rPr>
          <w:sz w:val="22"/>
          <w:szCs w:val="22"/>
        </w:rPr>
        <w:t xml:space="preserve"> Scopus, IEEE Explore </w:t>
      </w:r>
      <w:proofErr w:type="spellStart"/>
      <w:r w:rsidRPr="007B76E4">
        <w:rPr>
          <w:sz w:val="22"/>
          <w:szCs w:val="22"/>
        </w:rPr>
        <w:t>dan</w:t>
      </w:r>
      <w:proofErr w:type="spellEnd"/>
      <w:r w:rsidRPr="007B76E4">
        <w:rPr>
          <w:sz w:val="22"/>
          <w:szCs w:val="22"/>
        </w:rPr>
        <w:t xml:space="preserve"> SPIE</w:t>
      </w:r>
    </w:p>
    <w:p w14:paraId="3EB45010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  <w:r w:rsidRPr="007B76E4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3424749" wp14:editId="40B56E2C">
                <wp:simplePos x="0" y="0"/>
                <wp:positionH relativeFrom="column">
                  <wp:posOffset>2138680</wp:posOffset>
                </wp:positionH>
                <wp:positionV relativeFrom="paragraph">
                  <wp:posOffset>36195</wp:posOffset>
                </wp:positionV>
                <wp:extent cx="180340" cy="148590"/>
                <wp:effectExtent l="12700" t="12700" r="6985" b="10160"/>
                <wp:wrapNone/>
                <wp:docPr id="13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308944" id="Rectangle 89" o:spid="_x0000_s1026" style="position:absolute;margin-left:168.4pt;margin-top:2.85pt;width:14.2pt;height:11.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"/>
            </w:pict>
          </mc:Fallback>
        </mc:AlternateContent>
      </w:r>
      <w:r w:rsidRPr="007B76E4">
        <w:rPr>
          <w:sz w:val="22"/>
          <w:szCs w:val="22"/>
          <w:lang w:val="id-ID"/>
        </w:rPr>
        <w:t xml:space="preserve">                                                                    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  <w:lang w:val="id-ID"/>
        </w:rPr>
        <w:t xml:space="preserve"> Internasional</w:t>
      </w:r>
    </w:p>
    <w:p w14:paraId="26705A25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  <w:r w:rsidRPr="007B76E4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B505FBC" wp14:editId="2575694B">
                <wp:simplePos x="0" y="0"/>
                <wp:positionH relativeFrom="column">
                  <wp:posOffset>2138680</wp:posOffset>
                </wp:positionH>
                <wp:positionV relativeFrom="paragraph">
                  <wp:posOffset>45720</wp:posOffset>
                </wp:positionV>
                <wp:extent cx="180340" cy="148590"/>
                <wp:effectExtent l="12700" t="11430" r="6985" b="11430"/>
                <wp:wrapNone/>
                <wp:docPr id="14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6A8E46" id="Rectangle 90" o:spid="_x0000_s1026" style="position:absolute;margin-left:168.4pt;margin-top:3.6pt;width:14.2pt;height:11.7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"/>
            </w:pict>
          </mc:Fallback>
        </mc:AlternateContent>
      </w:r>
      <w:r w:rsidRPr="007B76E4">
        <w:rPr>
          <w:sz w:val="22"/>
          <w:szCs w:val="22"/>
          <w:lang w:val="id-ID"/>
        </w:rPr>
        <w:t xml:space="preserve">                                                                     </w:t>
      </w:r>
      <w:proofErr w:type="spellStart"/>
      <w:r w:rsidRPr="007B76E4">
        <w:rPr>
          <w:sz w:val="22"/>
          <w:szCs w:val="22"/>
        </w:rPr>
        <w:t>Prosiding</w:t>
      </w:r>
      <w:proofErr w:type="spellEnd"/>
      <w:r w:rsidRPr="007B76E4">
        <w:rPr>
          <w:sz w:val="22"/>
          <w:szCs w:val="22"/>
          <w:lang w:val="id-ID"/>
        </w:rPr>
        <w:t xml:space="preserve"> Nasional</w:t>
      </w:r>
    </w:p>
    <w:p w14:paraId="3F3EF93C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</w:p>
    <w:p w14:paraId="6DEC4AAF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  <w:r w:rsidRPr="007B76E4">
        <w:rPr>
          <w:sz w:val="22"/>
          <w:szCs w:val="22"/>
          <w:lang w:val="id-ID"/>
        </w:rPr>
        <w:t xml:space="preserve">Hasil Penilaian </w:t>
      </w:r>
      <w:r w:rsidRPr="007B76E4">
        <w:rPr>
          <w:i/>
          <w:sz w:val="22"/>
          <w:szCs w:val="22"/>
          <w:lang w:val="id-ID"/>
        </w:rPr>
        <w:t>Peer Review</w:t>
      </w:r>
      <w:r w:rsidRPr="007B76E4">
        <w:rPr>
          <w:sz w:val="22"/>
          <w:szCs w:val="22"/>
          <w:lang w:val="id-ID"/>
        </w:rPr>
        <w:t xml:space="preserve"> :</w:t>
      </w:r>
    </w:p>
    <w:tbl>
      <w:tblPr>
        <w:tblW w:w="104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5"/>
        <w:gridCol w:w="1804"/>
        <w:gridCol w:w="1624"/>
        <w:gridCol w:w="1365"/>
        <w:gridCol w:w="1328"/>
        <w:gridCol w:w="1061"/>
      </w:tblGrid>
      <w:tr w:rsidR="007B76E4" w:rsidRPr="00F704F2" w14:paraId="63D7C034" w14:textId="77777777" w:rsidTr="008A22DD">
        <w:trPr>
          <w:trHeight w:val="341"/>
        </w:trPr>
        <w:tc>
          <w:tcPr>
            <w:tcW w:w="3235" w:type="dxa"/>
            <w:vMerge w:val="restart"/>
            <w:vAlign w:val="center"/>
          </w:tcPr>
          <w:p w14:paraId="3B49D925" w14:textId="77777777" w:rsidR="007B76E4" w:rsidRPr="00253C0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Komponen </w:t>
            </w:r>
          </w:p>
          <w:p w14:paraId="1B1C34D0" w14:textId="77777777" w:rsidR="007B76E4" w:rsidRPr="00253C0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Yang Dinilai</w:t>
            </w:r>
          </w:p>
        </w:tc>
        <w:tc>
          <w:tcPr>
            <w:tcW w:w="6121" w:type="dxa"/>
            <w:gridSpan w:val="4"/>
          </w:tcPr>
          <w:p w14:paraId="2422D745" w14:textId="77777777" w:rsidR="007B76E4" w:rsidRPr="00253C0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Nilai Maksimal</w:t>
            </w:r>
            <w:r>
              <w:rPr>
                <w:b/>
                <w:lang w:val="id-ID"/>
              </w:rPr>
              <w:t xml:space="preserve"> </w:t>
            </w:r>
            <w:proofErr w:type="spellStart"/>
            <w:r>
              <w:rPr>
                <w:b/>
              </w:rPr>
              <w:t>Prosiding</w:t>
            </w:r>
            <w:proofErr w:type="spellEnd"/>
            <w:r>
              <w:rPr>
                <w:b/>
                <w:lang w:val="id-ID"/>
              </w:rPr>
              <w:t xml:space="preserve"> </w:t>
            </w:r>
          </w:p>
        </w:tc>
        <w:tc>
          <w:tcPr>
            <w:tcW w:w="1061" w:type="dxa"/>
            <w:vMerge w:val="restart"/>
            <w:vAlign w:val="center"/>
          </w:tcPr>
          <w:p w14:paraId="67A94562" w14:textId="77777777" w:rsidR="007B76E4" w:rsidRPr="00253C0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Nilai </w:t>
            </w:r>
            <w:r>
              <w:rPr>
                <w:b/>
                <w:lang w:val="id-ID"/>
              </w:rPr>
              <w:t xml:space="preserve">Akhir </w:t>
            </w:r>
            <w:r w:rsidRPr="00253C00">
              <w:rPr>
                <w:b/>
                <w:lang w:val="id-ID"/>
              </w:rPr>
              <w:t>Yang Diperoleh</w:t>
            </w:r>
          </w:p>
        </w:tc>
      </w:tr>
      <w:tr w:rsidR="007B76E4" w:rsidRPr="00F704F2" w14:paraId="7A1FA798" w14:textId="77777777" w:rsidTr="008A22DD">
        <w:trPr>
          <w:trHeight w:val="858"/>
        </w:trPr>
        <w:tc>
          <w:tcPr>
            <w:tcW w:w="3235" w:type="dxa"/>
            <w:vMerge/>
            <w:vAlign w:val="center"/>
          </w:tcPr>
          <w:p w14:paraId="66F5718A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1804" w:type="dxa"/>
            <w:vAlign w:val="center"/>
          </w:tcPr>
          <w:p w14:paraId="7111B57D" w14:textId="77777777" w:rsidR="007B76E4" w:rsidRPr="003E357A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Cs/>
              </w:rPr>
            </w:pPr>
            <w:r w:rsidRPr="003E357A">
              <w:rPr>
                <w:bCs/>
                <w:lang w:val="id-ID"/>
              </w:rPr>
              <w:t>Internasional</w:t>
            </w:r>
            <w:r w:rsidRPr="003E357A">
              <w:rPr>
                <w:bCs/>
              </w:rPr>
              <w:t xml:space="preserve"> (</w:t>
            </w:r>
            <w:proofErr w:type="spellStart"/>
            <w:r w:rsidRPr="003E357A">
              <w:rPr>
                <w:bCs/>
                <w:sz w:val="22"/>
                <w:szCs w:val="22"/>
              </w:rPr>
              <w:t>Scimagojr</w:t>
            </w:r>
            <w:proofErr w:type="spellEnd"/>
            <w:r w:rsidRPr="003E357A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3E357A">
              <w:rPr>
                <w:bCs/>
                <w:sz w:val="22"/>
                <w:szCs w:val="22"/>
              </w:rPr>
              <w:t>dan</w:t>
            </w:r>
            <w:proofErr w:type="spellEnd"/>
            <w:r w:rsidRPr="003E357A">
              <w:rPr>
                <w:bCs/>
                <w:sz w:val="22"/>
                <w:szCs w:val="22"/>
              </w:rPr>
              <w:t xml:space="preserve"> Scopus)</w:t>
            </w:r>
          </w:p>
        </w:tc>
        <w:tc>
          <w:tcPr>
            <w:tcW w:w="1624" w:type="dxa"/>
            <w:vAlign w:val="center"/>
          </w:tcPr>
          <w:p w14:paraId="4F6C6E00" w14:textId="77777777" w:rsidR="007B76E4" w:rsidRPr="003E357A" w:rsidRDefault="007B76E4" w:rsidP="008A22DD">
            <w:pPr>
              <w:tabs>
                <w:tab w:val="left" w:pos="3119"/>
                <w:tab w:val="left" w:pos="3402"/>
              </w:tabs>
              <w:jc w:val="center"/>
              <w:rPr>
                <w:bCs/>
                <w:lang w:val="id-ID"/>
              </w:rPr>
            </w:pPr>
            <w:r w:rsidRPr="003E357A">
              <w:rPr>
                <w:bCs/>
                <w:lang w:val="id-ID"/>
              </w:rPr>
              <w:t>Internasional</w:t>
            </w:r>
          </w:p>
          <w:p w14:paraId="0DC4DDEE" w14:textId="77777777" w:rsidR="007B76E4" w:rsidRPr="003E357A" w:rsidRDefault="007B76E4" w:rsidP="008A22DD">
            <w:pPr>
              <w:tabs>
                <w:tab w:val="left" w:pos="3119"/>
                <w:tab w:val="left" w:pos="3402"/>
              </w:tabs>
              <w:jc w:val="center"/>
              <w:rPr>
                <w:bCs/>
                <w:lang w:val="id-ID"/>
              </w:rPr>
            </w:pPr>
            <w:r w:rsidRPr="003E357A">
              <w:rPr>
                <w:bCs/>
              </w:rPr>
              <w:t>(</w:t>
            </w:r>
            <w:r w:rsidRPr="003E357A">
              <w:rPr>
                <w:bCs/>
                <w:sz w:val="22"/>
                <w:szCs w:val="22"/>
              </w:rPr>
              <w:t>Scopus, IEEE, SPIE)</w:t>
            </w:r>
          </w:p>
        </w:tc>
        <w:tc>
          <w:tcPr>
            <w:tcW w:w="1365" w:type="dxa"/>
            <w:vAlign w:val="center"/>
          </w:tcPr>
          <w:p w14:paraId="5482A477" w14:textId="77777777" w:rsidR="007B76E4" w:rsidRPr="003E357A" w:rsidRDefault="007B76E4" w:rsidP="008A22DD">
            <w:pPr>
              <w:tabs>
                <w:tab w:val="left" w:pos="3119"/>
                <w:tab w:val="left" w:pos="3402"/>
              </w:tabs>
              <w:jc w:val="center"/>
              <w:rPr>
                <w:bCs/>
                <w:lang w:val="id-ID"/>
              </w:rPr>
            </w:pPr>
            <w:r w:rsidRPr="00253C00">
              <w:rPr>
                <w:sz w:val="22"/>
                <w:szCs w:val="22"/>
                <w:lang w:val="id-ID"/>
              </w:rPr>
              <w:t>Internasional</w:t>
            </w:r>
          </w:p>
        </w:tc>
        <w:tc>
          <w:tcPr>
            <w:tcW w:w="1328" w:type="dxa"/>
            <w:vAlign w:val="center"/>
          </w:tcPr>
          <w:p w14:paraId="32EC3B21" w14:textId="77777777" w:rsidR="007B76E4" w:rsidRPr="003E357A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Cs/>
                <w:sz w:val="22"/>
                <w:szCs w:val="22"/>
                <w:lang w:val="id-ID"/>
              </w:rPr>
            </w:pPr>
            <w:r w:rsidRPr="003E357A">
              <w:rPr>
                <w:bCs/>
                <w:lang w:val="id-ID"/>
              </w:rPr>
              <w:t xml:space="preserve">Nasional </w:t>
            </w:r>
          </w:p>
        </w:tc>
        <w:tc>
          <w:tcPr>
            <w:tcW w:w="1061" w:type="dxa"/>
            <w:vMerge/>
            <w:vAlign w:val="center"/>
          </w:tcPr>
          <w:p w14:paraId="2BA528EC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</w:tr>
      <w:tr w:rsidR="007B76E4" w:rsidRPr="00F704F2" w14:paraId="3C5D9FE3" w14:textId="77777777" w:rsidTr="008A22DD">
        <w:trPr>
          <w:trHeight w:val="595"/>
        </w:trPr>
        <w:tc>
          <w:tcPr>
            <w:tcW w:w="3235" w:type="dxa"/>
          </w:tcPr>
          <w:p w14:paraId="2B6D6576" w14:textId="77777777" w:rsidR="007B76E4" w:rsidRPr="000C47C3" w:rsidRDefault="007B76E4" w:rsidP="0093551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>
              <w:rPr>
                <w:sz w:val="22"/>
                <w:szCs w:val="22"/>
              </w:rPr>
              <w:t>i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lmi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Pr="000C47C3">
              <w:rPr>
                <w:sz w:val="22"/>
                <w:szCs w:val="22"/>
                <w:lang w:val="id-ID"/>
              </w:rPr>
              <w:t>(</w:t>
            </w:r>
            <w:r>
              <w:rPr>
                <w:sz w:val="22"/>
                <w:szCs w:val="22"/>
                <w:lang w:val="id-ID"/>
              </w:rPr>
              <w:t>1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1EDA216F" w14:textId="77777777" w:rsidR="007B76E4" w:rsidRPr="007F5D6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624" w:type="dxa"/>
          </w:tcPr>
          <w:p w14:paraId="31415054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31B3786A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4D1F4270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4344AAEA" w14:textId="164DBD1F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2</w:t>
            </w:r>
          </w:p>
        </w:tc>
      </w:tr>
      <w:tr w:rsidR="007B76E4" w:rsidRPr="00F704F2" w14:paraId="29E15662" w14:textId="77777777" w:rsidTr="008A22DD">
        <w:trPr>
          <w:trHeight w:val="613"/>
        </w:trPr>
        <w:tc>
          <w:tcPr>
            <w:tcW w:w="3235" w:type="dxa"/>
          </w:tcPr>
          <w:p w14:paraId="6ECB88E0" w14:textId="77777777" w:rsidR="007B76E4" w:rsidRPr="000C47C3" w:rsidRDefault="007B76E4" w:rsidP="0093551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114EE92C" w14:textId="77777777" w:rsidR="007B76E4" w:rsidRPr="007F5D6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1624" w:type="dxa"/>
          </w:tcPr>
          <w:p w14:paraId="1B53F0C3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7E483005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32671F16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39205ECB" w14:textId="5635813E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7</w:t>
            </w:r>
          </w:p>
        </w:tc>
      </w:tr>
      <w:tr w:rsidR="007B76E4" w:rsidRPr="00F704F2" w14:paraId="339971AD" w14:textId="77777777" w:rsidTr="008A22DD">
        <w:trPr>
          <w:trHeight w:val="820"/>
        </w:trPr>
        <w:tc>
          <w:tcPr>
            <w:tcW w:w="3235" w:type="dxa"/>
          </w:tcPr>
          <w:p w14:paraId="44BBAFC3" w14:textId="77777777" w:rsidR="007B76E4" w:rsidRPr="000C47C3" w:rsidRDefault="007B76E4" w:rsidP="0093551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6F52B496" w14:textId="77777777" w:rsidR="007B76E4" w:rsidRPr="007F5D6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1624" w:type="dxa"/>
          </w:tcPr>
          <w:p w14:paraId="52E6DC25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7D9868CE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5AF9A038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35846813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8</w:t>
            </w:r>
          </w:p>
        </w:tc>
      </w:tr>
      <w:tr w:rsidR="007B76E4" w:rsidRPr="00F704F2" w14:paraId="44FF254C" w14:textId="77777777" w:rsidTr="008A22DD">
        <w:trPr>
          <w:trHeight w:val="595"/>
        </w:trPr>
        <w:tc>
          <w:tcPr>
            <w:tcW w:w="3235" w:type="dxa"/>
          </w:tcPr>
          <w:p w14:paraId="20AACC59" w14:textId="77777777" w:rsidR="007B76E4" w:rsidRPr="000C47C3" w:rsidRDefault="007B76E4" w:rsidP="0093551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lengkapan unsur dan kualitas penerbit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804" w:type="dxa"/>
          </w:tcPr>
          <w:p w14:paraId="536E2548" w14:textId="77777777" w:rsidR="007B76E4" w:rsidRPr="007F5D6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1624" w:type="dxa"/>
          </w:tcPr>
          <w:p w14:paraId="439928C7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65BE2A2A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4B647F39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6971921C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8</w:t>
            </w:r>
          </w:p>
        </w:tc>
      </w:tr>
      <w:tr w:rsidR="007B76E4" w:rsidRPr="00F704F2" w14:paraId="07A5B50B" w14:textId="77777777" w:rsidTr="008A22DD">
        <w:trPr>
          <w:trHeight w:val="536"/>
        </w:trPr>
        <w:tc>
          <w:tcPr>
            <w:tcW w:w="3235" w:type="dxa"/>
            <w:vAlign w:val="center"/>
          </w:tcPr>
          <w:p w14:paraId="0B46A862" w14:textId="77777777" w:rsidR="007B76E4" w:rsidRPr="000C47C3" w:rsidRDefault="007B76E4" w:rsidP="008A22DD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2"/>
                <w:szCs w:val="22"/>
                <w:lang w:val="id-ID"/>
              </w:rPr>
            </w:pPr>
            <w:r w:rsidRPr="000C47C3">
              <w:rPr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804" w:type="dxa"/>
          </w:tcPr>
          <w:p w14:paraId="30B66DED" w14:textId="77777777" w:rsidR="007B76E4" w:rsidRPr="007F5D6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624" w:type="dxa"/>
          </w:tcPr>
          <w:p w14:paraId="61A3EB05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65" w:type="dxa"/>
          </w:tcPr>
          <w:p w14:paraId="687C1B6C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28" w:type="dxa"/>
          </w:tcPr>
          <w:p w14:paraId="7C34DAB1" w14:textId="77777777" w:rsidR="007B76E4" w:rsidRPr="00F704F2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061" w:type="dxa"/>
          </w:tcPr>
          <w:p w14:paraId="12B6BE0D" w14:textId="77777777" w:rsidR="007B76E4" w:rsidRPr="007F5D60" w:rsidRDefault="007B76E4" w:rsidP="008A22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</w:tr>
    </w:tbl>
    <w:p w14:paraId="039BC7DF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</w:p>
    <w:p w14:paraId="0A4F6E49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  <w:lang w:val="id-ID"/>
        </w:rPr>
      </w:pPr>
    </w:p>
    <w:p w14:paraId="2446A9CF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b/>
          <w:bCs/>
          <w:i/>
          <w:iCs/>
          <w:sz w:val="22"/>
          <w:szCs w:val="22"/>
        </w:rPr>
      </w:pPr>
      <w:proofErr w:type="spellStart"/>
      <w:r w:rsidRPr="007B76E4">
        <w:rPr>
          <w:b/>
          <w:bCs/>
          <w:sz w:val="22"/>
          <w:szCs w:val="22"/>
        </w:rPr>
        <w:t>Catatan</w:t>
      </w:r>
      <w:proofErr w:type="spellEnd"/>
      <w:r w:rsidRPr="007B76E4">
        <w:rPr>
          <w:b/>
          <w:bCs/>
          <w:sz w:val="22"/>
          <w:szCs w:val="22"/>
        </w:rPr>
        <w:t xml:space="preserve"> </w:t>
      </w:r>
      <w:proofErr w:type="spellStart"/>
      <w:r w:rsidRPr="007B76E4">
        <w:rPr>
          <w:b/>
          <w:bCs/>
          <w:sz w:val="22"/>
          <w:szCs w:val="22"/>
        </w:rPr>
        <w:t>penilaian</w:t>
      </w:r>
      <w:proofErr w:type="spellEnd"/>
      <w:r w:rsidRPr="007B76E4">
        <w:rPr>
          <w:b/>
          <w:bCs/>
          <w:sz w:val="22"/>
          <w:szCs w:val="22"/>
        </w:rPr>
        <w:t xml:space="preserve"> </w:t>
      </w:r>
      <w:proofErr w:type="spellStart"/>
      <w:r w:rsidRPr="007B76E4">
        <w:rPr>
          <w:b/>
          <w:bCs/>
          <w:sz w:val="22"/>
          <w:szCs w:val="22"/>
        </w:rPr>
        <w:t>oleh</w:t>
      </w:r>
      <w:proofErr w:type="spellEnd"/>
      <w:r w:rsidRPr="007B76E4">
        <w:rPr>
          <w:sz w:val="22"/>
          <w:szCs w:val="22"/>
        </w:rPr>
        <w:t xml:space="preserve"> </w:t>
      </w:r>
      <w:r w:rsidRPr="007B76E4">
        <w:rPr>
          <w:b/>
          <w:bCs/>
          <w:i/>
          <w:iCs/>
          <w:sz w:val="22"/>
          <w:szCs w:val="22"/>
        </w:rPr>
        <w:t>Peer Review</w:t>
      </w:r>
    </w:p>
    <w:tbl>
      <w:tblPr>
        <w:tblStyle w:val="TableGrid"/>
        <w:tblW w:w="102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838"/>
      </w:tblGrid>
      <w:tr w:rsidR="007B76E4" w:rsidRPr="007B76E4" w14:paraId="4CF0905D" w14:textId="77777777" w:rsidTr="008A22DD">
        <w:tc>
          <w:tcPr>
            <w:tcW w:w="3402" w:type="dxa"/>
          </w:tcPr>
          <w:p w14:paraId="45ED2205" w14:textId="77777777" w:rsidR="007B76E4" w:rsidRPr="007B76E4" w:rsidRDefault="007B76E4" w:rsidP="0093551C">
            <w:pPr>
              <w:numPr>
                <w:ilvl w:val="0"/>
                <w:numId w:val="2"/>
              </w:numPr>
              <w:tabs>
                <w:tab w:val="left" w:pos="2835"/>
              </w:tabs>
              <w:rPr>
                <w:sz w:val="22"/>
                <w:szCs w:val="22"/>
              </w:rPr>
            </w:pPr>
            <w:r w:rsidRPr="007B76E4"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 w:rsidRPr="007B76E4">
              <w:rPr>
                <w:sz w:val="22"/>
                <w:szCs w:val="22"/>
              </w:rPr>
              <w:t>isi</w:t>
            </w:r>
            <w:proofErr w:type="spellEnd"/>
            <w:r w:rsidRPr="007B76E4">
              <w:rPr>
                <w:sz w:val="22"/>
                <w:szCs w:val="22"/>
              </w:rPr>
              <w:t xml:space="preserve"> </w:t>
            </w:r>
            <w:proofErr w:type="spellStart"/>
            <w:r w:rsidRPr="007B76E4">
              <w:rPr>
                <w:sz w:val="22"/>
                <w:szCs w:val="22"/>
              </w:rPr>
              <w:t>makalah</w:t>
            </w:r>
            <w:proofErr w:type="spellEnd"/>
          </w:p>
        </w:tc>
        <w:tc>
          <w:tcPr>
            <w:tcW w:w="6838" w:type="dxa"/>
          </w:tcPr>
          <w:p w14:paraId="353F0005" w14:textId="1C419E76" w:rsidR="007B76E4" w:rsidRPr="007B76E4" w:rsidRDefault="00DA56CB" w:rsidP="00DA56CB">
            <w:pPr>
              <w:tabs>
                <w:tab w:val="left" w:pos="2835"/>
              </w:tabs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elu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nsu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pustakaan</w:t>
            </w:r>
            <w:proofErr w:type="spellEnd"/>
            <w:r>
              <w:rPr>
                <w:sz w:val="22"/>
                <w:szCs w:val="22"/>
              </w:rPr>
              <w:t xml:space="preserve"> yang </w:t>
            </w:r>
            <w:proofErr w:type="spellStart"/>
            <w:r>
              <w:rPr>
                <w:sz w:val="22"/>
                <w:szCs w:val="22"/>
              </w:rPr>
              <w:t>dikandu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ole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 w:rsidR="007B76E4" w:rsidRPr="007B76E4">
              <w:rPr>
                <w:sz w:val="22"/>
                <w:szCs w:val="22"/>
              </w:rPr>
              <w:t xml:space="preserve"> </w:t>
            </w:r>
          </w:p>
        </w:tc>
      </w:tr>
      <w:tr w:rsidR="007B76E4" w:rsidRPr="007B76E4" w14:paraId="3B6CA2BD" w14:textId="77777777" w:rsidTr="008A22DD">
        <w:tc>
          <w:tcPr>
            <w:tcW w:w="3402" w:type="dxa"/>
          </w:tcPr>
          <w:p w14:paraId="43DF23BD" w14:textId="77777777" w:rsidR="007B76E4" w:rsidRPr="007B76E4" w:rsidRDefault="007B76E4" w:rsidP="0093551C">
            <w:pPr>
              <w:numPr>
                <w:ilvl w:val="0"/>
                <w:numId w:val="2"/>
              </w:numPr>
              <w:tabs>
                <w:tab w:val="left" w:pos="2835"/>
              </w:tabs>
              <w:rPr>
                <w:sz w:val="22"/>
                <w:szCs w:val="22"/>
              </w:rPr>
            </w:pPr>
            <w:r w:rsidRPr="007B76E4">
              <w:rPr>
                <w:sz w:val="22"/>
                <w:szCs w:val="22"/>
                <w:lang w:val="id-ID"/>
              </w:rPr>
              <w:t>Ruang lingkup dan kedalaman pembahasan</w:t>
            </w:r>
          </w:p>
        </w:tc>
        <w:tc>
          <w:tcPr>
            <w:tcW w:w="6838" w:type="dxa"/>
          </w:tcPr>
          <w:p w14:paraId="626AEF56" w14:textId="6DA2C676" w:rsidR="007B76E4" w:rsidRPr="007B76E4" w:rsidRDefault="007B76E4" w:rsidP="00DA56CB">
            <w:pPr>
              <w:tabs>
                <w:tab w:val="left" w:pos="208"/>
              </w:tabs>
              <w:rPr>
                <w:sz w:val="22"/>
                <w:szCs w:val="22"/>
              </w:rPr>
            </w:pPr>
            <w:proofErr w:type="spellStart"/>
            <w:r w:rsidRPr="007B76E4">
              <w:rPr>
                <w:sz w:val="22"/>
                <w:szCs w:val="22"/>
              </w:rPr>
              <w:t>Pembahasan</w:t>
            </w:r>
            <w:proofErr w:type="spellEnd"/>
            <w:r w:rsidRPr="007B76E4">
              <w:rPr>
                <w:sz w:val="22"/>
                <w:szCs w:val="22"/>
              </w:rPr>
              <w:t xml:space="preserve"> </w:t>
            </w:r>
            <w:proofErr w:type="spellStart"/>
            <w:r w:rsidR="00DA56CB">
              <w:rPr>
                <w:sz w:val="22"/>
                <w:szCs w:val="22"/>
              </w:rPr>
              <w:t>belum</w:t>
            </w:r>
            <w:proofErr w:type="spellEnd"/>
            <w:r w:rsidR="00DA56CB">
              <w:rPr>
                <w:sz w:val="22"/>
                <w:szCs w:val="22"/>
              </w:rPr>
              <w:t xml:space="preserve"> </w:t>
            </w:r>
            <w:proofErr w:type="spellStart"/>
            <w:r w:rsidR="00DA56CB">
              <w:rPr>
                <w:sz w:val="22"/>
                <w:szCs w:val="22"/>
              </w:rPr>
              <w:t>disandingkan</w:t>
            </w:r>
            <w:proofErr w:type="spellEnd"/>
            <w:r w:rsidR="00DA56CB">
              <w:rPr>
                <w:sz w:val="22"/>
                <w:szCs w:val="22"/>
              </w:rPr>
              <w:t xml:space="preserve"> </w:t>
            </w:r>
            <w:proofErr w:type="spellStart"/>
            <w:r w:rsidR="00DA56CB">
              <w:rPr>
                <w:sz w:val="22"/>
                <w:szCs w:val="22"/>
              </w:rPr>
              <w:t>dengan</w:t>
            </w:r>
            <w:proofErr w:type="spellEnd"/>
            <w:r w:rsidR="00DA56CB">
              <w:rPr>
                <w:sz w:val="22"/>
                <w:szCs w:val="22"/>
              </w:rPr>
              <w:t xml:space="preserve"> </w:t>
            </w:r>
            <w:proofErr w:type="spellStart"/>
            <w:r w:rsidR="00DA56CB">
              <w:rPr>
                <w:sz w:val="22"/>
                <w:szCs w:val="22"/>
              </w:rPr>
              <w:t>penelitian-penelitian</w:t>
            </w:r>
            <w:proofErr w:type="spellEnd"/>
            <w:r w:rsidR="00DA56CB">
              <w:rPr>
                <w:sz w:val="22"/>
                <w:szCs w:val="22"/>
              </w:rPr>
              <w:t xml:space="preserve"> yang </w:t>
            </w:r>
            <w:proofErr w:type="spellStart"/>
            <w:r w:rsidR="00DA56CB">
              <w:rPr>
                <w:sz w:val="22"/>
                <w:szCs w:val="22"/>
              </w:rPr>
              <w:t>relevan</w:t>
            </w:r>
            <w:proofErr w:type="spellEnd"/>
          </w:p>
        </w:tc>
      </w:tr>
      <w:tr w:rsidR="007B76E4" w:rsidRPr="007B76E4" w14:paraId="42657680" w14:textId="77777777" w:rsidTr="008A22DD">
        <w:tc>
          <w:tcPr>
            <w:tcW w:w="3402" w:type="dxa"/>
          </w:tcPr>
          <w:p w14:paraId="51AC0719" w14:textId="77777777" w:rsidR="007B76E4" w:rsidRPr="007B76E4" w:rsidRDefault="007B76E4" w:rsidP="0093551C">
            <w:pPr>
              <w:numPr>
                <w:ilvl w:val="0"/>
                <w:numId w:val="2"/>
              </w:numPr>
              <w:tabs>
                <w:tab w:val="left" w:pos="2835"/>
              </w:tabs>
              <w:rPr>
                <w:sz w:val="22"/>
                <w:szCs w:val="22"/>
              </w:rPr>
            </w:pPr>
            <w:r w:rsidRPr="007B76E4">
              <w:rPr>
                <w:sz w:val="22"/>
                <w:szCs w:val="22"/>
                <w:lang w:val="id-ID"/>
              </w:rPr>
              <w:t>Kecukupan dan kemutahiran data/informasi dan metodologi</w:t>
            </w:r>
          </w:p>
        </w:tc>
        <w:tc>
          <w:tcPr>
            <w:tcW w:w="6838" w:type="dxa"/>
          </w:tcPr>
          <w:p w14:paraId="4F992D23" w14:textId="61246492" w:rsidR="007B76E4" w:rsidRPr="007B76E4" w:rsidRDefault="00DA56CB" w:rsidP="007B76E4">
            <w:pPr>
              <w:tabs>
                <w:tab w:val="left" w:pos="1909"/>
              </w:tabs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tod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uantitatif</w:t>
            </w:r>
            <w:proofErr w:type="spellEnd"/>
            <w:r>
              <w:rPr>
                <w:sz w:val="22"/>
                <w:szCs w:val="22"/>
              </w:rPr>
              <w:t xml:space="preserve"> yang </w:t>
            </w:r>
            <w:proofErr w:type="spellStart"/>
            <w:r>
              <w:rPr>
                <w:sz w:val="22"/>
                <w:szCs w:val="22"/>
              </w:rPr>
              <w:t>dipaka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u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jel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stematis</w:t>
            </w:r>
            <w:proofErr w:type="spellEnd"/>
          </w:p>
        </w:tc>
      </w:tr>
      <w:tr w:rsidR="007B76E4" w:rsidRPr="007B76E4" w14:paraId="7C9610C1" w14:textId="77777777" w:rsidTr="008A22DD">
        <w:tc>
          <w:tcPr>
            <w:tcW w:w="3402" w:type="dxa"/>
          </w:tcPr>
          <w:p w14:paraId="497FDDB9" w14:textId="77777777" w:rsidR="007B76E4" w:rsidRPr="007B76E4" w:rsidRDefault="007B76E4" w:rsidP="0093551C">
            <w:pPr>
              <w:numPr>
                <w:ilvl w:val="0"/>
                <w:numId w:val="2"/>
              </w:numPr>
              <w:tabs>
                <w:tab w:val="left" w:pos="2835"/>
              </w:tabs>
              <w:rPr>
                <w:sz w:val="22"/>
                <w:szCs w:val="22"/>
              </w:rPr>
            </w:pPr>
            <w:r w:rsidRPr="007B76E4">
              <w:rPr>
                <w:sz w:val="22"/>
                <w:szCs w:val="22"/>
                <w:lang w:val="id-ID"/>
              </w:rPr>
              <w:t>Kelengkapan unsur dan kualitas penerbit</w:t>
            </w:r>
          </w:p>
        </w:tc>
        <w:tc>
          <w:tcPr>
            <w:tcW w:w="6838" w:type="dxa"/>
          </w:tcPr>
          <w:p w14:paraId="4969D826" w14:textId="0180456A" w:rsidR="007B76E4" w:rsidRPr="007B76E4" w:rsidRDefault="00DA56CB" w:rsidP="007B76E4">
            <w:pPr>
              <w:tabs>
                <w:tab w:val="left" w:pos="2835"/>
              </w:tabs>
              <w:ind w:left="2977" w:hanging="2977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urnal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Prosidi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indeks</w:t>
            </w:r>
            <w:proofErr w:type="spellEnd"/>
            <w:r>
              <w:rPr>
                <w:sz w:val="22"/>
                <w:szCs w:val="22"/>
              </w:rPr>
              <w:t xml:space="preserve"> di </w:t>
            </w:r>
            <w:proofErr w:type="spellStart"/>
            <w:r>
              <w:rPr>
                <w:sz w:val="22"/>
                <w:szCs w:val="22"/>
              </w:rPr>
              <w:t>scopu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cimago</w:t>
            </w:r>
            <w:proofErr w:type="spellEnd"/>
          </w:p>
        </w:tc>
      </w:tr>
    </w:tbl>
    <w:p w14:paraId="240DABFC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</w:p>
    <w:p w14:paraId="3B8B9D5E" w14:textId="77777777" w:rsidR="007B76E4" w:rsidRPr="007B76E4" w:rsidRDefault="007B76E4" w:rsidP="007B76E4">
      <w:pPr>
        <w:tabs>
          <w:tab w:val="left" w:pos="2835"/>
        </w:tabs>
        <w:ind w:left="2977" w:hanging="2977"/>
        <w:rPr>
          <w:sz w:val="22"/>
          <w:szCs w:val="22"/>
        </w:rPr>
      </w:pPr>
    </w:p>
    <w:p w14:paraId="4840C3FF" w14:textId="77777777" w:rsidR="00DA56CB" w:rsidRDefault="00DA56CB" w:rsidP="004A19B8">
      <w:pPr>
        <w:tabs>
          <w:tab w:val="left" w:pos="426"/>
          <w:tab w:val="left" w:pos="2552"/>
        </w:tabs>
        <w:spacing w:line="360" w:lineRule="auto"/>
        <w:ind w:left="5670"/>
        <w:rPr>
          <w:sz w:val="22"/>
          <w:szCs w:val="22"/>
          <w:lang w:val="id-ID"/>
        </w:rPr>
      </w:pPr>
    </w:p>
    <w:p w14:paraId="17E1F03F" w14:textId="77777777" w:rsidR="00DA56CB" w:rsidRDefault="00DA56CB" w:rsidP="004A19B8">
      <w:pPr>
        <w:tabs>
          <w:tab w:val="left" w:pos="426"/>
          <w:tab w:val="left" w:pos="2552"/>
        </w:tabs>
        <w:spacing w:line="360" w:lineRule="auto"/>
        <w:ind w:left="5670"/>
        <w:rPr>
          <w:sz w:val="22"/>
          <w:szCs w:val="22"/>
          <w:lang w:val="id-ID"/>
        </w:rPr>
      </w:pPr>
    </w:p>
    <w:p w14:paraId="5C01AF36" w14:textId="77777777" w:rsidR="00DA56CB" w:rsidRDefault="00DA56CB" w:rsidP="004A19B8">
      <w:pPr>
        <w:tabs>
          <w:tab w:val="left" w:pos="426"/>
          <w:tab w:val="left" w:pos="2552"/>
        </w:tabs>
        <w:spacing w:line="360" w:lineRule="auto"/>
        <w:ind w:left="5670"/>
        <w:rPr>
          <w:sz w:val="22"/>
          <w:szCs w:val="22"/>
          <w:lang w:val="id-ID"/>
        </w:rPr>
      </w:pPr>
    </w:p>
    <w:p w14:paraId="1CF66C4B" w14:textId="77777777" w:rsidR="00DA56CB" w:rsidRDefault="00DA56CB" w:rsidP="004A19B8">
      <w:pPr>
        <w:tabs>
          <w:tab w:val="left" w:pos="426"/>
          <w:tab w:val="left" w:pos="2552"/>
        </w:tabs>
        <w:spacing w:line="360" w:lineRule="auto"/>
        <w:ind w:left="5670"/>
        <w:rPr>
          <w:sz w:val="22"/>
          <w:szCs w:val="22"/>
          <w:lang w:val="id-ID"/>
        </w:rPr>
      </w:pPr>
    </w:p>
    <w:p w14:paraId="7BD5BF4E" w14:textId="4B6966EE" w:rsidR="00DA56CB" w:rsidRPr="00DA56CB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sz w:val="22"/>
          <w:szCs w:val="22"/>
        </w:rPr>
      </w:pPr>
      <w:r w:rsidRPr="00DA56CB">
        <w:rPr>
          <w:sz w:val="22"/>
          <w:szCs w:val="22"/>
        </w:rPr>
        <w:lastRenderedPageBreak/>
        <w:t>Jakarta, 2</w:t>
      </w:r>
      <w:r>
        <w:rPr>
          <w:sz w:val="22"/>
          <w:szCs w:val="22"/>
        </w:rPr>
        <w:t>7</w:t>
      </w:r>
      <w:r w:rsidRPr="00DA56CB">
        <w:rPr>
          <w:sz w:val="22"/>
          <w:szCs w:val="22"/>
        </w:rPr>
        <w:t xml:space="preserve"> </w:t>
      </w:r>
      <w:proofErr w:type="spellStart"/>
      <w:r w:rsidRPr="00DA56CB">
        <w:rPr>
          <w:sz w:val="22"/>
          <w:szCs w:val="22"/>
        </w:rPr>
        <w:t>Desember</w:t>
      </w:r>
      <w:proofErr w:type="spellEnd"/>
      <w:r w:rsidRPr="00DA56CB">
        <w:rPr>
          <w:sz w:val="22"/>
          <w:szCs w:val="22"/>
        </w:rPr>
        <w:t xml:space="preserve"> 2020</w:t>
      </w:r>
    </w:p>
    <w:p w14:paraId="5218FB1C" w14:textId="259E9825" w:rsidR="00DA56CB" w:rsidRPr="00DA56CB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b/>
          <w:bCs/>
          <w:i/>
          <w:iCs/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31968" behindDoc="1" locked="0" layoutInCell="1" allowOverlap="1" wp14:anchorId="3BC86C7A" wp14:editId="09569119">
            <wp:simplePos x="0" y="0"/>
            <wp:positionH relativeFrom="column">
              <wp:posOffset>2510155</wp:posOffset>
            </wp:positionH>
            <wp:positionV relativeFrom="paragraph">
              <wp:posOffset>50800</wp:posOffset>
            </wp:positionV>
            <wp:extent cx="1365885" cy="804545"/>
            <wp:effectExtent l="0" t="0" r="571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A56CB">
        <w:rPr>
          <w:b/>
          <w:bCs/>
          <w:i/>
          <w:iCs/>
          <w:sz w:val="22"/>
          <w:szCs w:val="22"/>
        </w:rPr>
        <w:t xml:space="preserve"> </w:t>
      </w:r>
      <w:r w:rsidRPr="00DA56CB">
        <w:rPr>
          <w:b/>
          <w:bCs/>
          <w:i/>
          <w:iCs/>
          <w:sz w:val="22"/>
          <w:szCs w:val="22"/>
          <w:lang w:val="id-ID"/>
        </w:rPr>
        <w:t xml:space="preserve">Reviewer </w:t>
      </w:r>
      <w:r>
        <w:rPr>
          <w:b/>
          <w:bCs/>
          <w:i/>
          <w:iCs/>
          <w:sz w:val="22"/>
          <w:szCs w:val="22"/>
        </w:rPr>
        <w:t>2</w:t>
      </w:r>
    </w:p>
    <w:p w14:paraId="2366510B" w14:textId="1EB2D440" w:rsidR="00DA56CB" w:rsidRPr="00DA56CB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sz w:val="22"/>
          <w:szCs w:val="22"/>
          <w:lang w:val="id-ID"/>
        </w:rPr>
      </w:pPr>
    </w:p>
    <w:p w14:paraId="30AA3AF6" w14:textId="77777777" w:rsidR="00DA56CB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sz w:val="22"/>
          <w:szCs w:val="22"/>
        </w:rPr>
      </w:pPr>
    </w:p>
    <w:p w14:paraId="273FCDBE" w14:textId="41E95D39" w:rsidR="00DA56CB" w:rsidRPr="00DA56CB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b/>
          <w:sz w:val="22"/>
          <w:szCs w:val="22"/>
          <w:lang w:val="id-ID"/>
        </w:rPr>
      </w:pPr>
      <w:r w:rsidRPr="00DA56CB">
        <w:rPr>
          <w:sz w:val="22"/>
          <w:szCs w:val="22"/>
        </w:rPr>
        <w:t>Nama</w:t>
      </w:r>
      <w:r w:rsidRPr="00DA56CB">
        <w:rPr>
          <w:sz w:val="22"/>
          <w:szCs w:val="22"/>
        </w:rPr>
        <w:tab/>
      </w:r>
      <w:r w:rsidRPr="00DA56CB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 xml:space="preserve">Dr. </w:t>
      </w:r>
      <w:proofErr w:type="spellStart"/>
      <w:r>
        <w:rPr>
          <w:sz w:val="22"/>
          <w:szCs w:val="22"/>
        </w:rPr>
        <w:t>Ishaq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uriadin</w:t>
      </w:r>
      <w:proofErr w:type="spellEnd"/>
      <w:r>
        <w:rPr>
          <w:sz w:val="22"/>
          <w:szCs w:val="22"/>
        </w:rPr>
        <w:t xml:space="preserve">, </w:t>
      </w:r>
      <w:proofErr w:type="spellStart"/>
      <w:proofErr w:type="gramStart"/>
      <w:r>
        <w:rPr>
          <w:sz w:val="22"/>
          <w:szCs w:val="22"/>
        </w:rPr>
        <w:t>M.Pd</w:t>
      </w:r>
      <w:proofErr w:type="spellEnd"/>
      <w:proofErr w:type="gramEnd"/>
    </w:p>
    <w:p w14:paraId="55C4B515" w14:textId="3A33D10C" w:rsidR="00DA56CB" w:rsidRPr="00DA56CB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sz w:val="22"/>
          <w:szCs w:val="22"/>
          <w:lang w:val="id-ID"/>
        </w:rPr>
      </w:pPr>
      <w:r w:rsidRPr="00DA56CB">
        <w:rPr>
          <w:sz w:val="22"/>
          <w:szCs w:val="22"/>
          <w:lang w:val="id-ID"/>
        </w:rPr>
        <w:t>NIP</w:t>
      </w:r>
      <w:r w:rsidRPr="00DA56CB">
        <w:rPr>
          <w:sz w:val="22"/>
          <w:szCs w:val="22"/>
        </w:rPr>
        <w:t>/NIDN</w:t>
      </w:r>
      <w:r w:rsidRPr="00DA56CB">
        <w:rPr>
          <w:sz w:val="22"/>
          <w:szCs w:val="22"/>
        </w:rPr>
        <w:tab/>
      </w:r>
      <w:r w:rsidRPr="00DA56CB">
        <w:rPr>
          <w:sz w:val="22"/>
          <w:szCs w:val="22"/>
        </w:rPr>
        <w:tab/>
        <w:t xml:space="preserve">: </w:t>
      </w:r>
      <w:r w:rsidRPr="00DA56CB">
        <w:rPr>
          <w:sz w:val="22"/>
          <w:szCs w:val="22"/>
          <w:lang w:val="id-ID"/>
        </w:rPr>
        <w:t>03</w:t>
      </w:r>
      <w:r>
        <w:rPr>
          <w:sz w:val="22"/>
          <w:szCs w:val="22"/>
        </w:rPr>
        <w:t>16078501</w:t>
      </w:r>
      <w:r w:rsidRPr="00DA56CB">
        <w:rPr>
          <w:sz w:val="22"/>
          <w:szCs w:val="22"/>
          <w:lang w:val="id-ID"/>
        </w:rPr>
        <w:tab/>
      </w:r>
    </w:p>
    <w:p w14:paraId="09BA1E9C" w14:textId="239CBC60" w:rsidR="004A19B8" w:rsidRPr="000E5F8C" w:rsidRDefault="00DA56CB" w:rsidP="00DA56CB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lang w:val="id-ID"/>
        </w:rPr>
      </w:pPr>
      <w:r w:rsidRPr="00DA56CB">
        <w:rPr>
          <w:sz w:val="22"/>
          <w:szCs w:val="22"/>
          <w:lang w:val="id-ID"/>
        </w:rPr>
        <w:t xml:space="preserve">Unit kerja </w:t>
      </w:r>
      <w:r w:rsidRPr="00DA56CB">
        <w:rPr>
          <w:sz w:val="22"/>
          <w:szCs w:val="22"/>
          <w:lang w:val="id-ID"/>
        </w:rPr>
        <w:tab/>
      </w:r>
      <w:r w:rsidRPr="00DA56CB">
        <w:rPr>
          <w:sz w:val="22"/>
          <w:szCs w:val="22"/>
          <w:lang w:val="id-ID"/>
        </w:rPr>
        <w:tab/>
        <w:t xml:space="preserve">: </w:t>
      </w:r>
      <w:r w:rsidRPr="00DA56CB">
        <w:rPr>
          <w:sz w:val="22"/>
          <w:szCs w:val="22"/>
        </w:rPr>
        <w:t>UHAMKA</w:t>
      </w:r>
      <w:r w:rsidRPr="00DA56CB">
        <w:rPr>
          <w:sz w:val="22"/>
          <w:szCs w:val="22"/>
          <w:lang w:val="id-ID"/>
        </w:rPr>
        <w:br/>
      </w:r>
      <w:proofErr w:type="spellStart"/>
      <w:r w:rsidRPr="00DA56CB">
        <w:rPr>
          <w:sz w:val="22"/>
          <w:szCs w:val="22"/>
        </w:rPr>
        <w:t>Jabatan</w:t>
      </w:r>
      <w:proofErr w:type="spellEnd"/>
      <w:r w:rsidRPr="00DA56CB">
        <w:rPr>
          <w:sz w:val="22"/>
          <w:szCs w:val="22"/>
        </w:rPr>
        <w:t xml:space="preserve"> </w:t>
      </w:r>
      <w:proofErr w:type="spellStart"/>
      <w:r w:rsidRPr="00DA56CB">
        <w:rPr>
          <w:sz w:val="22"/>
          <w:szCs w:val="22"/>
        </w:rPr>
        <w:t>akademik</w:t>
      </w:r>
      <w:proofErr w:type="spellEnd"/>
      <w:r w:rsidRPr="00DA56CB">
        <w:rPr>
          <w:sz w:val="22"/>
          <w:szCs w:val="22"/>
        </w:rPr>
        <w:tab/>
        <w:t xml:space="preserve">: </w:t>
      </w:r>
      <w:r w:rsidRPr="00DA56CB">
        <w:rPr>
          <w:sz w:val="22"/>
          <w:szCs w:val="22"/>
          <w:lang w:val="id-ID"/>
        </w:rPr>
        <w:t>L</w:t>
      </w:r>
      <w:proofErr w:type="spellStart"/>
      <w:r w:rsidRPr="00DA56CB">
        <w:rPr>
          <w:sz w:val="22"/>
          <w:szCs w:val="22"/>
        </w:rPr>
        <w:t>ektor</w:t>
      </w:r>
      <w:proofErr w:type="spellEnd"/>
      <w:r w:rsidR="004A19B8" w:rsidRPr="00D7388C">
        <w:rPr>
          <w:sz w:val="22"/>
          <w:szCs w:val="22"/>
          <w:lang w:val="id-ID"/>
        </w:rPr>
        <w:tab/>
      </w:r>
    </w:p>
    <w:p w14:paraId="13F5E4FD" w14:textId="5B5E8637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544FD0AF" w14:textId="1505A836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1512E2E8" w14:textId="77FCDAF7" w:rsidR="007565EB" w:rsidRDefault="007565EB" w:rsidP="009D6880">
      <w:pPr>
        <w:tabs>
          <w:tab w:val="left" w:pos="426"/>
          <w:tab w:val="left" w:pos="5529"/>
        </w:tabs>
        <w:jc w:val="both"/>
      </w:pPr>
    </w:p>
    <w:p w14:paraId="3A69393B" w14:textId="71C55DE1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3BAF6B96" w14:textId="53BF343B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94393FF" w14:textId="6091924C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BA666B1" w14:textId="49BE8285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2CA20993" w14:textId="5F561D66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05B2B976" w14:textId="34818A75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8A972E2" w14:textId="47A933C6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1340D71" w14:textId="04F49214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3594BD91" w14:textId="26393546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7BBD90D9" w14:textId="326ACD8B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65C18F3" w14:textId="5635F8BE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F948263" w14:textId="2F5B095A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52827F10" w14:textId="73515995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12E6A1FE" w14:textId="34E1404D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06C9833" w14:textId="2117A848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239F9E23" w14:textId="3D825F3C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D8C5551" w14:textId="1BB1DA12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1107AF9F" w14:textId="6EE91A63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7FA62792" w14:textId="2449038D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201A0746" w14:textId="2195D41C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0BF6FB2F" w14:textId="1D0EF8B7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26858A0" w14:textId="581CCB4A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3AFB590" w14:textId="66D553CA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20FC5D9A" w14:textId="0C9FA208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317D283" w14:textId="23F3E1FB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5E310D5C" w14:textId="1ADA5E96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66B6401" w14:textId="20E84718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09FC1733" w14:textId="2712AAD6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1230AD22" w14:textId="706EBF93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63B85C84" w14:textId="32C2265F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5D46CBFF" w14:textId="000CEC67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0AD5DB13" w14:textId="35A9A720" w:rsidR="004A19B8" w:rsidRDefault="004A19B8" w:rsidP="009D6880">
      <w:pPr>
        <w:tabs>
          <w:tab w:val="left" w:pos="426"/>
          <w:tab w:val="left" w:pos="5529"/>
        </w:tabs>
        <w:jc w:val="both"/>
      </w:pPr>
    </w:p>
    <w:p w14:paraId="487D38B6" w14:textId="781275A5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773830E0" w14:textId="41B7FDFB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4A9762B8" w14:textId="2CB31333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6CF443A5" w14:textId="71D41304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6FEA66E1" w14:textId="0E79AB45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6CAC2E56" w14:textId="247A82E5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0AFC432B" w14:textId="0AA97009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213BD194" w14:textId="0EE3D91C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560CBF71" w14:textId="42193BB3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5D142036" w14:textId="68249DD1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5FC751D6" w14:textId="037FF22E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5E7A89D4" w14:textId="1E066FEC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78006568" w14:textId="423F3B38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0ECFB7AD" w14:textId="51C623A4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39522278" w14:textId="1F0131E8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0BE462BB" w14:textId="53AC646B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17953776" w14:textId="527D747F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31EB02AE" w14:textId="1FD29F2F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6E319CF9" w14:textId="005FE091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7936C18F" w14:textId="44AC9591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2BF2C540" w14:textId="1B85FF78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7EA6628D" w14:textId="501FB1C2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6AF3471A" w14:textId="11FB924E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7B287680" w14:textId="77777777" w:rsidR="006C5B5D" w:rsidRDefault="006C5B5D" w:rsidP="009D6880">
      <w:pPr>
        <w:tabs>
          <w:tab w:val="left" w:pos="426"/>
          <w:tab w:val="left" w:pos="5529"/>
        </w:tabs>
        <w:jc w:val="both"/>
      </w:pPr>
    </w:p>
    <w:p w14:paraId="6F146424" w14:textId="77777777" w:rsidR="004A19B8" w:rsidRPr="00127968" w:rsidRDefault="004A19B8" w:rsidP="004A19B8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bookmarkStart w:id="1" w:name="_Hlk59892499"/>
      <w:r w:rsidRPr="00127968">
        <w:rPr>
          <w:b/>
          <w:sz w:val="24"/>
          <w:szCs w:val="24"/>
          <w:lang w:val="id-ID"/>
        </w:rPr>
        <w:lastRenderedPageBreak/>
        <w:t xml:space="preserve">LEMBAR </w:t>
      </w:r>
    </w:p>
    <w:p w14:paraId="7C52AD70" w14:textId="77777777" w:rsidR="004A19B8" w:rsidRPr="00127968" w:rsidRDefault="004A19B8" w:rsidP="004A19B8">
      <w:pPr>
        <w:tabs>
          <w:tab w:val="left" w:pos="426"/>
          <w:tab w:val="left" w:pos="5529"/>
        </w:tabs>
        <w:jc w:val="center"/>
        <w:rPr>
          <w:b/>
          <w:i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 xml:space="preserve">HASIL PENILAIAN SEJAWAT SEBIDANG ATAU </w:t>
      </w:r>
      <w:r w:rsidRPr="00127968">
        <w:rPr>
          <w:b/>
          <w:i/>
          <w:sz w:val="24"/>
          <w:szCs w:val="24"/>
          <w:lang w:val="id-ID"/>
        </w:rPr>
        <w:t>PEER REVIEW</w:t>
      </w:r>
    </w:p>
    <w:p w14:paraId="0AD4A557" w14:textId="2D62A847" w:rsidR="004A19B8" w:rsidRPr="004A19B8" w:rsidRDefault="004A19B8" w:rsidP="004A19B8">
      <w:pPr>
        <w:tabs>
          <w:tab w:val="left" w:pos="426"/>
          <w:tab w:val="left" w:pos="5529"/>
        </w:tabs>
        <w:jc w:val="center"/>
        <w:rPr>
          <w:b/>
          <w:sz w:val="24"/>
          <w:szCs w:val="24"/>
        </w:rPr>
      </w:pPr>
      <w:r w:rsidRPr="00127968">
        <w:rPr>
          <w:b/>
          <w:sz w:val="24"/>
          <w:szCs w:val="24"/>
          <w:lang w:val="id-ID"/>
        </w:rPr>
        <w:t xml:space="preserve">KARYA ILMIAH  : </w:t>
      </w:r>
      <w:r>
        <w:rPr>
          <w:b/>
          <w:sz w:val="24"/>
          <w:szCs w:val="24"/>
        </w:rPr>
        <w:t>PROSIDING</w:t>
      </w:r>
    </w:p>
    <w:p w14:paraId="1AD7B3A1" w14:textId="77777777" w:rsidR="004A19B8" w:rsidRPr="000E5F8C" w:rsidRDefault="004A19B8" w:rsidP="004A19B8">
      <w:pPr>
        <w:tabs>
          <w:tab w:val="left" w:pos="426"/>
          <w:tab w:val="left" w:pos="5529"/>
        </w:tabs>
        <w:rPr>
          <w:b/>
          <w:lang w:val="id-ID"/>
        </w:rPr>
      </w:pPr>
    </w:p>
    <w:p w14:paraId="6012E3BB" w14:textId="77777777" w:rsidR="004A19B8" w:rsidRPr="000E5F8C" w:rsidRDefault="004A19B8" w:rsidP="004A19B8">
      <w:pPr>
        <w:tabs>
          <w:tab w:val="left" w:pos="426"/>
          <w:tab w:val="left" w:pos="5529"/>
        </w:tabs>
        <w:rPr>
          <w:b/>
          <w:lang w:val="id-ID"/>
        </w:rPr>
      </w:pPr>
    </w:p>
    <w:p w14:paraId="01122227" w14:textId="3C60B092" w:rsidR="004A19B8" w:rsidRDefault="004A19B8" w:rsidP="00D82FA6">
      <w:pPr>
        <w:tabs>
          <w:tab w:val="left" w:pos="2835"/>
        </w:tabs>
        <w:ind w:left="2977" w:hanging="2977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proofErr w:type="spellStart"/>
      <w:r w:rsidR="00C111BF">
        <w:rPr>
          <w:sz w:val="22"/>
          <w:szCs w:val="22"/>
        </w:rPr>
        <w:t>Makalah</w:t>
      </w:r>
      <w:proofErr w:type="spellEnd"/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r w:rsidR="00D82FA6" w:rsidRPr="00D82FA6">
        <w:rPr>
          <w:sz w:val="22"/>
          <w:szCs w:val="22"/>
          <w:lang w:val="id-ID"/>
        </w:rPr>
        <w:t>C</w:t>
      </w:r>
      <w:proofErr w:type="spellStart"/>
      <w:r w:rsidR="00D82FA6" w:rsidRPr="00D82FA6">
        <w:rPr>
          <w:sz w:val="22"/>
          <w:szCs w:val="22"/>
        </w:rPr>
        <w:t>abri</w:t>
      </w:r>
      <w:proofErr w:type="spellEnd"/>
      <w:r w:rsidR="00D82FA6" w:rsidRPr="00D82FA6">
        <w:rPr>
          <w:sz w:val="22"/>
          <w:szCs w:val="22"/>
        </w:rPr>
        <w:t xml:space="preserve"> 3D-Assisted Collaborative learning to enhance junior high         school students’ spatial ability </w:t>
      </w:r>
    </w:p>
    <w:p w14:paraId="2FB4E186" w14:textId="77777777" w:rsidR="004A19B8" w:rsidRPr="00901A13" w:rsidRDefault="004A19B8" w:rsidP="004A19B8">
      <w:pPr>
        <w:tabs>
          <w:tab w:val="left" w:pos="2835"/>
        </w:tabs>
        <w:ind w:left="2977" w:hanging="2977"/>
        <w:rPr>
          <w:sz w:val="22"/>
          <w:szCs w:val="22"/>
        </w:rPr>
      </w:pPr>
    </w:p>
    <w:p w14:paraId="493CA3BA" w14:textId="174D85C0" w:rsidR="004A19B8" w:rsidRDefault="004A19B8" w:rsidP="004A19B8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id-ID"/>
        </w:rPr>
        <w:t xml:space="preserve">Penulis </w:t>
      </w:r>
      <w:proofErr w:type="spellStart"/>
      <w:r w:rsidR="00C111BF">
        <w:rPr>
          <w:sz w:val="22"/>
          <w:szCs w:val="22"/>
        </w:rPr>
        <w:t>Makalah</w:t>
      </w:r>
      <w:proofErr w:type="spellEnd"/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 w:rsidR="00D82FA6">
        <w:rPr>
          <w:sz w:val="22"/>
          <w:szCs w:val="22"/>
        </w:rPr>
        <w:t xml:space="preserve"> 2</w:t>
      </w:r>
      <w:r>
        <w:rPr>
          <w:sz w:val="22"/>
          <w:szCs w:val="22"/>
        </w:rPr>
        <w:t xml:space="preserve"> orang</w:t>
      </w:r>
    </w:p>
    <w:p w14:paraId="3661F7F1" w14:textId="0AD0B3EE" w:rsidR="004A19B8" w:rsidRPr="00246B9B" w:rsidRDefault="004A19B8" w:rsidP="004A19B8">
      <w:pPr>
        <w:tabs>
          <w:tab w:val="left" w:pos="2835"/>
        </w:tabs>
        <w:jc w:val="both"/>
        <w:rPr>
          <w:b/>
          <w:sz w:val="18"/>
          <w:szCs w:val="22"/>
        </w:rPr>
      </w:pPr>
      <w:r>
        <w:rPr>
          <w:sz w:val="22"/>
          <w:szCs w:val="22"/>
        </w:rPr>
        <w:t xml:space="preserve">Status </w:t>
      </w:r>
      <w:proofErr w:type="spellStart"/>
      <w:r>
        <w:rPr>
          <w:sz w:val="22"/>
          <w:szCs w:val="22"/>
        </w:rPr>
        <w:t>Pengusul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tama</w:t>
      </w:r>
      <w:proofErr w:type="spellEnd"/>
    </w:p>
    <w:p w14:paraId="6771A0C8" w14:textId="77777777" w:rsidR="004A19B8" w:rsidRDefault="004A19B8" w:rsidP="004A19B8">
      <w:pPr>
        <w:tabs>
          <w:tab w:val="left" w:pos="426"/>
          <w:tab w:val="left" w:pos="5529"/>
        </w:tabs>
        <w:rPr>
          <w:b/>
        </w:rPr>
      </w:pPr>
    </w:p>
    <w:p w14:paraId="0D31F665" w14:textId="77777777" w:rsidR="004A19B8" w:rsidRDefault="004A19B8" w:rsidP="004A19B8">
      <w:pPr>
        <w:tabs>
          <w:tab w:val="left" w:pos="426"/>
          <w:tab w:val="left" w:pos="5529"/>
        </w:tabs>
        <w:rPr>
          <w:b/>
        </w:rPr>
      </w:pPr>
    </w:p>
    <w:p w14:paraId="50C63D15" w14:textId="77777777" w:rsidR="004A19B8" w:rsidRDefault="004A19B8" w:rsidP="004A19B8">
      <w:pPr>
        <w:tabs>
          <w:tab w:val="left" w:pos="426"/>
          <w:tab w:val="left" w:pos="5529"/>
        </w:tabs>
        <w:rPr>
          <w:b/>
        </w:rPr>
      </w:pPr>
    </w:p>
    <w:p w14:paraId="602237E7" w14:textId="77777777" w:rsidR="004A19B8" w:rsidRDefault="004A19B8" w:rsidP="004A19B8">
      <w:pPr>
        <w:tabs>
          <w:tab w:val="left" w:pos="426"/>
          <w:tab w:val="left" w:pos="5529"/>
        </w:tabs>
        <w:rPr>
          <w:b/>
        </w:rPr>
      </w:pPr>
      <w:proofErr w:type="spellStart"/>
      <w:r w:rsidRPr="00346619">
        <w:rPr>
          <w:b/>
        </w:rPr>
        <w:t>Hasil</w:t>
      </w:r>
      <w:proofErr w:type="spellEnd"/>
      <w:r w:rsidRPr="00346619">
        <w:rPr>
          <w:b/>
        </w:rPr>
        <w:t xml:space="preserve"> </w:t>
      </w:r>
      <w:proofErr w:type="spellStart"/>
      <w:r w:rsidRPr="00346619">
        <w:rPr>
          <w:b/>
        </w:rPr>
        <w:t>Penilaian</w:t>
      </w:r>
      <w:proofErr w:type="spellEnd"/>
      <w:r w:rsidRPr="00346619">
        <w:rPr>
          <w:b/>
        </w:rPr>
        <w:t xml:space="preserve"> Peer Revie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5"/>
      </w:tblGrid>
      <w:tr w:rsidR="004A19B8" w14:paraId="4EB82092" w14:textId="77777777" w:rsidTr="006F0F4B">
        <w:trPr>
          <w:trHeight w:val="429"/>
        </w:trPr>
        <w:tc>
          <w:tcPr>
            <w:tcW w:w="10417" w:type="dxa"/>
            <w:gridSpan w:val="3"/>
            <w:vAlign w:val="center"/>
          </w:tcPr>
          <w:p w14:paraId="1BC77AA1" w14:textId="1BF468FF" w:rsidR="004A19B8" w:rsidRDefault="004A19B8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enilai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 w:rsidR="00C65B94">
              <w:rPr>
                <w:b/>
              </w:rPr>
              <w:t>Prosiding</w:t>
            </w:r>
            <w:proofErr w:type="spellEnd"/>
          </w:p>
        </w:tc>
      </w:tr>
      <w:tr w:rsidR="004A19B8" w14:paraId="01151BC9" w14:textId="77777777" w:rsidTr="006F0F4B">
        <w:trPr>
          <w:trHeight w:val="420"/>
        </w:trPr>
        <w:tc>
          <w:tcPr>
            <w:tcW w:w="3472" w:type="dxa"/>
            <w:vAlign w:val="center"/>
          </w:tcPr>
          <w:p w14:paraId="08C64FB8" w14:textId="77777777" w:rsidR="004A19B8" w:rsidRDefault="004A19B8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346619">
              <w:rPr>
                <w:b/>
              </w:rPr>
              <w:t>Review</w:t>
            </w:r>
            <w:r>
              <w:rPr>
                <w:b/>
              </w:rPr>
              <w:t>er 1</w:t>
            </w:r>
          </w:p>
        </w:tc>
        <w:tc>
          <w:tcPr>
            <w:tcW w:w="3472" w:type="dxa"/>
            <w:vAlign w:val="center"/>
          </w:tcPr>
          <w:p w14:paraId="3AECEEAE" w14:textId="77777777" w:rsidR="004A19B8" w:rsidRDefault="004A19B8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346619">
              <w:rPr>
                <w:b/>
              </w:rPr>
              <w:t>Review</w:t>
            </w:r>
            <w:r>
              <w:rPr>
                <w:b/>
              </w:rPr>
              <w:t>er 2</w:t>
            </w:r>
          </w:p>
        </w:tc>
        <w:tc>
          <w:tcPr>
            <w:tcW w:w="3473" w:type="dxa"/>
            <w:vAlign w:val="center"/>
          </w:tcPr>
          <w:p w14:paraId="2E8D62D4" w14:textId="77777777" w:rsidR="004A19B8" w:rsidRDefault="004A19B8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proofErr w:type="spellStart"/>
            <w:r>
              <w:rPr>
                <w:b/>
              </w:rPr>
              <w:t>Jumlah</w:t>
            </w:r>
            <w:proofErr w:type="spellEnd"/>
            <w:r>
              <w:rPr>
                <w:b/>
              </w:rPr>
              <w:t xml:space="preserve"> Rata-rata</w:t>
            </w:r>
          </w:p>
        </w:tc>
      </w:tr>
      <w:tr w:rsidR="004A19B8" w14:paraId="135AA76F" w14:textId="77777777" w:rsidTr="006F0F4B">
        <w:trPr>
          <w:trHeight w:val="804"/>
        </w:trPr>
        <w:tc>
          <w:tcPr>
            <w:tcW w:w="3472" w:type="dxa"/>
            <w:vAlign w:val="center"/>
          </w:tcPr>
          <w:p w14:paraId="21D7AD69" w14:textId="61F6384E" w:rsidR="004A19B8" w:rsidRDefault="00D82FA6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3472" w:type="dxa"/>
            <w:vAlign w:val="center"/>
          </w:tcPr>
          <w:p w14:paraId="6A24623F" w14:textId="34745EFF" w:rsidR="004A19B8" w:rsidRDefault="00D82FA6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3473" w:type="dxa"/>
            <w:vAlign w:val="center"/>
          </w:tcPr>
          <w:p w14:paraId="10D9ECB5" w14:textId="248B08A4" w:rsidR="004A19B8" w:rsidRDefault="00D82FA6" w:rsidP="006F0F4B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</w:tr>
      <w:tr w:rsidR="004A19B8" w14:paraId="71C2513E" w14:textId="77777777" w:rsidTr="006F0F4B">
        <w:trPr>
          <w:trHeight w:val="804"/>
        </w:trPr>
        <w:tc>
          <w:tcPr>
            <w:tcW w:w="10417" w:type="dxa"/>
            <w:gridSpan w:val="3"/>
            <w:vAlign w:val="center"/>
          </w:tcPr>
          <w:p w14:paraId="17D61256" w14:textId="77777777" w:rsidR="004A19B8" w:rsidRDefault="004A19B8" w:rsidP="006F0F4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>
              <w:rPr>
                <w:b/>
              </w:rPr>
              <w:t>Kesimpulan</w:t>
            </w:r>
            <w:proofErr w:type="spellEnd"/>
            <w:r>
              <w:rPr>
                <w:b/>
              </w:rPr>
              <w:t>:</w:t>
            </w:r>
          </w:p>
          <w:p w14:paraId="0A8A2BE3" w14:textId="3C0C5A6C" w:rsidR="004A19B8" w:rsidRDefault="00D82FA6" w:rsidP="006F0F4B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>
              <w:rPr>
                <w:b/>
                <w:sz w:val="22"/>
                <w:szCs w:val="22"/>
              </w:rPr>
              <w:t>Nila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Pengusul</w:t>
            </w:r>
            <w:proofErr w:type="spellEnd"/>
            <w:r>
              <w:rPr>
                <w:b/>
                <w:sz w:val="22"/>
                <w:szCs w:val="22"/>
              </w:rPr>
              <w:t xml:space="preserve"> = (60 % X 25) = </w:t>
            </w:r>
            <w:r w:rsidR="00084A31">
              <w:rPr>
                <w:b/>
                <w:sz w:val="22"/>
                <w:szCs w:val="22"/>
              </w:rPr>
              <w:t>15</w:t>
            </w:r>
            <w:bookmarkStart w:id="2" w:name="_GoBack"/>
            <w:bookmarkEnd w:id="2"/>
          </w:p>
        </w:tc>
      </w:tr>
    </w:tbl>
    <w:p w14:paraId="46B3B70D" w14:textId="77777777" w:rsidR="004A19B8" w:rsidRDefault="004A19B8" w:rsidP="004A19B8">
      <w:pPr>
        <w:tabs>
          <w:tab w:val="left" w:pos="426"/>
          <w:tab w:val="left" w:pos="5529"/>
        </w:tabs>
        <w:rPr>
          <w:b/>
        </w:rPr>
      </w:pPr>
    </w:p>
    <w:p w14:paraId="77824D8E" w14:textId="77777777" w:rsidR="004A19B8" w:rsidRDefault="004A19B8" w:rsidP="004A19B8">
      <w:pPr>
        <w:tabs>
          <w:tab w:val="left" w:pos="426"/>
          <w:tab w:val="left" w:pos="5529"/>
        </w:tabs>
        <w:jc w:val="right"/>
        <w:rPr>
          <w:b/>
        </w:rPr>
      </w:pPr>
    </w:p>
    <w:p w14:paraId="5CE626A3" w14:textId="77777777" w:rsidR="004A19B8" w:rsidRDefault="004A19B8" w:rsidP="004A19B8">
      <w:pPr>
        <w:tabs>
          <w:tab w:val="left" w:pos="426"/>
          <w:tab w:val="left" w:pos="5529"/>
        </w:tabs>
        <w:jc w:val="right"/>
        <w:rPr>
          <w:b/>
        </w:rPr>
      </w:pPr>
    </w:p>
    <w:p w14:paraId="04652458" w14:textId="77777777" w:rsidR="004A19B8" w:rsidRDefault="004A19B8" w:rsidP="004A19B8">
      <w:pPr>
        <w:tabs>
          <w:tab w:val="left" w:pos="426"/>
          <w:tab w:val="left" w:pos="5529"/>
        </w:tabs>
        <w:jc w:val="right"/>
        <w:rPr>
          <w:b/>
        </w:rPr>
      </w:pPr>
    </w:p>
    <w:bookmarkEnd w:id="1"/>
    <w:p w14:paraId="372FF160" w14:textId="77777777" w:rsidR="004A19B8" w:rsidRDefault="004A19B8" w:rsidP="004A19B8">
      <w:pPr>
        <w:tabs>
          <w:tab w:val="left" w:pos="426"/>
          <w:tab w:val="left" w:pos="5529"/>
        </w:tabs>
        <w:jc w:val="right"/>
        <w:rPr>
          <w:b/>
        </w:rPr>
      </w:pPr>
    </w:p>
    <w:p w14:paraId="0B2394E9" w14:textId="77777777" w:rsidR="004A19B8" w:rsidRDefault="004A19B8" w:rsidP="009D6880">
      <w:pPr>
        <w:tabs>
          <w:tab w:val="left" w:pos="426"/>
          <w:tab w:val="left" w:pos="5529"/>
        </w:tabs>
        <w:jc w:val="both"/>
      </w:pPr>
    </w:p>
    <w:sectPr w:rsidR="004A19B8" w:rsidSect="00A01A21">
      <w:footerReference w:type="default" r:id="rId20"/>
      <w:pgSz w:w="12242" w:h="18722" w:code="258"/>
      <w:pgMar w:top="851" w:right="964" w:bottom="397" w:left="1077" w:header="720" w:footer="720" w:gutter="0"/>
      <w:pgNumType w:start="4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0F8BD" w14:textId="77777777" w:rsidR="0093551C" w:rsidRDefault="0093551C" w:rsidP="009B34C9">
      <w:r>
        <w:separator/>
      </w:r>
    </w:p>
  </w:endnote>
  <w:endnote w:type="continuationSeparator" w:id="0">
    <w:p w14:paraId="79599B48" w14:textId="77777777" w:rsidR="0093551C" w:rsidRDefault="0093551C" w:rsidP="009B3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5597501"/>
      <w:docPartObj>
        <w:docPartGallery w:val="Page Numbers (Bottom of Page)"/>
        <w:docPartUnique/>
      </w:docPartObj>
    </w:sdtPr>
    <w:sdtEndPr/>
    <w:sdtContent>
      <w:p w14:paraId="683CC949" w14:textId="77777777" w:rsidR="001D5128" w:rsidRDefault="001D5128" w:rsidP="00972FE4">
        <w:pPr>
          <w:pStyle w:val="Footer"/>
          <w:jc w:val="center"/>
        </w:pPr>
      </w:p>
      <w:p w14:paraId="7F02E2D6" w14:textId="77777777" w:rsidR="001D5128" w:rsidRDefault="0093551C" w:rsidP="00972FE4">
        <w:pPr>
          <w:pStyle w:val="Footer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B98D87" w14:textId="77777777" w:rsidR="0093551C" w:rsidRDefault="0093551C" w:rsidP="009B34C9">
      <w:r>
        <w:separator/>
      </w:r>
    </w:p>
  </w:footnote>
  <w:footnote w:type="continuationSeparator" w:id="0">
    <w:p w14:paraId="2543F9A5" w14:textId="77777777" w:rsidR="0093551C" w:rsidRDefault="0093551C" w:rsidP="009B34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4E2A5C"/>
    <w:multiLevelType w:val="hybridMultilevel"/>
    <w:tmpl w:val="944A3D7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F47D7"/>
    <w:multiLevelType w:val="hybridMultilevel"/>
    <w:tmpl w:val="90720164"/>
    <w:lvl w:ilvl="0" w:tplc="38090019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 w15:restartNumberingAfterBreak="0">
    <w:nsid w:val="77FC427C"/>
    <w:multiLevelType w:val="multilevel"/>
    <w:tmpl w:val="5EF8C938"/>
    <w:styleLink w:val="Style1"/>
    <w:lvl w:ilvl="0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8" w:hanging="360"/>
      </w:pPr>
    </w:lvl>
    <w:lvl w:ilvl="2">
      <w:start w:val="1"/>
      <w:numFmt w:val="lowerRoman"/>
      <w:lvlText w:val="%3."/>
      <w:lvlJc w:val="right"/>
      <w:pPr>
        <w:ind w:left="2118" w:hanging="180"/>
      </w:pPr>
    </w:lvl>
    <w:lvl w:ilvl="3">
      <w:start w:val="1"/>
      <w:numFmt w:val="decimal"/>
      <w:lvlText w:val="%4."/>
      <w:lvlJc w:val="left"/>
      <w:pPr>
        <w:ind w:left="2838" w:hanging="360"/>
      </w:pPr>
    </w:lvl>
    <w:lvl w:ilvl="4">
      <w:start w:val="1"/>
      <w:numFmt w:val="lowerLetter"/>
      <w:lvlText w:val="%5."/>
      <w:lvlJc w:val="left"/>
      <w:pPr>
        <w:ind w:left="3558" w:hanging="360"/>
      </w:pPr>
    </w:lvl>
    <w:lvl w:ilvl="5">
      <w:start w:val="1"/>
      <w:numFmt w:val="lowerRoman"/>
      <w:lvlText w:val="%6."/>
      <w:lvlJc w:val="right"/>
      <w:pPr>
        <w:ind w:left="4278" w:hanging="180"/>
      </w:pPr>
    </w:lvl>
    <w:lvl w:ilvl="6">
      <w:start w:val="1"/>
      <w:numFmt w:val="decimal"/>
      <w:lvlText w:val="%7."/>
      <w:lvlJc w:val="left"/>
      <w:pPr>
        <w:ind w:left="4998" w:hanging="360"/>
      </w:pPr>
    </w:lvl>
    <w:lvl w:ilvl="7">
      <w:start w:val="1"/>
      <w:numFmt w:val="lowerLetter"/>
      <w:lvlText w:val="%8."/>
      <w:lvlJc w:val="left"/>
      <w:pPr>
        <w:ind w:left="5718" w:hanging="360"/>
      </w:pPr>
    </w:lvl>
    <w:lvl w:ilvl="8">
      <w:start w:val="1"/>
      <w:numFmt w:val="lowerRoman"/>
      <w:lvlText w:val="%9."/>
      <w:lvlJc w:val="right"/>
      <w:pPr>
        <w:ind w:left="6438" w:hanging="180"/>
      </w:pPr>
    </w:lvl>
  </w:abstractNum>
  <w:abstractNum w:abstractNumId="3" w15:restartNumberingAfterBreak="0">
    <w:nsid w:val="7B1E748B"/>
    <w:multiLevelType w:val="hybridMultilevel"/>
    <w:tmpl w:val="90720164"/>
    <w:lvl w:ilvl="0" w:tplc="38090019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sTAzMDO1NDU0MzNR0lEKTi0uzszPAykwrAUAgL3qmywAAAA="/>
  </w:docVars>
  <w:rsids>
    <w:rsidRoot w:val="00CC67A1"/>
    <w:rsid w:val="00010D74"/>
    <w:rsid w:val="00016A3B"/>
    <w:rsid w:val="00021961"/>
    <w:rsid w:val="00025E46"/>
    <w:rsid w:val="000303B2"/>
    <w:rsid w:val="000305D1"/>
    <w:rsid w:val="00031488"/>
    <w:rsid w:val="000323F1"/>
    <w:rsid w:val="00033005"/>
    <w:rsid w:val="00040108"/>
    <w:rsid w:val="00040CA4"/>
    <w:rsid w:val="00043055"/>
    <w:rsid w:val="000520A9"/>
    <w:rsid w:val="00053AD7"/>
    <w:rsid w:val="000735FE"/>
    <w:rsid w:val="00077C46"/>
    <w:rsid w:val="00082335"/>
    <w:rsid w:val="00083054"/>
    <w:rsid w:val="00083E95"/>
    <w:rsid w:val="000848C8"/>
    <w:rsid w:val="00084A31"/>
    <w:rsid w:val="000A63A9"/>
    <w:rsid w:val="000B5F16"/>
    <w:rsid w:val="000B7E97"/>
    <w:rsid w:val="000C19D1"/>
    <w:rsid w:val="000C1B7A"/>
    <w:rsid w:val="000C2C76"/>
    <w:rsid w:val="000C47C3"/>
    <w:rsid w:val="000C6204"/>
    <w:rsid w:val="000D2C35"/>
    <w:rsid w:val="000E06F3"/>
    <w:rsid w:val="000E3A06"/>
    <w:rsid w:val="000E5F8C"/>
    <w:rsid w:val="000E6B35"/>
    <w:rsid w:val="000F5A27"/>
    <w:rsid w:val="0010545B"/>
    <w:rsid w:val="00107B44"/>
    <w:rsid w:val="00107F08"/>
    <w:rsid w:val="001118EA"/>
    <w:rsid w:val="00111AA4"/>
    <w:rsid w:val="00112DB0"/>
    <w:rsid w:val="00114CB1"/>
    <w:rsid w:val="001159EE"/>
    <w:rsid w:val="00120C9A"/>
    <w:rsid w:val="00124259"/>
    <w:rsid w:val="001248A1"/>
    <w:rsid w:val="00127C29"/>
    <w:rsid w:val="00127E89"/>
    <w:rsid w:val="001306FD"/>
    <w:rsid w:val="00130A47"/>
    <w:rsid w:val="00132010"/>
    <w:rsid w:val="00137AA3"/>
    <w:rsid w:val="00142F9B"/>
    <w:rsid w:val="00144456"/>
    <w:rsid w:val="00152AB6"/>
    <w:rsid w:val="00164585"/>
    <w:rsid w:val="0018102E"/>
    <w:rsid w:val="00191DB2"/>
    <w:rsid w:val="001967E3"/>
    <w:rsid w:val="00197E33"/>
    <w:rsid w:val="001A0E17"/>
    <w:rsid w:val="001A0F2E"/>
    <w:rsid w:val="001C0893"/>
    <w:rsid w:val="001C24D6"/>
    <w:rsid w:val="001C2A0F"/>
    <w:rsid w:val="001C6255"/>
    <w:rsid w:val="001C7AFB"/>
    <w:rsid w:val="001D350B"/>
    <w:rsid w:val="001D5128"/>
    <w:rsid w:val="001D5C57"/>
    <w:rsid w:val="001E230E"/>
    <w:rsid w:val="001F3DD3"/>
    <w:rsid w:val="0020039C"/>
    <w:rsid w:val="00211A8B"/>
    <w:rsid w:val="002142DC"/>
    <w:rsid w:val="00214C7E"/>
    <w:rsid w:val="00220FCC"/>
    <w:rsid w:val="00226EB8"/>
    <w:rsid w:val="002304C8"/>
    <w:rsid w:val="00233A53"/>
    <w:rsid w:val="00236A42"/>
    <w:rsid w:val="0023741C"/>
    <w:rsid w:val="00237630"/>
    <w:rsid w:val="00241197"/>
    <w:rsid w:val="00244370"/>
    <w:rsid w:val="00244ABE"/>
    <w:rsid w:val="0025251D"/>
    <w:rsid w:val="00252885"/>
    <w:rsid w:val="00253C00"/>
    <w:rsid w:val="00255FA2"/>
    <w:rsid w:val="00261850"/>
    <w:rsid w:val="0026336A"/>
    <w:rsid w:val="00265482"/>
    <w:rsid w:val="002658F2"/>
    <w:rsid w:val="00267B76"/>
    <w:rsid w:val="002720F8"/>
    <w:rsid w:val="002725F1"/>
    <w:rsid w:val="00286067"/>
    <w:rsid w:val="00286F01"/>
    <w:rsid w:val="00287479"/>
    <w:rsid w:val="0029206B"/>
    <w:rsid w:val="0029400E"/>
    <w:rsid w:val="00297BBB"/>
    <w:rsid w:val="002A1763"/>
    <w:rsid w:val="002A3EF6"/>
    <w:rsid w:val="002A5022"/>
    <w:rsid w:val="002A62AA"/>
    <w:rsid w:val="002A74B9"/>
    <w:rsid w:val="002B0A8F"/>
    <w:rsid w:val="002B1A1C"/>
    <w:rsid w:val="002B200B"/>
    <w:rsid w:val="002B2B56"/>
    <w:rsid w:val="002C0C36"/>
    <w:rsid w:val="002C173C"/>
    <w:rsid w:val="002C4785"/>
    <w:rsid w:val="002C50CF"/>
    <w:rsid w:val="002E120F"/>
    <w:rsid w:val="002E200F"/>
    <w:rsid w:val="002E5465"/>
    <w:rsid w:val="002E70D7"/>
    <w:rsid w:val="002F1253"/>
    <w:rsid w:val="002F2148"/>
    <w:rsid w:val="002F2BDB"/>
    <w:rsid w:val="002F3FBD"/>
    <w:rsid w:val="00310817"/>
    <w:rsid w:val="00311E0B"/>
    <w:rsid w:val="00313EF2"/>
    <w:rsid w:val="00316CCD"/>
    <w:rsid w:val="003223DD"/>
    <w:rsid w:val="00327357"/>
    <w:rsid w:val="00341264"/>
    <w:rsid w:val="00342422"/>
    <w:rsid w:val="00350AFB"/>
    <w:rsid w:val="0035150D"/>
    <w:rsid w:val="00351EF1"/>
    <w:rsid w:val="00352D4F"/>
    <w:rsid w:val="00355BA6"/>
    <w:rsid w:val="00355CED"/>
    <w:rsid w:val="00360A9E"/>
    <w:rsid w:val="00363111"/>
    <w:rsid w:val="00364D4A"/>
    <w:rsid w:val="00364E44"/>
    <w:rsid w:val="00366BA0"/>
    <w:rsid w:val="003678B4"/>
    <w:rsid w:val="00367FE2"/>
    <w:rsid w:val="00370BF6"/>
    <w:rsid w:val="003714C7"/>
    <w:rsid w:val="00371CC5"/>
    <w:rsid w:val="003820DE"/>
    <w:rsid w:val="003821A3"/>
    <w:rsid w:val="003825A3"/>
    <w:rsid w:val="00386033"/>
    <w:rsid w:val="00390116"/>
    <w:rsid w:val="003903F8"/>
    <w:rsid w:val="00391DD5"/>
    <w:rsid w:val="00393D6C"/>
    <w:rsid w:val="003A6BD7"/>
    <w:rsid w:val="003B1631"/>
    <w:rsid w:val="003B1B02"/>
    <w:rsid w:val="003C0DC3"/>
    <w:rsid w:val="003C7B10"/>
    <w:rsid w:val="003D034B"/>
    <w:rsid w:val="003D3B3E"/>
    <w:rsid w:val="003E0853"/>
    <w:rsid w:val="003E357A"/>
    <w:rsid w:val="003F203A"/>
    <w:rsid w:val="003F6084"/>
    <w:rsid w:val="00400867"/>
    <w:rsid w:val="004036C2"/>
    <w:rsid w:val="004103B7"/>
    <w:rsid w:val="004136DE"/>
    <w:rsid w:val="00413CDB"/>
    <w:rsid w:val="00414FA9"/>
    <w:rsid w:val="004153D4"/>
    <w:rsid w:val="004222D2"/>
    <w:rsid w:val="004239EA"/>
    <w:rsid w:val="00424211"/>
    <w:rsid w:val="00425F7E"/>
    <w:rsid w:val="00432DA7"/>
    <w:rsid w:val="00433494"/>
    <w:rsid w:val="00434833"/>
    <w:rsid w:val="00435DCF"/>
    <w:rsid w:val="00442B48"/>
    <w:rsid w:val="00444253"/>
    <w:rsid w:val="00450F88"/>
    <w:rsid w:val="0045352F"/>
    <w:rsid w:val="0046431A"/>
    <w:rsid w:val="00465C15"/>
    <w:rsid w:val="00472767"/>
    <w:rsid w:val="00476419"/>
    <w:rsid w:val="00476D78"/>
    <w:rsid w:val="00476E54"/>
    <w:rsid w:val="004772A6"/>
    <w:rsid w:val="0048132E"/>
    <w:rsid w:val="00483887"/>
    <w:rsid w:val="0048421C"/>
    <w:rsid w:val="0049198B"/>
    <w:rsid w:val="00491996"/>
    <w:rsid w:val="004936C8"/>
    <w:rsid w:val="004A19B8"/>
    <w:rsid w:val="004A20E3"/>
    <w:rsid w:val="004A6CDF"/>
    <w:rsid w:val="004B0A47"/>
    <w:rsid w:val="004B1473"/>
    <w:rsid w:val="004B33A0"/>
    <w:rsid w:val="004B5E93"/>
    <w:rsid w:val="004B6A68"/>
    <w:rsid w:val="004B6D3B"/>
    <w:rsid w:val="004C5790"/>
    <w:rsid w:val="004D242E"/>
    <w:rsid w:val="004D2AD1"/>
    <w:rsid w:val="004D7BC4"/>
    <w:rsid w:val="004E185F"/>
    <w:rsid w:val="004E4EC6"/>
    <w:rsid w:val="004F17F5"/>
    <w:rsid w:val="004F1E3D"/>
    <w:rsid w:val="004F36CA"/>
    <w:rsid w:val="004F572E"/>
    <w:rsid w:val="004F5A53"/>
    <w:rsid w:val="004F7897"/>
    <w:rsid w:val="005007CF"/>
    <w:rsid w:val="00501F46"/>
    <w:rsid w:val="00507C01"/>
    <w:rsid w:val="00514C2A"/>
    <w:rsid w:val="00525090"/>
    <w:rsid w:val="005338CA"/>
    <w:rsid w:val="0054333A"/>
    <w:rsid w:val="00545C37"/>
    <w:rsid w:val="00546C4E"/>
    <w:rsid w:val="0055041F"/>
    <w:rsid w:val="00551223"/>
    <w:rsid w:val="00551B9B"/>
    <w:rsid w:val="005540AB"/>
    <w:rsid w:val="00554FE7"/>
    <w:rsid w:val="005566A8"/>
    <w:rsid w:val="00557A80"/>
    <w:rsid w:val="005612E1"/>
    <w:rsid w:val="00565569"/>
    <w:rsid w:val="0057178D"/>
    <w:rsid w:val="005744CD"/>
    <w:rsid w:val="005764E0"/>
    <w:rsid w:val="0057692B"/>
    <w:rsid w:val="00582017"/>
    <w:rsid w:val="005853FE"/>
    <w:rsid w:val="005A0568"/>
    <w:rsid w:val="005A4C78"/>
    <w:rsid w:val="005A6941"/>
    <w:rsid w:val="005B014C"/>
    <w:rsid w:val="005B1156"/>
    <w:rsid w:val="005B2C90"/>
    <w:rsid w:val="005B370B"/>
    <w:rsid w:val="005B6D44"/>
    <w:rsid w:val="005C1526"/>
    <w:rsid w:val="005C233A"/>
    <w:rsid w:val="005C3961"/>
    <w:rsid w:val="005D10E2"/>
    <w:rsid w:val="005E6C92"/>
    <w:rsid w:val="005E6D4F"/>
    <w:rsid w:val="005F28BD"/>
    <w:rsid w:val="005F56BE"/>
    <w:rsid w:val="00607BEB"/>
    <w:rsid w:val="006101B7"/>
    <w:rsid w:val="00611DD6"/>
    <w:rsid w:val="00612736"/>
    <w:rsid w:val="00617950"/>
    <w:rsid w:val="00624CC1"/>
    <w:rsid w:val="006346F2"/>
    <w:rsid w:val="0063549F"/>
    <w:rsid w:val="00636034"/>
    <w:rsid w:val="00637431"/>
    <w:rsid w:val="00642553"/>
    <w:rsid w:val="006437F2"/>
    <w:rsid w:val="006467A1"/>
    <w:rsid w:val="00655EBD"/>
    <w:rsid w:val="006561CC"/>
    <w:rsid w:val="00661BE0"/>
    <w:rsid w:val="00665E42"/>
    <w:rsid w:val="00666634"/>
    <w:rsid w:val="00667AFB"/>
    <w:rsid w:val="006708DF"/>
    <w:rsid w:val="00673027"/>
    <w:rsid w:val="0068286C"/>
    <w:rsid w:val="00683C1C"/>
    <w:rsid w:val="006860B0"/>
    <w:rsid w:val="00686AD2"/>
    <w:rsid w:val="00687420"/>
    <w:rsid w:val="00690CDF"/>
    <w:rsid w:val="00690FF6"/>
    <w:rsid w:val="006929BA"/>
    <w:rsid w:val="00693B2F"/>
    <w:rsid w:val="00696FF2"/>
    <w:rsid w:val="006A134C"/>
    <w:rsid w:val="006A1517"/>
    <w:rsid w:val="006A15E2"/>
    <w:rsid w:val="006A2423"/>
    <w:rsid w:val="006A3BCB"/>
    <w:rsid w:val="006A60F7"/>
    <w:rsid w:val="006A722C"/>
    <w:rsid w:val="006B163D"/>
    <w:rsid w:val="006C3089"/>
    <w:rsid w:val="006C5B5D"/>
    <w:rsid w:val="006C665B"/>
    <w:rsid w:val="006C77BD"/>
    <w:rsid w:val="006D3A7B"/>
    <w:rsid w:val="006D4317"/>
    <w:rsid w:val="006D446F"/>
    <w:rsid w:val="006D56A3"/>
    <w:rsid w:val="006D62DA"/>
    <w:rsid w:val="006D6470"/>
    <w:rsid w:val="006E21DD"/>
    <w:rsid w:val="006E4053"/>
    <w:rsid w:val="006E4CC0"/>
    <w:rsid w:val="006E5EBE"/>
    <w:rsid w:val="006F030E"/>
    <w:rsid w:val="006F1AA9"/>
    <w:rsid w:val="006F3487"/>
    <w:rsid w:val="006F6927"/>
    <w:rsid w:val="006F72A3"/>
    <w:rsid w:val="006F758F"/>
    <w:rsid w:val="00701883"/>
    <w:rsid w:val="00703B74"/>
    <w:rsid w:val="007069A7"/>
    <w:rsid w:val="00707373"/>
    <w:rsid w:val="0071122E"/>
    <w:rsid w:val="00714BB9"/>
    <w:rsid w:val="007161FB"/>
    <w:rsid w:val="00721D7D"/>
    <w:rsid w:val="00724640"/>
    <w:rsid w:val="00725C45"/>
    <w:rsid w:val="007276E2"/>
    <w:rsid w:val="007312DB"/>
    <w:rsid w:val="00732244"/>
    <w:rsid w:val="007331ED"/>
    <w:rsid w:val="00737546"/>
    <w:rsid w:val="00741814"/>
    <w:rsid w:val="00741873"/>
    <w:rsid w:val="007431C3"/>
    <w:rsid w:val="00743574"/>
    <w:rsid w:val="00745AE7"/>
    <w:rsid w:val="00747085"/>
    <w:rsid w:val="00750374"/>
    <w:rsid w:val="00752FEF"/>
    <w:rsid w:val="007565EB"/>
    <w:rsid w:val="00761C35"/>
    <w:rsid w:val="00762003"/>
    <w:rsid w:val="00772EC1"/>
    <w:rsid w:val="00777233"/>
    <w:rsid w:val="00782BD1"/>
    <w:rsid w:val="00784A33"/>
    <w:rsid w:val="0079727A"/>
    <w:rsid w:val="007A0B84"/>
    <w:rsid w:val="007A24EB"/>
    <w:rsid w:val="007A562D"/>
    <w:rsid w:val="007A789F"/>
    <w:rsid w:val="007B4066"/>
    <w:rsid w:val="007B487B"/>
    <w:rsid w:val="007B6A73"/>
    <w:rsid w:val="007B76E4"/>
    <w:rsid w:val="007C0C91"/>
    <w:rsid w:val="007C353E"/>
    <w:rsid w:val="007C5429"/>
    <w:rsid w:val="007C6A65"/>
    <w:rsid w:val="007D034D"/>
    <w:rsid w:val="007D0946"/>
    <w:rsid w:val="007D1121"/>
    <w:rsid w:val="007D3291"/>
    <w:rsid w:val="007D37C4"/>
    <w:rsid w:val="007E10FD"/>
    <w:rsid w:val="007E2C8C"/>
    <w:rsid w:val="007E35BD"/>
    <w:rsid w:val="007E62FC"/>
    <w:rsid w:val="007E6BEA"/>
    <w:rsid w:val="007F1198"/>
    <w:rsid w:val="007F40AA"/>
    <w:rsid w:val="007F5D60"/>
    <w:rsid w:val="007F5DAC"/>
    <w:rsid w:val="00805D9E"/>
    <w:rsid w:val="00812D29"/>
    <w:rsid w:val="00816BFE"/>
    <w:rsid w:val="008227EE"/>
    <w:rsid w:val="00824C41"/>
    <w:rsid w:val="0083443D"/>
    <w:rsid w:val="0083473E"/>
    <w:rsid w:val="008360D8"/>
    <w:rsid w:val="00841303"/>
    <w:rsid w:val="0084472D"/>
    <w:rsid w:val="00846D9F"/>
    <w:rsid w:val="00847A0D"/>
    <w:rsid w:val="00851F2B"/>
    <w:rsid w:val="008529EA"/>
    <w:rsid w:val="008638DE"/>
    <w:rsid w:val="00864B4A"/>
    <w:rsid w:val="00870018"/>
    <w:rsid w:val="00871EEF"/>
    <w:rsid w:val="0088067C"/>
    <w:rsid w:val="00885E2C"/>
    <w:rsid w:val="00891A7E"/>
    <w:rsid w:val="00896047"/>
    <w:rsid w:val="008A0181"/>
    <w:rsid w:val="008A2984"/>
    <w:rsid w:val="008A3AEA"/>
    <w:rsid w:val="008A4549"/>
    <w:rsid w:val="008A5893"/>
    <w:rsid w:val="008B23A1"/>
    <w:rsid w:val="008B3AA8"/>
    <w:rsid w:val="008B3E6B"/>
    <w:rsid w:val="008C2517"/>
    <w:rsid w:val="008C4AB7"/>
    <w:rsid w:val="008C528E"/>
    <w:rsid w:val="008D0F8E"/>
    <w:rsid w:val="008D1A92"/>
    <w:rsid w:val="008D236B"/>
    <w:rsid w:val="008D3A9B"/>
    <w:rsid w:val="008D3EFE"/>
    <w:rsid w:val="008D56D8"/>
    <w:rsid w:val="008E18B3"/>
    <w:rsid w:val="008F0028"/>
    <w:rsid w:val="008F5801"/>
    <w:rsid w:val="009063C6"/>
    <w:rsid w:val="00910543"/>
    <w:rsid w:val="00910BD3"/>
    <w:rsid w:val="00911895"/>
    <w:rsid w:val="00912F8D"/>
    <w:rsid w:val="00920953"/>
    <w:rsid w:val="009209F4"/>
    <w:rsid w:val="00920D27"/>
    <w:rsid w:val="00922EB6"/>
    <w:rsid w:val="00923424"/>
    <w:rsid w:val="00923462"/>
    <w:rsid w:val="009264C4"/>
    <w:rsid w:val="0093551C"/>
    <w:rsid w:val="009428C0"/>
    <w:rsid w:val="0095088E"/>
    <w:rsid w:val="0095438B"/>
    <w:rsid w:val="00955E6B"/>
    <w:rsid w:val="00957943"/>
    <w:rsid w:val="00960CCF"/>
    <w:rsid w:val="00961786"/>
    <w:rsid w:val="0096278C"/>
    <w:rsid w:val="00963CB8"/>
    <w:rsid w:val="0096596A"/>
    <w:rsid w:val="009662F3"/>
    <w:rsid w:val="00966D27"/>
    <w:rsid w:val="00972FE4"/>
    <w:rsid w:val="00977257"/>
    <w:rsid w:val="0099092B"/>
    <w:rsid w:val="00991401"/>
    <w:rsid w:val="00993C18"/>
    <w:rsid w:val="0099572D"/>
    <w:rsid w:val="009A4E80"/>
    <w:rsid w:val="009A6C1A"/>
    <w:rsid w:val="009A6E15"/>
    <w:rsid w:val="009B0700"/>
    <w:rsid w:val="009B34C9"/>
    <w:rsid w:val="009B4160"/>
    <w:rsid w:val="009B4293"/>
    <w:rsid w:val="009B4569"/>
    <w:rsid w:val="009D12BB"/>
    <w:rsid w:val="009D1333"/>
    <w:rsid w:val="009D4166"/>
    <w:rsid w:val="009D4171"/>
    <w:rsid w:val="009D573E"/>
    <w:rsid w:val="009D5AFF"/>
    <w:rsid w:val="009D6880"/>
    <w:rsid w:val="009D75E5"/>
    <w:rsid w:val="009D7D5F"/>
    <w:rsid w:val="009E39A1"/>
    <w:rsid w:val="009E4033"/>
    <w:rsid w:val="00A0162E"/>
    <w:rsid w:val="00A01A21"/>
    <w:rsid w:val="00A0441E"/>
    <w:rsid w:val="00A10CEE"/>
    <w:rsid w:val="00A10F1D"/>
    <w:rsid w:val="00A11E64"/>
    <w:rsid w:val="00A1313D"/>
    <w:rsid w:val="00A153E8"/>
    <w:rsid w:val="00A274EB"/>
    <w:rsid w:val="00A300A4"/>
    <w:rsid w:val="00A30397"/>
    <w:rsid w:val="00A357D5"/>
    <w:rsid w:val="00A362A1"/>
    <w:rsid w:val="00A405B5"/>
    <w:rsid w:val="00A419B2"/>
    <w:rsid w:val="00A4245A"/>
    <w:rsid w:val="00A47406"/>
    <w:rsid w:val="00A53C70"/>
    <w:rsid w:val="00A60650"/>
    <w:rsid w:val="00A649C5"/>
    <w:rsid w:val="00A65152"/>
    <w:rsid w:val="00A65FDE"/>
    <w:rsid w:val="00A675A0"/>
    <w:rsid w:val="00A703F9"/>
    <w:rsid w:val="00A77EA0"/>
    <w:rsid w:val="00A831B7"/>
    <w:rsid w:val="00A92FBF"/>
    <w:rsid w:val="00A9359A"/>
    <w:rsid w:val="00A94277"/>
    <w:rsid w:val="00AA0A28"/>
    <w:rsid w:val="00AA2538"/>
    <w:rsid w:val="00AA3EEC"/>
    <w:rsid w:val="00AA551F"/>
    <w:rsid w:val="00AA5DD7"/>
    <w:rsid w:val="00AA64F4"/>
    <w:rsid w:val="00AA7C34"/>
    <w:rsid w:val="00AB0D3A"/>
    <w:rsid w:val="00AB5DA4"/>
    <w:rsid w:val="00AC12C3"/>
    <w:rsid w:val="00AC1DBB"/>
    <w:rsid w:val="00AC328B"/>
    <w:rsid w:val="00AC3665"/>
    <w:rsid w:val="00AD1CF0"/>
    <w:rsid w:val="00AE69B2"/>
    <w:rsid w:val="00AE782A"/>
    <w:rsid w:val="00AF0656"/>
    <w:rsid w:val="00AF110B"/>
    <w:rsid w:val="00AF4886"/>
    <w:rsid w:val="00AF66C8"/>
    <w:rsid w:val="00B1009C"/>
    <w:rsid w:val="00B1490C"/>
    <w:rsid w:val="00B21F83"/>
    <w:rsid w:val="00B269AF"/>
    <w:rsid w:val="00B27ADE"/>
    <w:rsid w:val="00B308DF"/>
    <w:rsid w:val="00B30CCF"/>
    <w:rsid w:val="00B331ED"/>
    <w:rsid w:val="00B4131C"/>
    <w:rsid w:val="00B41781"/>
    <w:rsid w:val="00B424B0"/>
    <w:rsid w:val="00B425F3"/>
    <w:rsid w:val="00B428C8"/>
    <w:rsid w:val="00B447CF"/>
    <w:rsid w:val="00B516CD"/>
    <w:rsid w:val="00B531BA"/>
    <w:rsid w:val="00B53332"/>
    <w:rsid w:val="00B576C8"/>
    <w:rsid w:val="00B6522A"/>
    <w:rsid w:val="00B70A7F"/>
    <w:rsid w:val="00B7337C"/>
    <w:rsid w:val="00B754F2"/>
    <w:rsid w:val="00B7637F"/>
    <w:rsid w:val="00B77F7A"/>
    <w:rsid w:val="00B80DB7"/>
    <w:rsid w:val="00B81016"/>
    <w:rsid w:val="00B832B4"/>
    <w:rsid w:val="00B85017"/>
    <w:rsid w:val="00B90BE8"/>
    <w:rsid w:val="00B926D8"/>
    <w:rsid w:val="00B96278"/>
    <w:rsid w:val="00B978C0"/>
    <w:rsid w:val="00BB0698"/>
    <w:rsid w:val="00BB221E"/>
    <w:rsid w:val="00BD3F2A"/>
    <w:rsid w:val="00BD60F0"/>
    <w:rsid w:val="00BE2787"/>
    <w:rsid w:val="00BE2A57"/>
    <w:rsid w:val="00BE3A86"/>
    <w:rsid w:val="00BE3E35"/>
    <w:rsid w:val="00BE3F54"/>
    <w:rsid w:val="00BF0B34"/>
    <w:rsid w:val="00BF0DF0"/>
    <w:rsid w:val="00BF591D"/>
    <w:rsid w:val="00C00C5A"/>
    <w:rsid w:val="00C04698"/>
    <w:rsid w:val="00C04876"/>
    <w:rsid w:val="00C06030"/>
    <w:rsid w:val="00C06257"/>
    <w:rsid w:val="00C111BF"/>
    <w:rsid w:val="00C12FA9"/>
    <w:rsid w:val="00C158F9"/>
    <w:rsid w:val="00C163A0"/>
    <w:rsid w:val="00C1738A"/>
    <w:rsid w:val="00C20FBA"/>
    <w:rsid w:val="00C22DB8"/>
    <w:rsid w:val="00C24777"/>
    <w:rsid w:val="00C30995"/>
    <w:rsid w:val="00C30B8A"/>
    <w:rsid w:val="00C33DC7"/>
    <w:rsid w:val="00C448DA"/>
    <w:rsid w:val="00C52C6E"/>
    <w:rsid w:val="00C57656"/>
    <w:rsid w:val="00C650FF"/>
    <w:rsid w:val="00C65B94"/>
    <w:rsid w:val="00C73B6B"/>
    <w:rsid w:val="00C8147A"/>
    <w:rsid w:val="00C8258F"/>
    <w:rsid w:val="00C95E1C"/>
    <w:rsid w:val="00C97C1D"/>
    <w:rsid w:val="00CA04E2"/>
    <w:rsid w:val="00CA51A3"/>
    <w:rsid w:val="00CA52A3"/>
    <w:rsid w:val="00CA6A0A"/>
    <w:rsid w:val="00CB0D93"/>
    <w:rsid w:val="00CB0D9B"/>
    <w:rsid w:val="00CB58A5"/>
    <w:rsid w:val="00CB6741"/>
    <w:rsid w:val="00CC0462"/>
    <w:rsid w:val="00CC67A1"/>
    <w:rsid w:val="00CC6D75"/>
    <w:rsid w:val="00CD4573"/>
    <w:rsid w:val="00CD4B0B"/>
    <w:rsid w:val="00CE5264"/>
    <w:rsid w:val="00CE61CC"/>
    <w:rsid w:val="00CE7CF4"/>
    <w:rsid w:val="00D04AF4"/>
    <w:rsid w:val="00D136B6"/>
    <w:rsid w:val="00D155D5"/>
    <w:rsid w:val="00D16D56"/>
    <w:rsid w:val="00D20C21"/>
    <w:rsid w:val="00D20EAC"/>
    <w:rsid w:val="00D23CC6"/>
    <w:rsid w:val="00D310B4"/>
    <w:rsid w:val="00D35CFA"/>
    <w:rsid w:val="00D446EA"/>
    <w:rsid w:val="00D45587"/>
    <w:rsid w:val="00D50223"/>
    <w:rsid w:val="00D50F08"/>
    <w:rsid w:val="00D511CD"/>
    <w:rsid w:val="00D572BA"/>
    <w:rsid w:val="00D6028C"/>
    <w:rsid w:val="00D71A76"/>
    <w:rsid w:val="00D7388C"/>
    <w:rsid w:val="00D7551B"/>
    <w:rsid w:val="00D82FA6"/>
    <w:rsid w:val="00D85ECC"/>
    <w:rsid w:val="00D94F74"/>
    <w:rsid w:val="00DA43A6"/>
    <w:rsid w:val="00DA4F86"/>
    <w:rsid w:val="00DA56CB"/>
    <w:rsid w:val="00DB0C8D"/>
    <w:rsid w:val="00DB4C11"/>
    <w:rsid w:val="00DB5112"/>
    <w:rsid w:val="00DC2A5B"/>
    <w:rsid w:val="00DC6D7D"/>
    <w:rsid w:val="00DD221A"/>
    <w:rsid w:val="00DD28AD"/>
    <w:rsid w:val="00DD5A9B"/>
    <w:rsid w:val="00DE0339"/>
    <w:rsid w:val="00DE4CEC"/>
    <w:rsid w:val="00DE5EF4"/>
    <w:rsid w:val="00DE7FB0"/>
    <w:rsid w:val="00DF0247"/>
    <w:rsid w:val="00DF0B95"/>
    <w:rsid w:val="00DF3EA2"/>
    <w:rsid w:val="00DF4852"/>
    <w:rsid w:val="00DF5DA8"/>
    <w:rsid w:val="00E03607"/>
    <w:rsid w:val="00E056A9"/>
    <w:rsid w:val="00E057A0"/>
    <w:rsid w:val="00E06F61"/>
    <w:rsid w:val="00E1198C"/>
    <w:rsid w:val="00E11A64"/>
    <w:rsid w:val="00E13313"/>
    <w:rsid w:val="00E20094"/>
    <w:rsid w:val="00E22D44"/>
    <w:rsid w:val="00E246BB"/>
    <w:rsid w:val="00E24F7D"/>
    <w:rsid w:val="00E26078"/>
    <w:rsid w:val="00E32C2F"/>
    <w:rsid w:val="00E34BA3"/>
    <w:rsid w:val="00E36F78"/>
    <w:rsid w:val="00E3784D"/>
    <w:rsid w:val="00E41E42"/>
    <w:rsid w:val="00E43B07"/>
    <w:rsid w:val="00E441C9"/>
    <w:rsid w:val="00E46C86"/>
    <w:rsid w:val="00E50F17"/>
    <w:rsid w:val="00E5118C"/>
    <w:rsid w:val="00E53D65"/>
    <w:rsid w:val="00E55B0F"/>
    <w:rsid w:val="00E71C9A"/>
    <w:rsid w:val="00E758A0"/>
    <w:rsid w:val="00E82AE3"/>
    <w:rsid w:val="00E84EA7"/>
    <w:rsid w:val="00E85E8D"/>
    <w:rsid w:val="00E86856"/>
    <w:rsid w:val="00E902F0"/>
    <w:rsid w:val="00E93C51"/>
    <w:rsid w:val="00E95F56"/>
    <w:rsid w:val="00EA71A3"/>
    <w:rsid w:val="00EA7293"/>
    <w:rsid w:val="00EA74E1"/>
    <w:rsid w:val="00EB241E"/>
    <w:rsid w:val="00EB49B5"/>
    <w:rsid w:val="00EB4FAA"/>
    <w:rsid w:val="00ED7DDB"/>
    <w:rsid w:val="00EE14A0"/>
    <w:rsid w:val="00EE2C75"/>
    <w:rsid w:val="00EE4107"/>
    <w:rsid w:val="00EE422A"/>
    <w:rsid w:val="00EE51AB"/>
    <w:rsid w:val="00EE701B"/>
    <w:rsid w:val="00EF239B"/>
    <w:rsid w:val="00EF2498"/>
    <w:rsid w:val="00EF4020"/>
    <w:rsid w:val="00EF42C3"/>
    <w:rsid w:val="00EF56BE"/>
    <w:rsid w:val="00F003AF"/>
    <w:rsid w:val="00F0101F"/>
    <w:rsid w:val="00F01040"/>
    <w:rsid w:val="00F01DD3"/>
    <w:rsid w:val="00F06814"/>
    <w:rsid w:val="00F10D3A"/>
    <w:rsid w:val="00F13D66"/>
    <w:rsid w:val="00F21BFC"/>
    <w:rsid w:val="00F258A7"/>
    <w:rsid w:val="00F26B82"/>
    <w:rsid w:val="00F27F63"/>
    <w:rsid w:val="00F332E7"/>
    <w:rsid w:val="00F43AB1"/>
    <w:rsid w:val="00F44545"/>
    <w:rsid w:val="00F4680E"/>
    <w:rsid w:val="00F627D7"/>
    <w:rsid w:val="00F6559B"/>
    <w:rsid w:val="00F66D8B"/>
    <w:rsid w:val="00F67AE7"/>
    <w:rsid w:val="00F7018F"/>
    <w:rsid w:val="00F704F2"/>
    <w:rsid w:val="00F71663"/>
    <w:rsid w:val="00F73F94"/>
    <w:rsid w:val="00F768EF"/>
    <w:rsid w:val="00F76B8D"/>
    <w:rsid w:val="00F77B12"/>
    <w:rsid w:val="00F80AA1"/>
    <w:rsid w:val="00F813E5"/>
    <w:rsid w:val="00F86B5C"/>
    <w:rsid w:val="00F91964"/>
    <w:rsid w:val="00F94731"/>
    <w:rsid w:val="00F95E5E"/>
    <w:rsid w:val="00F97A19"/>
    <w:rsid w:val="00FA0A60"/>
    <w:rsid w:val="00FA1F54"/>
    <w:rsid w:val="00FA31F4"/>
    <w:rsid w:val="00FA60EC"/>
    <w:rsid w:val="00FA7E61"/>
    <w:rsid w:val="00FB1B9D"/>
    <w:rsid w:val="00FB35FE"/>
    <w:rsid w:val="00FB6F9F"/>
    <w:rsid w:val="00FC02CB"/>
    <w:rsid w:val="00FC25D6"/>
    <w:rsid w:val="00FD36DE"/>
    <w:rsid w:val="00FD3F4E"/>
    <w:rsid w:val="00FD6461"/>
    <w:rsid w:val="00FE01C3"/>
    <w:rsid w:val="00FE181A"/>
    <w:rsid w:val="00FE4FF0"/>
    <w:rsid w:val="00FE5B3A"/>
    <w:rsid w:val="00FE703F"/>
    <w:rsid w:val="00FE7EDE"/>
    <w:rsid w:val="00FF0C20"/>
    <w:rsid w:val="00FF49E8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752C87"/>
  <w15:docId w15:val="{36F104A5-6BB5-42C1-875C-4F88E0FAE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6E4"/>
  </w:style>
  <w:style w:type="paragraph" w:styleId="Heading1">
    <w:name w:val="heading 1"/>
    <w:basedOn w:val="Normal"/>
    <w:next w:val="Normal"/>
    <w:qFormat/>
    <w:rsid w:val="00CD4B0B"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rsid w:val="00CD4B0B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CD4B0B"/>
    <w:pPr>
      <w:keepNext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rsid w:val="00CD4B0B"/>
    <w:pPr>
      <w:keepNext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rsid w:val="00CD4B0B"/>
    <w:pPr>
      <w:keepNext/>
      <w:tabs>
        <w:tab w:val="left" w:pos="2160"/>
        <w:tab w:val="left" w:pos="2700"/>
      </w:tabs>
      <w:jc w:val="both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CD4B0B"/>
    <w:pPr>
      <w:keepNext/>
      <w:jc w:val="both"/>
      <w:outlineLvl w:val="5"/>
    </w:pPr>
    <w:rPr>
      <w:i/>
      <w:iCs/>
      <w:sz w:val="14"/>
    </w:rPr>
  </w:style>
  <w:style w:type="paragraph" w:styleId="Heading7">
    <w:name w:val="heading 7"/>
    <w:basedOn w:val="Normal"/>
    <w:next w:val="Normal"/>
    <w:qFormat/>
    <w:rsid w:val="00CD4B0B"/>
    <w:pPr>
      <w:keepNext/>
      <w:outlineLvl w:val="6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D4B0B"/>
    <w:pPr>
      <w:jc w:val="both"/>
    </w:pPr>
    <w:rPr>
      <w:sz w:val="24"/>
    </w:rPr>
  </w:style>
  <w:style w:type="paragraph" w:styleId="BodyTextIndent">
    <w:name w:val="Body Text Indent"/>
    <w:basedOn w:val="Normal"/>
    <w:rsid w:val="00CD4B0B"/>
    <w:pPr>
      <w:tabs>
        <w:tab w:val="left" w:pos="2880"/>
      </w:tabs>
      <w:ind w:left="2160" w:hanging="2160"/>
      <w:jc w:val="both"/>
    </w:pPr>
    <w:rPr>
      <w:sz w:val="24"/>
    </w:rPr>
  </w:style>
  <w:style w:type="paragraph" w:styleId="Title">
    <w:name w:val="Title"/>
    <w:basedOn w:val="Normal"/>
    <w:qFormat/>
    <w:rsid w:val="002B2B56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FA60EC"/>
    <w:pPr>
      <w:ind w:left="720"/>
    </w:pPr>
  </w:style>
  <w:style w:type="table" w:styleId="TableGrid">
    <w:name w:val="Table Grid"/>
    <w:basedOn w:val="TableNormal"/>
    <w:rsid w:val="00025E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4C9"/>
    <w:rPr>
      <w:lang w:val="en-US" w:eastAsia="en-US"/>
    </w:rPr>
  </w:style>
  <w:style w:type="paragraph" w:styleId="Footer">
    <w:name w:val="footer"/>
    <w:basedOn w:val="Normal"/>
    <w:link w:val="Foot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4C9"/>
    <w:rPr>
      <w:lang w:val="en-US" w:eastAsia="en-US"/>
    </w:rPr>
  </w:style>
  <w:style w:type="numbering" w:customStyle="1" w:styleId="Style1">
    <w:name w:val="Style1"/>
    <w:rsid w:val="00033005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A10F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10F1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37AA3"/>
    <w:pPr>
      <w:spacing w:before="100" w:beforeAutospacing="1" w:after="100" w:afterAutospacing="1"/>
    </w:pPr>
    <w:rPr>
      <w:sz w:val="24"/>
      <w:szCs w:val="24"/>
    </w:rPr>
  </w:style>
  <w:style w:type="paragraph" w:customStyle="1" w:styleId="Style">
    <w:name w:val="Style"/>
    <w:rsid w:val="0095088E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nhideWhenUsed/>
    <w:rsid w:val="00465C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opscience.iop.org/issue/1742-6596/948/1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scimagojr.com/journalsearch.php?q=130053&amp;tip=sid&amp;clean=0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scimagojr.com/journalsearch.php?q=130053&amp;tip=sid&amp;clean=0" TargetMode="External"/><Relationship Id="rId17" Type="http://schemas.openxmlformats.org/officeDocument/2006/relationships/hyperlink" Target="https://www.scopus.com/sourceid/130053#tabs=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opscience.iop.org/article/10.1088/1742-6596/948/1/012042/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pus.com/sourceid/130053#tabs=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opscience.iop.org/issue/1742-6596/948/1" TargetMode="External"/><Relationship Id="rId10" Type="http://schemas.openxmlformats.org/officeDocument/2006/relationships/hyperlink" Target="https://iopscience.iop.org/article/10.1088/1742-6596/948/1/012042/pdf" TargetMode="Externa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iopscience.iop.org/issue/1742-6596/948/1" TargetMode="External"/><Relationship Id="rId14" Type="http://schemas.openxmlformats.org/officeDocument/2006/relationships/hyperlink" Target="https://iopscience.iop.org/issue/1742-6596/948/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E6595-02CB-4EB5-B782-BFB0C3009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</vt:lpstr>
    </vt:vector>
  </TitlesOfParts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subject/>
  <dc:creator>DIKNAS</dc:creator>
  <cp:keywords/>
  <cp:lastModifiedBy>Asus</cp:lastModifiedBy>
  <cp:revision>9</cp:revision>
  <cp:lastPrinted>2012-06-29T07:13:00Z</cp:lastPrinted>
  <dcterms:created xsi:type="dcterms:W3CDTF">2021-01-25T05:36:00Z</dcterms:created>
  <dcterms:modified xsi:type="dcterms:W3CDTF">2021-01-25T07:39:00Z</dcterms:modified>
</cp:coreProperties>
</file>